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6C63FB" w:rsidRDefault="00396E26" w:rsidP="00301124">
      <w:pPr>
        <w:jc w:val="center"/>
        <w:rPr>
          <w:lang w:val="id-ID"/>
        </w:rPr>
      </w:pPr>
      <w:r w:rsidRPr="006C63FB">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6C63FB" w:rsidRDefault="00301124" w:rsidP="00301124">
      <w:pPr>
        <w:spacing w:line="240" w:lineRule="auto"/>
        <w:jc w:val="center"/>
        <w:rPr>
          <w:lang w:val="id-ID"/>
        </w:rPr>
      </w:pPr>
    </w:p>
    <w:p w14:paraId="3B535041" w14:textId="29CFFB9E" w:rsidR="00301124" w:rsidRPr="006C63FB" w:rsidRDefault="00960373" w:rsidP="00960373">
      <w:pPr>
        <w:spacing w:line="240" w:lineRule="auto"/>
        <w:jc w:val="center"/>
        <w:rPr>
          <w:b/>
          <w:bCs/>
          <w:i/>
          <w:iCs/>
          <w:sz w:val="32"/>
          <w:szCs w:val="32"/>
          <w:lang w:val="id-ID"/>
        </w:rPr>
      </w:pPr>
      <w:r w:rsidRPr="006C63FB">
        <w:rPr>
          <w:b/>
          <w:bCs/>
          <w:sz w:val="32"/>
          <w:szCs w:val="32"/>
          <w:lang w:val="id-ID"/>
        </w:rPr>
        <w:t>APLIKASI</w:t>
      </w:r>
      <w:r w:rsidR="00C126A7" w:rsidRPr="006C63FB">
        <w:rPr>
          <w:b/>
          <w:bCs/>
          <w:sz w:val="32"/>
          <w:szCs w:val="32"/>
          <w:lang w:val="id-ID"/>
        </w:rPr>
        <w:t xml:space="preserve"> </w:t>
      </w:r>
      <w:r w:rsidR="00C126A7" w:rsidRPr="006C63FB">
        <w:rPr>
          <w:b/>
          <w:bCs/>
          <w:i/>
          <w:iCs/>
          <w:sz w:val="32"/>
          <w:szCs w:val="32"/>
          <w:lang w:val="id-ID"/>
        </w:rPr>
        <w:t xml:space="preserve">PAYMENT </w:t>
      </w:r>
      <w:r w:rsidR="002E45EA" w:rsidRPr="006C63FB">
        <w:rPr>
          <w:b/>
          <w:bCs/>
          <w:i/>
          <w:iCs/>
          <w:sz w:val="32"/>
          <w:szCs w:val="32"/>
          <w:lang w:val="id-ID"/>
        </w:rPr>
        <w:t xml:space="preserve">GATEWAY </w:t>
      </w:r>
      <w:r w:rsidR="00C126A7" w:rsidRPr="006C63FB">
        <w:rPr>
          <w:b/>
          <w:bCs/>
          <w:i/>
          <w:iCs/>
          <w:sz w:val="32"/>
          <w:szCs w:val="32"/>
          <w:lang w:val="id-ID"/>
        </w:rPr>
        <w:t>AGGREGATOR</w:t>
      </w:r>
    </w:p>
    <w:p w14:paraId="1A9CE290" w14:textId="77777777" w:rsidR="00301124" w:rsidRPr="006C63FB" w:rsidRDefault="00301124" w:rsidP="00301124">
      <w:pPr>
        <w:pStyle w:val="NoSpacing"/>
        <w:rPr>
          <w:lang w:val="id-ID"/>
        </w:rPr>
      </w:pPr>
    </w:p>
    <w:p w14:paraId="0FAC69F5" w14:textId="77777777" w:rsidR="00301124" w:rsidRPr="006C63FB" w:rsidRDefault="00301124" w:rsidP="00301124">
      <w:pPr>
        <w:pStyle w:val="NoSpacing"/>
        <w:rPr>
          <w:lang w:val="id-ID"/>
        </w:rPr>
      </w:pPr>
    </w:p>
    <w:p w14:paraId="6469A5F5" w14:textId="77777777" w:rsidR="00301124" w:rsidRPr="006C63FB" w:rsidRDefault="00301124" w:rsidP="00301124">
      <w:pPr>
        <w:pStyle w:val="NoSpacing"/>
        <w:rPr>
          <w:lang w:val="id-ID"/>
        </w:rPr>
      </w:pPr>
    </w:p>
    <w:p w14:paraId="44108C8F" w14:textId="77777777" w:rsidR="00301124" w:rsidRPr="006C63FB" w:rsidRDefault="00301124" w:rsidP="00301124">
      <w:pPr>
        <w:pStyle w:val="NoSpacing"/>
        <w:rPr>
          <w:lang w:val="id-ID"/>
        </w:rPr>
      </w:pPr>
    </w:p>
    <w:p w14:paraId="49ED1AA6" w14:textId="77777777" w:rsidR="00301124" w:rsidRPr="006C63FB" w:rsidRDefault="00301124" w:rsidP="00301124">
      <w:pPr>
        <w:pStyle w:val="NoSpacing"/>
        <w:rPr>
          <w:lang w:val="id-ID"/>
        </w:rPr>
      </w:pPr>
    </w:p>
    <w:p w14:paraId="08901A81" w14:textId="77777777" w:rsidR="002649A9" w:rsidRPr="006C63FB" w:rsidRDefault="002649A9" w:rsidP="00301124">
      <w:pPr>
        <w:pStyle w:val="NoSpacing"/>
        <w:rPr>
          <w:lang w:val="id-ID"/>
        </w:rPr>
      </w:pPr>
    </w:p>
    <w:p w14:paraId="0C9951D1" w14:textId="77777777" w:rsidR="00301124" w:rsidRPr="006C63FB" w:rsidRDefault="00301124" w:rsidP="00301124">
      <w:pPr>
        <w:pStyle w:val="NoSpacing"/>
        <w:rPr>
          <w:lang w:val="id-ID"/>
        </w:rPr>
      </w:pPr>
    </w:p>
    <w:p w14:paraId="4DD528BD" w14:textId="673C92C9" w:rsidR="002649A9" w:rsidRPr="006C63FB" w:rsidRDefault="00301124" w:rsidP="002649A9">
      <w:pPr>
        <w:pStyle w:val="NoSpacing"/>
        <w:jc w:val="center"/>
        <w:rPr>
          <w:b/>
          <w:lang w:val="id-ID"/>
        </w:rPr>
      </w:pPr>
      <w:r w:rsidRPr="006C63FB">
        <w:rPr>
          <w:b/>
          <w:lang w:val="id-ID"/>
        </w:rPr>
        <w:t>Oleh :</w:t>
      </w:r>
    </w:p>
    <w:p w14:paraId="19D807BB" w14:textId="77777777" w:rsidR="002649A9" w:rsidRPr="006C63FB" w:rsidRDefault="002649A9" w:rsidP="002649A9">
      <w:pPr>
        <w:pStyle w:val="NoSpacing"/>
        <w:jc w:val="center"/>
        <w:rPr>
          <w:b/>
          <w:lang w:val="id-ID"/>
        </w:rPr>
      </w:pPr>
    </w:p>
    <w:p w14:paraId="09EE2999" w14:textId="783F3262" w:rsidR="00301124" w:rsidRPr="006C63FB" w:rsidRDefault="00F00A3F" w:rsidP="00301124">
      <w:pPr>
        <w:pStyle w:val="NoSpacing"/>
        <w:jc w:val="center"/>
        <w:rPr>
          <w:b/>
          <w:lang w:val="id-ID"/>
        </w:rPr>
      </w:pPr>
      <w:r w:rsidRPr="006C63FB">
        <w:rPr>
          <w:b/>
          <w:lang w:val="id-ID"/>
        </w:rPr>
        <w:t>MOHAMAD FEBRIAN MOSII</w:t>
      </w:r>
    </w:p>
    <w:p w14:paraId="10BE8C81" w14:textId="6E9FF24F" w:rsidR="00301124" w:rsidRPr="006C63FB" w:rsidRDefault="00301124" w:rsidP="00301124">
      <w:pPr>
        <w:pStyle w:val="NoSpacing"/>
        <w:jc w:val="center"/>
        <w:rPr>
          <w:b/>
          <w:lang w:val="id-ID"/>
        </w:rPr>
      </w:pPr>
      <w:r w:rsidRPr="006C63FB">
        <w:rPr>
          <w:b/>
          <w:lang w:val="id-ID"/>
        </w:rPr>
        <w:t>451</w:t>
      </w:r>
      <w:r w:rsidR="002368ED" w:rsidRPr="006C63FB">
        <w:rPr>
          <w:b/>
          <w:lang w:val="id-ID"/>
        </w:rPr>
        <w:t>9</w:t>
      </w:r>
      <w:r w:rsidRPr="006C63FB">
        <w:rPr>
          <w:b/>
          <w:lang w:val="id-ID"/>
        </w:rPr>
        <w:t>21500</w:t>
      </w:r>
      <w:r w:rsidR="00F00A3F" w:rsidRPr="006C63FB">
        <w:rPr>
          <w:b/>
          <w:lang w:val="id-ID"/>
        </w:rPr>
        <w:t>2</w:t>
      </w:r>
    </w:p>
    <w:p w14:paraId="7920F3FF" w14:textId="77777777" w:rsidR="00301124" w:rsidRPr="006C63FB" w:rsidRDefault="00301124" w:rsidP="00301124">
      <w:pPr>
        <w:pStyle w:val="NoSpacing"/>
        <w:jc w:val="center"/>
        <w:rPr>
          <w:b/>
          <w:lang w:val="id-ID"/>
        </w:rPr>
      </w:pPr>
    </w:p>
    <w:p w14:paraId="003D7441" w14:textId="77777777" w:rsidR="00301124" w:rsidRPr="006C63FB" w:rsidRDefault="00301124" w:rsidP="00301124">
      <w:pPr>
        <w:pStyle w:val="NoSpacing"/>
        <w:jc w:val="center"/>
        <w:rPr>
          <w:b/>
          <w:lang w:val="id-ID"/>
        </w:rPr>
      </w:pPr>
    </w:p>
    <w:p w14:paraId="50A18368" w14:textId="77777777" w:rsidR="00301124" w:rsidRPr="006C63FB" w:rsidRDefault="00301124" w:rsidP="00301124">
      <w:pPr>
        <w:pStyle w:val="NoSpacing"/>
        <w:jc w:val="center"/>
        <w:rPr>
          <w:b/>
          <w:lang w:val="id-ID"/>
        </w:rPr>
      </w:pPr>
    </w:p>
    <w:p w14:paraId="5F3B038C" w14:textId="77777777" w:rsidR="00301124" w:rsidRPr="006C63FB" w:rsidRDefault="00301124" w:rsidP="00301124">
      <w:pPr>
        <w:pStyle w:val="NoSpacing"/>
        <w:jc w:val="center"/>
        <w:rPr>
          <w:b/>
          <w:lang w:val="id-ID"/>
        </w:rPr>
      </w:pPr>
    </w:p>
    <w:p w14:paraId="7604071F" w14:textId="77777777" w:rsidR="00301124" w:rsidRPr="006C63FB" w:rsidRDefault="00301124" w:rsidP="00301124">
      <w:pPr>
        <w:pStyle w:val="NoSpacing"/>
        <w:jc w:val="center"/>
        <w:rPr>
          <w:b/>
          <w:lang w:val="id-ID"/>
        </w:rPr>
      </w:pPr>
    </w:p>
    <w:p w14:paraId="1392145E" w14:textId="1B558714" w:rsidR="00301124" w:rsidRPr="006C63FB" w:rsidRDefault="00301124" w:rsidP="00301124">
      <w:pPr>
        <w:pStyle w:val="NoSpacing"/>
        <w:jc w:val="center"/>
        <w:rPr>
          <w:b/>
          <w:lang w:val="id-ID"/>
        </w:rPr>
      </w:pPr>
    </w:p>
    <w:p w14:paraId="3B2BD74B" w14:textId="1BEF2799" w:rsidR="002649A9" w:rsidRPr="006C63FB" w:rsidRDefault="002649A9" w:rsidP="00301124">
      <w:pPr>
        <w:pStyle w:val="NoSpacing"/>
        <w:jc w:val="center"/>
        <w:rPr>
          <w:b/>
          <w:lang w:val="id-ID"/>
        </w:rPr>
      </w:pPr>
    </w:p>
    <w:p w14:paraId="40CED9C5" w14:textId="5A853574" w:rsidR="002649A9" w:rsidRPr="006C63FB" w:rsidRDefault="002649A9" w:rsidP="00301124">
      <w:pPr>
        <w:pStyle w:val="NoSpacing"/>
        <w:jc w:val="center"/>
        <w:rPr>
          <w:b/>
          <w:lang w:val="id-ID"/>
        </w:rPr>
      </w:pPr>
    </w:p>
    <w:p w14:paraId="1F30A9E4" w14:textId="3B3C8603" w:rsidR="00301124" w:rsidRPr="006C63FB" w:rsidRDefault="00301124" w:rsidP="00B60F32">
      <w:pPr>
        <w:pStyle w:val="NoSpacing"/>
        <w:rPr>
          <w:b/>
          <w:lang w:val="id-ID"/>
        </w:rPr>
      </w:pPr>
    </w:p>
    <w:p w14:paraId="1BEE0426" w14:textId="77777777" w:rsidR="00B60F32" w:rsidRPr="006C63FB" w:rsidRDefault="00B60F32" w:rsidP="00B60F32">
      <w:pPr>
        <w:pStyle w:val="NoSpacing"/>
        <w:rPr>
          <w:b/>
          <w:lang w:val="id-ID"/>
        </w:rPr>
      </w:pPr>
    </w:p>
    <w:p w14:paraId="28F2457B" w14:textId="77777777" w:rsidR="00301124" w:rsidRPr="006C63FB" w:rsidRDefault="00301124" w:rsidP="00301124">
      <w:pPr>
        <w:pStyle w:val="NoSpacing"/>
        <w:jc w:val="center"/>
        <w:rPr>
          <w:b/>
          <w:lang w:val="id-ID"/>
        </w:rPr>
      </w:pPr>
    </w:p>
    <w:p w14:paraId="71603541" w14:textId="77777777" w:rsidR="00301124" w:rsidRPr="006C63FB" w:rsidRDefault="00301124" w:rsidP="00301124">
      <w:pPr>
        <w:pStyle w:val="NoSpacing"/>
        <w:jc w:val="center"/>
        <w:rPr>
          <w:b/>
          <w:lang w:val="id-ID"/>
        </w:rPr>
      </w:pPr>
    </w:p>
    <w:p w14:paraId="12E7F9F3" w14:textId="77777777" w:rsidR="00301124" w:rsidRPr="006C63FB" w:rsidRDefault="00301124" w:rsidP="00301124">
      <w:pPr>
        <w:pStyle w:val="NoSpacing"/>
        <w:jc w:val="center"/>
        <w:rPr>
          <w:b/>
          <w:lang w:val="id-ID"/>
        </w:rPr>
      </w:pPr>
    </w:p>
    <w:p w14:paraId="686C9227" w14:textId="77777777" w:rsidR="00301124" w:rsidRPr="006C63FB" w:rsidRDefault="00301124" w:rsidP="00301124">
      <w:pPr>
        <w:pStyle w:val="NoSpacing"/>
        <w:jc w:val="center"/>
        <w:rPr>
          <w:b/>
          <w:lang w:val="id-ID"/>
        </w:rPr>
      </w:pPr>
    </w:p>
    <w:p w14:paraId="282FC8D2" w14:textId="77777777" w:rsidR="00301124" w:rsidRPr="006C63FB" w:rsidRDefault="00301124" w:rsidP="00301124">
      <w:pPr>
        <w:pStyle w:val="NoSpacing"/>
        <w:jc w:val="center"/>
        <w:rPr>
          <w:b/>
          <w:lang w:val="id-ID"/>
        </w:rPr>
      </w:pPr>
    </w:p>
    <w:p w14:paraId="4C37F449" w14:textId="77777777" w:rsidR="00301124" w:rsidRPr="006C63FB" w:rsidRDefault="00301124" w:rsidP="00301124">
      <w:pPr>
        <w:pStyle w:val="NoSpacing"/>
        <w:jc w:val="center"/>
        <w:rPr>
          <w:b/>
          <w:lang w:val="id-ID"/>
        </w:rPr>
      </w:pPr>
    </w:p>
    <w:p w14:paraId="19A35FC0" w14:textId="77777777" w:rsidR="00301124" w:rsidRPr="006C63FB" w:rsidRDefault="00301124" w:rsidP="00301124">
      <w:pPr>
        <w:pStyle w:val="NoSpacing"/>
        <w:jc w:val="center"/>
        <w:rPr>
          <w:b/>
          <w:lang w:val="id-ID"/>
        </w:rPr>
      </w:pPr>
    </w:p>
    <w:p w14:paraId="2B9D0A50" w14:textId="77777777" w:rsidR="00301124" w:rsidRPr="006C63FB" w:rsidRDefault="00301124" w:rsidP="00301124">
      <w:pPr>
        <w:pStyle w:val="NoSpacing"/>
        <w:jc w:val="center"/>
        <w:rPr>
          <w:b/>
          <w:lang w:val="id-ID"/>
        </w:rPr>
      </w:pPr>
      <w:r w:rsidRPr="006C63FB">
        <w:rPr>
          <w:b/>
          <w:lang w:val="id-ID"/>
        </w:rPr>
        <w:t>SKRIPSI</w:t>
      </w:r>
    </w:p>
    <w:p w14:paraId="42A1766E" w14:textId="77777777" w:rsidR="00301124" w:rsidRPr="006C63FB" w:rsidRDefault="00301124" w:rsidP="00301124">
      <w:pPr>
        <w:pStyle w:val="NoSpacing"/>
        <w:jc w:val="center"/>
        <w:rPr>
          <w:b/>
          <w:lang w:val="id-ID"/>
        </w:rPr>
      </w:pPr>
      <w:r w:rsidRPr="006C63FB">
        <w:rPr>
          <w:b/>
          <w:lang w:val="id-ID"/>
        </w:rPr>
        <w:t>PROGRAM STUDI TEKNIK INFORMATIKA</w:t>
      </w:r>
    </w:p>
    <w:p w14:paraId="47492BDC" w14:textId="77777777" w:rsidR="00301124" w:rsidRPr="006C63FB" w:rsidRDefault="00301124" w:rsidP="00301124">
      <w:pPr>
        <w:pStyle w:val="NoSpacing"/>
        <w:jc w:val="center"/>
        <w:rPr>
          <w:b/>
          <w:lang w:val="id-ID"/>
        </w:rPr>
      </w:pPr>
      <w:r w:rsidRPr="006C63FB">
        <w:rPr>
          <w:b/>
          <w:lang w:val="id-ID"/>
        </w:rPr>
        <w:t>FAKULTAS TEKNIK UNIVERSITAS PANCASILA</w:t>
      </w:r>
    </w:p>
    <w:p w14:paraId="5D245EDA" w14:textId="77777777" w:rsidR="00301124" w:rsidRPr="006C63FB" w:rsidRDefault="00301124" w:rsidP="00301124">
      <w:pPr>
        <w:pStyle w:val="NoSpacing"/>
        <w:jc w:val="center"/>
        <w:rPr>
          <w:b/>
          <w:lang w:val="id-ID"/>
        </w:rPr>
      </w:pPr>
      <w:r w:rsidRPr="006C63FB">
        <w:rPr>
          <w:b/>
          <w:lang w:val="id-ID"/>
        </w:rPr>
        <w:t>JAKARTA</w:t>
      </w:r>
    </w:p>
    <w:p w14:paraId="17913A88" w14:textId="73BF6C65" w:rsidR="00301124" w:rsidRPr="006C63FB" w:rsidRDefault="002649A9" w:rsidP="00301124">
      <w:pPr>
        <w:spacing w:after="160" w:line="259" w:lineRule="auto"/>
        <w:jc w:val="center"/>
        <w:rPr>
          <w:rFonts w:eastAsiaTheme="majorEastAsia" w:cstheme="majorBidi"/>
          <w:b/>
          <w:sz w:val="32"/>
          <w:szCs w:val="32"/>
          <w:lang w:val="id-ID"/>
        </w:rPr>
      </w:pPr>
      <w:r w:rsidRPr="006C63FB">
        <w:rPr>
          <w:b/>
          <w:lang w:val="id-ID"/>
        </w:rPr>
        <w:t>2023</w:t>
      </w:r>
      <w:r w:rsidR="00301124" w:rsidRPr="006C63FB">
        <w:rPr>
          <w:lang w:val="id-ID"/>
        </w:rPr>
        <w:br w:type="page"/>
      </w:r>
    </w:p>
    <w:p w14:paraId="30313D66" w14:textId="77777777" w:rsidR="0064611F" w:rsidRPr="006C63FB" w:rsidRDefault="0064611F" w:rsidP="0064611F">
      <w:pPr>
        <w:jc w:val="center"/>
        <w:rPr>
          <w:lang w:val="id-ID"/>
        </w:rPr>
      </w:pPr>
      <w:r w:rsidRPr="006C63FB">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6C63FB" w:rsidRDefault="0064611F" w:rsidP="0064611F">
      <w:pPr>
        <w:spacing w:line="240" w:lineRule="auto"/>
        <w:jc w:val="center"/>
        <w:rPr>
          <w:lang w:val="id-ID"/>
        </w:rPr>
      </w:pPr>
    </w:p>
    <w:p w14:paraId="6BC6AB74" w14:textId="77777777" w:rsidR="00960373" w:rsidRPr="006C63FB" w:rsidRDefault="00960373" w:rsidP="00960373">
      <w:pPr>
        <w:spacing w:line="240" w:lineRule="auto"/>
        <w:jc w:val="center"/>
        <w:rPr>
          <w:b/>
          <w:bCs/>
          <w:i/>
          <w:iCs/>
          <w:sz w:val="32"/>
          <w:szCs w:val="32"/>
          <w:lang w:val="id-ID"/>
        </w:rPr>
      </w:pPr>
      <w:r w:rsidRPr="006C63FB">
        <w:rPr>
          <w:b/>
          <w:bCs/>
          <w:sz w:val="32"/>
          <w:szCs w:val="32"/>
          <w:lang w:val="id-ID"/>
        </w:rPr>
        <w:t xml:space="preserve">APLIKASI </w:t>
      </w:r>
      <w:r w:rsidRPr="006C63FB">
        <w:rPr>
          <w:b/>
          <w:bCs/>
          <w:i/>
          <w:iCs/>
          <w:sz w:val="32"/>
          <w:szCs w:val="32"/>
          <w:lang w:val="id-ID"/>
        </w:rPr>
        <w:t>PAYMENT GATEWAY AGGREGATOR</w:t>
      </w:r>
    </w:p>
    <w:p w14:paraId="512BCFA5" w14:textId="51A96CFB" w:rsidR="0064611F" w:rsidRPr="006C63FB" w:rsidRDefault="0064611F" w:rsidP="00302736">
      <w:pPr>
        <w:spacing w:line="240" w:lineRule="auto"/>
        <w:jc w:val="center"/>
        <w:rPr>
          <w:b/>
          <w:bCs/>
          <w:sz w:val="32"/>
          <w:szCs w:val="32"/>
          <w:lang w:val="id-ID"/>
        </w:rPr>
      </w:pPr>
    </w:p>
    <w:p w14:paraId="18C9C762" w14:textId="77777777" w:rsidR="0064611F" w:rsidRPr="006C63FB" w:rsidRDefault="0064611F" w:rsidP="0064611F">
      <w:pPr>
        <w:pStyle w:val="NoSpacing"/>
        <w:jc w:val="center"/>
        <w:rPr>
          <w:lang w:val="id-ID"/>
        </w:rPr>
      </w:pPr>
    </w:p>
    <w:p w14:paraId="0FF2B74C" w14:textId="77777777" w:rsidR="0064611F" w:rsidRPr="006C63FB" w:rsidRDefault="0064611F" w:rsidP="0064611F">
      <w:pPr>
        <w:pStyle w:val="NoSpacing"/>
        <w:jc w:val="center"/>
        <w:rPr>
          <w:lang w:val="id-ID"/>
        </w:rPr>
      </w:pPr>
    </w:p>
    <w:p w14:paraId="6D6E9707" w14:textId="77777777" w:rsidR="0064611F" w:rsidRPr="006C63FB" w:rsidRDefault="0064611F" w:rsidP="0064611F">
      <w:pPr>
        <w:pStyle w:val="NoSpacing"/>
        <w:jc w:val="center"/>
        <w:rPr>
          <w:lang w:val="id-ID"/>
        </w:rPr>
      </w:pPr>
    </w:p>
    <w:p w14:paraId="46A4DF21" w14:textId="77777777" w:rsidR="0064611F" w:rsidRPr="006C63FB" w:rsidRDefault="0064611F" w:rsidP="0064611F">
      <w:pPr>
        <w:pStyle w:val="NoSpacing"/>
        <w:jc w:val="center"/>
        <w:rPr>
          <w:lang w:val="id-ID"/>
        </w:rPr>
      </w:pPr>
    </w:p>
    <w:p w14:paraId="3E10CAEE" w14:textId="77777777" w:rsidR="0064611F" w:rsidRPr="006C63FB" w:rsidRDefault="0064611F" w:rsidP="0064611F">
      <w:pPr>
        <w:pStyle w:val="NoSpacing"/>
        <w:jc w:val="center"/>
        <w:rPr>
          <w:lang w:val="id-ID"/>
        </w:rPr>
      </w:pPr>
    </w:p>
    <w:p w14:paraId="2545F36A" w14:textId="77777777" w:rsidR="0064611F" w:rsidRPr="006C63FB" w:rsidRDefault="0064611F" w:rsidP="0064611F">
      <w:pPr>
        <w:pStyle w:val="NoSpacing"/>
        <w:jc w:val="center"/>
        <w:rPr>
          <w:lang w:val="id-ID"/>
        </w:rPr>
      </w:pPr>
    </w:p>
    <w:p w14:paraId="0797F304" w14:textId="77777777" w:rsidR="0064611F" w:rsidRPr="006C63FB" w:rsidRDefault="0064611F" w:rsidP="0064611F">
      <w:pPr>
        <w:pStyle w:val="NoSpacing"/>
        <w:jc w:val="center"/>
        <w:rPr>
          <w:lang w:val="id-ID"/>
        </w:rPr>
      </w:pPr>
    </w:p>
    <w:p w14:paraId="6B529B32" w14:textId="77777777" w:rsidR="0064611F" w:rsidRPr="006C63FB" w:rsidRDefault="0064611F" w:rsidP="0064611F">
      <w:pPr>
        <w:pStyle w:val="NoSpacing"/>
        <w:jc w:val="center"/>
        <w:rPr>
          <w:b/>
          <w:lang w:val="id-ID"/>
        </w:rPr>
      </w:pPr>
      <w:r w:rsidRPr="006C63FB">
        <w:rPr>
          <w:b/>
          <w:lang w:val="id-ID"/>
        </w:rPr>
        <w:t>Oleh :</w:t>
      </w:r>
    </w:p>
    <w:p w14:paraId="5B18B696" w14:textId="77777777" w:rsidR="0064611F" w:rsidRPr="006C63FB" w:rsidRDefault="0064611F" w:rsidP="0064611F">
      <w:pPr>
        <w:pStyle w:val="NoSpacing"/>
        <w:jc w:val="center"/>
        <w:rPr>
          <w:b/>
          <w:lang w:val="id-ID"/>
        </w:rPr>
      </w:pPr>
    </w:p>
    <w:p w14:paraId="5E218835" w14:textId="37EA6B81" w:rsidR="0064611F" w:rsidRPr="006C63FB" w:rsidRDefault="00F00A3F" w:rsidP="0064611F">
      <w:pPr>
        <w:pStyle w:val="NoSpacing"/>
        <w:jc w:val="center"/>
        <w:rPr>
          <w:b/>
          <w:lang w:val="id-ID"/>
        </w:rPr>
      </w:pPr>
      <w:r w:rsidRPr="006C63FB">
        <w:rPr>
          <w:b/>
          <w:lang w:val="id-ID"/>
        </w:rPr>
        <w:t>MOHAMAD FEBRIAN MOSII</w:t>
      </w:r>
    </w:p>
    <w:p w14:paraId="477352CA" w14:textId="0B5D312F" w:rsidR="0064611F" w:rsidRPr="006C63FB" w:rsidRDefault="0064611F" w:rsidP="0064611F">
      <w:pPr>
        <w:pStyle w:val="NoSpacing"/>
        <w:jc w:val="center"/>
        <w:rPr>
          <w:b/>
          <w:lang w:val="id-ID"/>
        </w:rPr>
      </w:pPr>
      <w:r w:rsidRPr="006C63FB">
        <w:rPr>
          <w:b/>
          <w:lang w:val="id-ID"/>
        </w:rPr>
        <w:t>451</w:t>
      </w:r>
      <w:r w:rsidR="007D2364" w:rsidRPr="006C63FB">
        <w:rPr>
          <w:b/>
          <w:lang w:val="id-ID"/>
        </w:rPr>
        <w:t>9</w:t>
      </w:r>
      <w:r w:rsidRPr="006C63FB">
        <w:rPr>
          <w:b/>
          <w:lang w:val="id-ID"/>
        </w:rPr>
        <w:t>21500</w:t>
      </w:r>
      <w:r w:rsidR="00F00A3F" w:rsidRPr="006C63FB">
        <w:rPr>
          <w:b/>
          <w:lang w:val="id-ID"/>
        </w:rPr>
        <w:t>2</w:t>
      </w:r>
    </w:p>
    <w:p w14:paraId="2E3BDAB0" w14:textId="77777777" w:rsidR="0064611F" w:rsidRPr="006C63FB" w:rsidRDefault="0064611F" w:rsidP="0064611F">
      <w:pPr>
        <w:pStyle w:val="NoSpacing"/>
        <w:jc w:val="center"/>
        <w:rPr>
          <w:b/>
          <w:lang w:val="id-ID"/>
        </w:rPr>
      </w:pPr>
    </w:p>
    <w:p w14:paraId="49415A78" w14:textId="77777777" w:rsidR="0064611F" w:rsidRPr="006C63FB" w:rsidRDefault="0064611F" w:rsidP="0064611F">
      <w:pPr>
        <w:pStyle w:val="NoSpacing"/>
        <w:jc w:val="center"/>
        <w:rPr>
          <w:b/>
          <w:lang w:val="id-ID"/>
        </w:rPr>
      </w:pPr>
    </w:p>
    <w:p w14:paraId="6B3880D6" w14:textId="77777777" w:rsidR="0064611F" w:rsidRPr="006C63FB" w:rsidRDefault="0064611F" w:rsidP="0064611F">
      <w:pPr>
        <w:pStyle w:val="NoSpacing"/>
        <w:jc w:val="center"/>
        <w:rPr>
          <w:b/>
          <w:lang w:val="id-ID"/>
        </w:rPr>
      </w:pPr>
    </w:p>
    <w:p w14:paraId="71B38A60" w14:textId="77777777" w:rsidR="0064611F" w:rsidRPr="006C63FB" w:rsidRDefault="0064611F" w:rsidP="0064611F">
      <w:pPr>
        <w:pStyle w:val="NoSpacing"/>
        <w:jc w:val="center"/>
        <w:rPr>
          <w:b/>
          <w:lang w:val="id-ID"/>
        </w:rPr>
      </w:pPr>
    </w:p>
    <w:p w14:paraId="0FD06FCD" w14:textId="77777777" w:rsidR="0064611F" w:rsidRPr="006C63FB" w:rsidRDefault="0064611F" w:rsidP="0064611F">
      <w:pPr>
        <w:pStyle w:val="NoSpacing"/>
        <w:jc w:val="center"/>
        <w:rPr>
          <w:b/>
          <w:lang w:val="id-ID"/>
        </w:rPr>
      </w:pPr>
    </w:p>
    <w:p w14:paraId="4A5DC6BE" w14:textId="77777777" w:rsidR="0064611F" w:rsidRPr="006C63FB" w:rsidRDefault="0064611F" w:rsidP="0064611F">
      <w:pPr>
        <w:pStyle w:val="NoSpacing"/>
        <w:jc w:val="center"/>
        <w:rPr>
          <w:b/>
          <w:lang w:val="id-ID"/>
        </w:rPr>
      </w:pPr>
    </w:p>
    <w:p w14:paraId="0A9E3481" w14:textId="77777777" w:rsidR="0064611F" w:rsidRPr="006C63FB" w:rsidRDefault="0064611F" w:rsidP="0064611F">
      <w:pPr>
        <w:pStyle w:val="NoSpacing"/>
        <w:jc w:val="center"/>
        <w:rPr>
          <w:b/>
          <w:lang w:val="id-ID"/>
        </w:rPr>
      </w:pPr>
    </w:p>
    <w:p w14:paraId="7250E54B" w14:textId="77777777" w:rsidR="0064611F" w:rsidRPr="006C63FB" w:rsidRDefault="0064611F" w:rsidP="0064611F">
      <w:pPr>
        <w:pStyle w:val="NoSpacing"/>
        <w:jc w:val="center"/>
        <w:rPr>
          <w:b/>
          <w:lang w:val="id-ID"/>
        </w:rPr>
      </w:pPr>
    </w:p>
    <w:p w14:paraId="01581E2C" w14:textId="77777777" w:rsidR="0064611F" w:rsidRPr="006C63FB" w:rsidRDefault="0064611F" w:rsidP="0064611F">
      <w:pPr>
        <w:pStyle w:val="NoSpacing"/>
        <w:jc w:val="center"/>
        <w:rPr>
          <w:b/>
          <w:lang w:val="id-ID"/>
        </w:rPr>
      </w:pPr>
    </w:p>
    <w:p w14:paraId="2C8A3489" w14:textId="77777777" w:rsidR="0064611F" w:rsidRPr="006C63FB" w:rsidRDefault="0064611F" w:rsidP="0064611F">
      <w:pPr>
        <w:pStyle w:val="NoSpacing"/>
        <w:jc w:val="center"/>
        <w:rPr>
          <w:b/>
          <w:lang w:val="id-ID"/>
        </w:rPr>
      </w:pPr>
    </w:p>
    <w:p w14:paraId="4D0E283D" w14:textId="77777777" w:rsidR="0064611F" w:rsidRPr="006C63FB" w:rsidRDefault="0064611F" w:rsidP="0064611F">
      <w:pPr>
        <w:pStyle w:val="NoSpacing"/>
        <w:jc w:val="center"/>
        <w:rPr>
          <w:b/>
          <w:lang w:val="id-ID"/>
        </w:rPr>
      </w:pPr>
    </w:p>
    <w:p w14:paraId="332A818B" w14:textId="77777777" w:rsidR="0064611F" w:rsidRPr="006C63FB" w:rsidRDefault="0064611F" w:rsidP="0064611F">
      <w:pPr>
        <w:pStyle w:val="NoSpacing"/>
        <w:jc w:val="center"/>
        <w:rPr>
          <w:b/>
          <w:lang w:val="id-ID"/>
        </w:rPr>
      </w:pPr>
    </w:p>
    <w:p w14:paraId="00B87755" w14:textId="77777777" w:rsidR="0064611F" w:rsidRPr="006C63FB" w:rsidRDefault="0064611F" w:rsidP="0064611F">
      <w:pPr>
        <w:pStyle w:val="NoSpacing"/>
        <w:jc w:val="center"/>
        <w:rPr>
          <w:b/>
          <w:lang w:val="id-ID"/>
        </w:rPr>
      </w:pPr>
    </w:p>
    <w:p w14:paraId="3FC6B672" w14:textId="77777777" w:rsidR="0064611F" w:rsidRPr="006C63FB" w:rsidRDefault="0064611F" w:rsidP="0064611F">
      <w:pPr>
        <w:pStyle w:val="NoSpacing"/>
        <w:jc w:val="center"/>
        <w:rPr>
          <w:b/>
          <w:lang w:val="id-ID"/>
        </w:rPr>
      </w:pPr>
    </w:p>
    <w:p w14:paraId="45520097" w14:textId="77777777" w:rsidR="0064611F" w:rsidRPr="006C63FB" w:rsidRDefault="0064611F" w:rsidP="0064611F">
      <w:pPr>
        <w:pStyle w:val="NoSpacing"/>
        <w:jc w:val="center"/>
        <w:rPr>
          <w:b/>
          <w:lang w:val="id-ID"/>
        </w:rPr>
      </w:pPr>
    </w:p>
    <w:p w14:paraId="75ED899A" w14:textId="77777777" w:rsidR="0064611F" w:rsidRPr="006C63FB" w:rsidRDefault="0064611F" w:rsidP="0064611F">
      <w:pPr>
        <w:pStyle w:val="NoSpacing"/>
        <w:jc w:val="center"/>
        <w:rPr>
          <w:b/>
          <w:lang w:val="id-ID"/>
        </w:rPr>
      </w:pPr>
    </w:p>
    <w:p w14:paraId="453A79D8" w14:textId="77777777" w:rsidR="00663B51" w:rsidRPr="006C63FB" w:rsidRDefault="00663B51" w:rsidP="00663B51">
      <w:pPr>
        <w:pStyle w:val="NoSpacing"/>
        <w:jc w:val="center"/>
        <w:rPr>
          <w:b/>
          <w:lang w:val="id-ID"/>
        </w:rPr>
      </w:pPr>
      <w:r w:rsidRPr="006C63FB">
        <w:rPr>
          <w:b/>
          <w:lang w:val="id-ID"/>
        </w:rPr>
        <w:t>ESSAY</w:t>
      </w:r>
    </w:p>
    <w:p w14:paraId="6F611FAB" w14:textId="0A55FC75" w:rsidR="00663B51" w:rsidRPr="006C63FB" w:rsidRDefault="00663B51" w:rsidP="00663B51">
      <w:pPr>
        <w:pStyle w:val="NoSpacing"/>
        <w:jc w:val="center"/>
        <w:rPr>
          <w:b/>
          <w:lang w:val="id-ID"/>
        </w:rPr>
      </w:pPr>
      <w:r w:rsidRPr="006C63FB">
        <w:rPr>
          <w:b/>
          <w:lang w:val="id-ID"/>
        </w:rPr>
        <w:t>INFORMATICS ENGINEERING</w:t>
      </w:r>
      <w:r w:rsidR="00F73B16" w:rsidRPr="006C63FB">
        <w:rPr>
          <w:b/>
          <w:lang w:val="id-ID"/>
        </w:rPr>
        <w:t xml:space="preserve"> STUDY PROGRAM</w:t>
      </w:r>
    </w:p>
    <w:p w14:paraId="7C08D8E8" w14:textId="27C6EB38" w:rsidR="00663B51" w:rsidRPr="006C63FB" w:rsidRDefault="00802DBE" w:rsidP="00663B51">
      <w:pPr>
        <w:pStyle w:val="NoSpacing"/>
        <w:jc w:val="center"/>
        <w:rPr>
          <w:b/>
          <w:lang w:val="id-ID"/>
        </w:rPr>
      </w:pPr>
      <w:r w:rsidRPr="006C63FB">
        <w:rPr>
          <w:b/>
          <w:lang w:val="id-ID"/>
        </w:rPr>
        <w:t xml:space="preserve">ENGINEERING FACULTY OF </w:t>
      </w:r>
      <w:r w:rsidR="00663B51" w:rsidRPr="006C63FB">
        <w:rPr>
          <w:b/>
          <w:lang w:val="id-ID"/>
        </w:rPr>
        <w:t>PANCASILA</w:t>
      </w:r>
      <w:r w:rsidRPr="006C63FB">
        <w:rPr>
          <w:b/>
          <w:lang w:val="id-ID"/>
        </w:rPr>
        <w:t xml:space="preserve"> UNIVERSITY</w:t>
      </w:r>
    </w:p>
    <w:p w14:paraId="6820EC56" w14:textId="7A762ACC" w:rsidR="0064611F" w:rsidRPr="006C63FB" w:rsidRDefault="00663B51" w:rsidP="00663B51">
      <w:pPr>
        <w:pStyle w:val="NoSpacing"/>
        <w:jc w:val="center"/>
        <w:rPr>
          <w:b/>
          <w:lang w:val="id-ID"/>
        </w:rPr>
      </w:pPr>
      <w:r w:rsidRPr="006C63FB">
        <w:rPr>
          <w:b/>
          <w:lang w:val="id-ID"/>
        </w:rPr>
        <w:t>JAKARTA</w:t>
      </w:r>
    </w:p>
    <w:p w14:paraId="5C512625" w14:textId="52179661" w:rsidR="0064611F" w:rsidRPr="006C63FB" w:rsidRDefault="0064611F" w:rsidP="0064611F">
      <w:pPr>
        <w:jc w:val="center"/>
        <w:rPr>
          <w:lang w:val="id-ID"/>
        </w:rPr>
      </w:pPr>
      <w:r w:rsidRPr="006C63FB">
        <w:rPr>
          <w:b/>
          <w:lang w:val="id-ID"/>
        </w:rPr>
        <w:t>2023</w:t>
      </w:r>
    </w:p>
    <w:p w14:paraId="5BA8E1BF" w14:textId="77777777" w:rsidR="001E3600" w:rsidRPr="006C63FB" w:rsidRDefault="001E3600" w:rsidP="001E3600">
      <w:pPr>
        <w:rPr>
          <w:lang w:val="id-ID"/>
        </w:rPr>
        <w:sectPr w:rsidR="001E3600" w:rsidRPr="006C63FB"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6C63FB" w:rsidRDefault="003F558D" w:rsidP="0070209D">
      <w:pPr>
        <w:pStyle w:val="Heading1"/>
        <w:rPr>
          <w:lang w:val="id-ID"/>
        </w:rPr>
      </w:pPr>
      <w:bookmarkStart w:id="0" w:name="_Toc136636632"/>
      <w:r w:rsidRPr="006C63FB">
        <w:rPr>
          <w:lang w:val="id-ID"/>
        </w:rPr>
        <w:lastRenderedPageBreak/>
        <w:t>LEMBAR PERSETUJUAN</w:t>
      </w:r>
      <w:bookmarkEnd w:id="0"/>
    </w:p>
    <w:p w14:paraId="0245C9D3" w14:textId="77777777" w:rsidR="00FB2D2A" w:rsidRPr="006C63FB" w:rsidRDefault="00FB2D2A" w:rsidP="00FB2D2A">
      <w:pPr>
        <w:spacing w:line="240" w:lineRule="auto"/>
        <w:jc w:val="center"/>
        <w:rPr>
          <w:rFonts w:cs="Times New Roman"/>
          <w:szCs w:val="24"/>
          <w:lang w:val="id-ID"/>
        </w:rPr>
      </w:pPr>
    </w:p>
    <w:p w14:paraId="66EF68F2" w14:textId="7C5C76C8" w:rsidR="006C46D9" w:rsidRPr="006C63FB" w:rsidRDefault="006C46D9" w:rsidP="00EA0CD3">
      <w:pPr>
        <w:jc w:val="center"/>
        <w:rPr>
          <w:rFonts w:cs="Times New Roman"/>
          <w:szCs w:val="24"/>
          <w:lang w:val="id-ID"/>
        </w:rPr>
      </w:pPr>
      <w:r w:rsidRPr="006C63FB">
        <w:rPr>
          <w:rFonts w:cs="Times New Roman"/>
          <w:szCs w:val="24"/>
          <w:lang w:val="id-ID"/>
        </w:rPr>
        <w:t xml:space="preserve">Skripsi ini dibuat untuk </w:t>
      </w:r>
    </w:p>
    <w:p w14:paraId="4C11D00A" w14:textId="739C45EA" w:rsidR="006C46D9" w:rsidRPr="006C63FB" w:rsidRDefault="006C46D9" w:rsidP="00EA0CD3">
      <w:pPr>
        <w:jc w:val="center"/>
        <w:rPr>
          <w:rFonts w:cs="Times New Roman"/>
          <w:szCs w:val="24"/>
          <w:lang w:val="id-ID"/>
        </w:rPr>
      </w:pPr>
      <w:r w:rsidRPr="006C63FB">
        <w:rPr>
          <w:rFonts w:cs="Times New Roman"/>
          <w:szCs w:val="24"/>
          <w:lang w:val="id-ID"/>
        </w:rPr>
        <w:t>memenuhi syarat guna mencapai gelar</w:t>
      </w:r>
    </w:p>
    <w:p w14:paraId="6266F875" w14:textId="77777777" w:rsidR="006C46D9" w:rsidRPr="006C63FB" w:rsidRDefault="006C46D9" w:rsidP="00EA0CD3">
      <w:pPr>
        <w:jc w:val="center"/>
        <w:rPr>
          <w:rFonts w:cs="Times New Roman"/>
          <w:lang w:val="id-ID"/>
        </w:rPr>
      </w:pPr>
    </w:p>
    <w:p w14:paraId="23567EC4" w14:textId="77777777" w:rsidR="006C46D9" w:rsidRPr="006C63FB" w:rsidRDefault="006C46D9" w:rsidP="0003190B">
      <w:pPr>
        <w:jc w:val="center"/>
        <w:rPr>
          <w:rFonts w:cs="Times New Roman"/>
          <w:b/>
          <w:sz w:val="32"/>
          <w:szCs w:val="32"/>
          <w:lang w:val="id-ID"/>
        </w:rPr>
      </w:pPr>
      <w:r w:rsidRPr="006C63FB">
        <w:rPr>
          <w:rFonts w:cs="Times New Roman"/>
          <w:b/>
          <w:sz w:val="32"/>
          <w:szCs w:val="32"/>
          <w:lang w:val="id-ID"/>
        </w:rPr>
        <w:t>SARJANA TEKNIK</w:t>
      </w:r>
    </w:p>
    <w:p w14:paraId="4849EC03" w14:textId="77777777" w:rsidR="006C46D9" w:rsidRPr="006C63FB" w:rsidRDefault="006C46D9" w:rsidP="00EA0CD3">
      <w:pPr>
        <w:jc w:val="center"/>
        <w:rPr>
          <w:rFonts w:cs="Times New Roman"/>
          <w:lang w:val="id-ID"/>
        </w:rPr>
      </w:pPr>
    </w:p>
    <w:p w14:paraId="56EFFB84" w14:textId="7CAEFAE6" w:rsidR="006C46D9" w:rsidRPr="006C63FB" w:rsidRDefault="00CB5549" w:rsidP="00EA0CD3">
      <w:pPr>
        <w:jc w:val="center"/>
        <w:rPr>
          <w:rFonts w:cs="Times New Roman"/>
          <w:szCs w:val="24"/>
          <w:lang w:val="id-ID"/>
        </w:rPr>
      </w:pPr>
      <w:r w:rsidRPr="006C63FB">
        <w:rPr>
          <w:rFonts w:cs="Times New Roman"/>
          <w:szCs w:val="24"/>
          <w:lang w:val="id-ID"/>
        </w:rPr>
        <w:t>p</w:t>
      </w:r>
      <w:r w:rsidR="006C46D9" w:rsidRPr="006C63FB">
        <w:rPr>
          <w:rFonts w:cs="Times New Roman"/>
          <w:szCs w:val="24"/>
          <w:lang w:val="id-ID"/>
        </w:rPr>
        <w:t>ada Program Studi Teknik Informatika Fakultas Teknik</w:t>
      </w:r>
    </w:p>
    <w:p w14:paraId="4F90DB48" w14:textId="77777777" w:rsidR="006C46D9" w:rsidRPr="006C63FB" w:rsidRDefault="006C46D9" w:rsidP="00EA0CD3">
      <w:pPr>
        <w:jc w:val="center"/>
        <w:rPr>
          <w:rFonts w:cs="Times New Roman"/>
          <w:szCs w:val="24"/>
          <w:lang w:val="id-ID"/>
        </w:rPr>
      </w:pPr>
      <w:r w:rsidRPr="006C63FB">
        <w:rPr>
          <w:rFonts w:cs="Times New Roman"/>
          <w:szCs w:val="24"/>
          <w:lang w:val="id-ID"/>
        </w:rPr>
        <w:t>Universitas Pancasila Jakarta dengan judul:</w:t>
      </w:r>
    </w:p>
    <w:p w14:paraId="03393B51" w14:textId="77777777" w:rsidR="006C46D9" w:rsidRPr="006C63FB" w:rsidRDefault="006C46D9" w:rsidP="00EA0CD3">
      <w:pPr>
        <w:jc w:val="center"/>
        <w:rPr>
          <w:rFonts w:cs="Times New Roman"/>
          <w:lang w:val="id-ID"/>
        </w:rPr>
      </w:pPr>
    </w:p>
    <w:p w14:paraId="47EF2AE7" w14:textId="77777777" w:rsidR="00DD0414" w:rsidRPr="006C63FB" w:rsidRDefault="00DD0414" w:rsidP="00DD0414">
      <w:pPr>
        <w:spacing w:line="240" w:lineRule="auto"/>
        <w:jc w:val="center"/>
        <w:rPr>
          <w:b/>
          <w:bCs/>
          <w:i/>
          <w:iCs/>
          <w:sz w:val="32"/>
          <w:szCs w:val="32"/>
          <w:lang w:val="id-ID"/>
        </w:rPr>
      </w:pPr>
      <w:r w:rsidRPr="006C63FB">
        <w:rPr>
          <w:b/>
          <w:bCs/>
          <w:sz w:val="32"/>
          <w:szCs w:val="32"/>
          <w:lang w:val="id-ID"/>
        </w:rPr>
        <w:t xml:space="preserve">APLIKASI </w:t>
      </w:r>
      <w:r w:rsidRPr="006C63FB">
        <w:rPr>
          <w:b/>
          <w:bCs/>
          <w:i/>
          <w:iCs/>
          <w:sz w:val="32"/>
          <w:szCs w:val="32"/>
          <w:lang w:val="id-ID"/>
        </w:rPr>
        <w:t>PAYMENT GATEWAY AGGREGATOR</w:t>
      </w:r>
    </w:p>
    <w:p w14:paraId="45A543F4" w14:textId="2FBEDB48" w:rsidR="006C46D9" w:rsidRPr="006C63FB" w:rsidRDefault="006C46D9" w:rsidP="00EA0CD3">
      <w:pPr>
        <w:pStyle w:val="NoSpacing"/>
        <w:jc w:val="center"/>
        <w:rPr>
          <w:b/>
          <w:iCs/>
          <w:sz w:val="32"/>
          <w:szCs w:val="32"/>
          <w:lang w:val="id-ID"/>
        </w:rPr>
      </w:pPr>
    </w:p>
    <w:p w14:paraId="702CC3F4" w14:textId="77777777" w:rsidR="006C46D9" w:rsidRPr="006C63FB" w:rsidRDefault="006C46D9" w:rsidP="00EA0CD3">
      <w:pPr>
        <w:jc w:val="center"/>
        <w:rPr>
          <w:b/>
          <w:lang w:val="id-ID"/>
        </w:rPr>
      </w:pPr>
    </w:p>
    <w:p w14:paraId="00665018" w14:textId="1E09CBA0" w:rsidR="006C46D9" w:rsidRPr="006C63FB" w:rsidRDefault="00CB5549" w:rsidP="00EA0CD3">
      <w:pPr>
        <w:jc w:val="center"/>
        <w:rPr>
          <w:rFonts w:cs="Times New Roman"/>
          <w:szCs w:val="24"/>
          <w:lang w:val="id-ID"/>
        </w:rPr>
      </w:pPr>
      <w:r w:rsidRPr="006C63FB">
        <w:rPr>
          <w:rFonts w:cs="Times New Roman"/>
          <w:szCs w:val="24"/>
          <w:lang w:val="id-ID"/>
        </w:rPr>
        <w:t>d</w:t>
      </w:r>
      <w:r w:rsidR="006C46D9" w:rsidRPr="006C63FB">
        <w:rPr>
          <w:rFonts w:cs="Times New Roman"/>
          <w:szCs w:val="24"/>
          <w:lang w:val="id-ID"/>
        </w:rPr>
        <w:t>inyatakan telah disetujui dan diterima:</w:t>
      </w:r>
    </w:p>
    <w:p w14:paraId="701B6449" w14:textId="58CD1648" w:rsidR="006C46D9" w:rsidRPr="006C63FB" w:rsidRDefault="006C46D9" w:rsidP="004D4E04">
      <w:pPr>
        <w:jc w:val="center"/>
        <w:rPr>
          <w:rFonts w:cs="Times New Roman"/>
          <w:szCs w:val="24"/>
          <w:lang w:val="id-ID"/>
        </w:rPr>
      </w:pPr>
      <w:r w:rsidRPr="006C63FB">
        <w:rPr>
          <w:rFonts w:cs="Times New Roman"/>
          <w:szCs w:val="24"/>
          <w:lang w:val="id-ID"/>
        </w:rPr>
        <w:t>Menyetujui</w:t>
      </w:r>
      <w:r w:rsidR="001670D1" w:rsidRPr="006C63FB">
        <w:rPr>
          <w:rFonts w:cs="Times New Roman"/>
          <w:szCs w:val="24"/>
          <w:lang w:val="id-ID"/>
        </w:rPr>
        <w:t>:</w:t>
      </w:r>
    </w:p>
    <w:p w14:paraId="356541D4" w14:textId="77777777" w:rsidR="00267A91" w:rsidRPr="006C63FB" w:rsidRDefault="00267A91" w:rsidP="00251B4F">
      <w:pPr>
        <w:rPr>
          <w:rFonts w:cs="Times New Roman"/>
          <w:szCs w:val="24"/>
          <w:lang w:val="id-ID"/>
        </w:rPr>
      </w:pPr>
    </w:p>
    <w:p w14:paraId="224CD5A6" w14:textId="77777777" w:rsidR="006C46D9" w:rsidRPr="006C63FB" w:rsidRDefault="006C46D9" w:rsidP="004D4E04">
      <w:pPr>
        <w:jc w:val="center"/>
        <w:rPr>
          <w:rFonts w:cs="Times New Roman"/>
          <w:szCs w:val="24"/>
          <w:lang w:val="id-ID"/>
        </w:rPr>
      </w:pPr>
    </w:p>
    <w:p w14:paraId="78ACF860" w14:textId="69B4ED73" w:rsidR="006C46D9" w:rsidRPr="006C63FB" w:rsidRDefault="00B1066F" w:rsidP="00267A91">
      <w:pPr>
        <w:spacing w:line="240" w:lineRule="auto"/>
        <w:jc w:val="center"/>
        <w:rPr>
          <w:rFonts w:cs="Times New Roman"/>
          <w:szCs w:val="24"/>
          <w:lang w:val="id-ID"/>
        </w:rPr>
      </w:pPr>
      <w:r w:rsidRPr="006C63FB">
        <w:rPr>
          <w:rFonts w:cs="Times New Roman"/>
          <w:szCs w:val="24"/>
          <w:u w:val="single"/>
          <w:lang w:val="id-ID"/>
        </w:rPr>
        <w:t>Gregorius Hendita Artha Kusuma,S.Si.,M.Cs</w:t>
      </w:r>
    </w:p>
    <w:p w14:paraId="1EC1681F" w14:textId="77777777" w:rsidR="006C46D9" w:rsidRPr="006C63FB" w:rsidRDefault="006C46D9" w:rsidP="00267A91">
      <w:pPr>
        <w:spacing w:line="240" w:lineRule="auto"/>
        <w:jc w:val="center"/>
        <w:rPr>
          <w:rFonts w:cs="Times New Roman"/>
          <w:b/>
          <w:szCs w:val="24"/>
          <w:lang w:val="id-ID"/>
        </w:rPr>
      </w:pPr>
      <w:r w:rsidRPr="006C63FB">
        <w:rPr>
          <w:rFonts w:cs="Times New Roman"/>
          <w:b/>
          <w:szCs w:val="24"/>
          <w:lang w:val="id-ID"/>
        </w:rPr>
        <w:t>Pembimbing</w:t>
      </w:r>
    </w:p>
    <w:p w14:paraId="7CC440CE" w14:textId="77777777" w:rsidR="006C46D9" w:rsidRPr="006C63FB" w:rsidRDefault="006C46D9" w:rsidP="00EA0CD3">
      <w:pPr>
        <w:jc w:val="center"/>
        <w:rPr>
          <w:rFonts w:cs="Times New Roman"/>
          <w:szCs w:val="24"/>
          <w:lang w:val="id-ID"/>
        </w:rPr>
      </w:pPr>
    </w:p>
    <w:p w14:paraId="0FF70CFC" w14:textId="4EDCB82C" w:rsidR="006C46D9" w:rsidRPr="006C63FB" w:rsidRDefault="006C46D9" w:rsidP="00EA0CD3">
      <w:pPr>
        <w:jc w:val="center"/>
        <w:rPr>
          <w:rFonts w:cs="Times New Roman"/>
          <w:szCs w:val="24"/>
          <w:lang w:val="id-ID"/>
        </w:rPr>
      </w:pPr>
      <w:r w:rsidRPr="006C63FB">
        <w:rPr>
          <w:rFonts w:cs="Times New Roman"/>
          <w:szCs w:val="24"/>
          <w:lang w:val="id-ID"/>
        </w:rPr>
        <w:t>Mengetahui</w:t>
      </w:r>
      <w:r w:rsidR="001670D1" w:rsidRPr="006C63FB">
        <w:rPr>
          <w:rFonts w:cs="Times New Roman"/>
          <w:szCs w:val="24"/>
          <w:lang w:val="id-ID"/>
        </w:rPr>
        <w:t>:</w:t>
      </w:r>
    </w:p>
    <w:p w14:paraId="5AF85DD1" w14:textId="5A74F7D4" w:rsidR="006C46D9" w:rsidRPr="006C63FB" w:rsidRDefault="006C46D9" w:rsidP="00251B4F">
      <w:pPr>
        <w:jc w:val="center"/>
        <w:rPr>
          <w:rFonts w:cs="Times New Roman"/>
          <w:szCs w:val="24"/>
          <w:lang w:val="id-ID"/>
        </w:rPr>
      </w:pPr>
    </w:p>
    <w:p w14:paraId="0533F9B7" w14:textId="77777777" w:rsidR="006C46D9" w:rsidRPr="006C63FB" w:rsidRDefault="006C46D9" w:rsidP="00251B4F">
      <w:pPr>
        <w:jc w:val="center"/>
        <w:rPr>
          <w:rFonts w:cs="Times New Roman"/>
          <w:szCs w:val="24"/>
          <w:lang w:val="id-ID"/>
        </w:rPr>
      </w:pPr>
    </w:p>
    <w:p w14:paraId="35FF8C57" w14:textId="77777777" w:rsidR="006C46D9" w:rsidRPr="006C63FB" w:rsidRDefault="006C46D9" w:rsidP="00251B4F">
      <w:pPr>
        <w:spacing w:line="240" w:lineRule="auto"/>
        <w:jc w:val="center"/>
        <w:rPr>
          <w:rFonts w:cs="Times New Roman"/>
          <w:szCs w:val="24"/>
          <w:u w:val="single"/>
          <w:lang w:val="id-ID"/>
        </w:rPr>
      </w:pPr>
      <w:r w:rsidRPr="006C63FB">
        <w:rPr>
          <w:rFonts w:cs="Times New Roman"/>
          <w:szCs w:val="24"/>
          <w:u w:val="single"/>
          <w:lang w:val="id-ID"/>
        </w:rPr>
        <w:t>Dr. Ionia Veritawati, S.Si., MT</w:t>
      </w:r>
    </w:p>
    <w:p w14:paraId="0FBC7644" w14:textId="27B7BB8D" w:rsidR="006C46D9" w:rsidRPr="006C63FB" w:rsidRDefault="006C46D9" w:rsidP="00251B4F">
      <w:pPr>
        <w:spacing w:line="240" w:lineRule="auto"/>
        <w:jc w:val="center"/>
        <w:rPr>
          <w:lang w:val="id-ID"/>
        </w:rPr>
      </w:pPr>
      <w:r w:rsidRPr="006C63FB">
        <w:rPr>
          <w:rFonts w:cs="Times New Roman"/>
          <w:b/>
          <w:szCs w:val="24"/>
          <w:lang w:val="id-ID"/>
        </w:rPr>
        <w:t>Ketua Program Studi Teknik Informatika</w:t>
      </w:r>
    </w:p>
    <w:p w14:paraId="29C8A0A6" w14:textId="77777777" w:rsidR="00C96D20" w:rsidRPr="006C63FB" w:rsidRDefault="00C96D20" w:rsidP="00C96D20">
      <w:pPr>
        <w:rPr>
          <w:b/>
          <w:bCs/>
          <w:lang w:val="id-ID"/>
        </w:rPr>
      </w:pPr>
    </w:p>
    <w:p w14:paraId="0487AA23" w14:textId="323B41F5" w:rsidR="003F558D" w:rsidRPr="006C63FB" w:rsidRDefault="003F558D" w:rsidP="0070209D">
      <w:pPr>
        <w:pStyle w:val="Heading1"/>
        <w:rPr>
          <w:lang w:val="id-ID"/>
        </w:rPr>
      </w:pPr>
      <w:bookmarkStart w:id="1" w:name="_Toc136636633"/>
      <w:r w:rsidRPr="006C63FB">
        <w:rPr>
          <w:lang w:val="id-ID"/>
        </w:rPr>
        <w:t>LEMBAR KEASLIAN</w:t>
      </w:r>
      <w:bookmarkEnd w:id="1"/>
    </w:p>
    <w:p w14:paraId="7CD8B002" w14:textId="4A5C5E2C" w:rsidR="00267A91" w:rsidRPr="006C63FB" w:rsidRDefault="00267A91" w:rsidP="00FB2D2A">
      <w:pPr>
        <w:spacing w:line="240" w:lineRule="auto"/>
        <w:rPr>
          <w:lang w:val="id-ID"/>
        </w:rPr>
      </w:pPr>
    </w:p>
    <w:p w14:paraId="09224B83" w14:textId="77777777" w:rsidR="00FB2D2A" w:rsidRPr="006C63FB" w:rsidRDefault="00FB2D2A" w:rsidP="00FB2D2A">
      <w:pPr>
        <w:rPr>
          <w:lang w:val="id-ID"/>
        </w:rPr>
      </w:pPr>
      <w:r w:rsidRPr="006C63FB">
        <w:rPr>
          <w:lang w:val="id-ID"/>
        </w:rPr>
        <w:t>Dengan ini saya yang bertanda tangan di bawah ini :</w:t>
      </w:r>
    </w:p>
    <w:p w14:paraId="03B7A29B" w14:textId="21842071" w:rsidR="00FB2D2A" w:rsidRPr="006C63FB" w:rsidRDefault="00FB2D2A" w:rsidP="006A7025">
      <w:pPr>
        <w:ind w:firstLine="360"/>
        <w:rPr>
          <w:lang w:val="id-ID"/>
        </w:rPr>
      </w:pPr>
      <w:r w:rsidRPr="006C63FB">
        <w:rPr>
          <w:lang w:val="id-ID"/>
        </w:rPr>
        <w:t xml:space="preserve">Nama </w:t>
      </w:r>
      <w:r w:rsidRPr="006C63FB">
        <w:rPr>
          <w:lang w:val="id-ID"/>
        </w:rPr>
        <w:tab/>
      </w:r>
      <w:r w:rsidRPr="006C63FB">
        <w:rPr>
          <w:lang w:val="id-ID"/>
        </w:rPr>
        <w:tab/>
        <w:t xml:space="preserve">: </w:t>
      </w:r>
      <w:r w:rsidR="00073B3E" w:rsidRPr="006C63FB">
        <w:rPr>
          <w:lang w:val="id-ID"/>
        </w:rPr>
        <w:t>Mohamad Febrian Mosii</w:t>
      </w:r>
    </w:p>
    <w:p w14:paraId="36E5C8C2" w14:textId="1B1C7AE0" w:rsidR="00FB2D2A" w:rsidRPr="006C63FB" w:rsidRDefault="00FB2D2A" w:rsidP="00FB2D2A">
      <w:pPr>
        <w:ind w:left="360"/>
        <w:rPr>
          <w:lang w:val="id-ID"/>
        </w:rPr>
      </w:pPr>
      <w:r w:rsidRPr="006C63FB">
        <w:rPr>
          <w:lang w:val="id-ID"/>
        </w:rPr>
        <w:t xml:space="preserve">No. Pokok </w:t>
      </w:r>
      <w:r w:rsidRPr="006C63FB">
        <w:rPr>
          <w:lang w:val="id-ID"/>
        </w:rPr>
        <w:tab/>
        <w:t>: 451</w:t>
      </w:r>
      <w:r w:rsidR="004E7C6A" w:rsidRPr="006C63FB">
        <w:rPr>
          <w:lang w:val="id-ID"/>
        </w:rPr>
        <w:t>9</w:t>
      </w:r>
      <w:r w:rsidRPr="006C63FB">
        <w:rPr>
          <w:lang w:val="id-ID"/>
        </w:rPr>
        <w:t>21500</w:t>
      </w:r>
      <w:r w:rsidR="00073B3E" w:rsidRPr="006C63FB">
        <w:rPr>
          <w:lang w:val="id-ID"/>
        </w:rPr>
        <w:t>2</w:t>
      </w:r>
    </w:p>
    <w:p w14:paraId="28539A03" w14:textId="77777777" w:rsidR="00FB2D2A" w:rsidRPr="006C63FB" w:rsidRDefault="00FB2D2A" w:rsidP="00FB2D2A">
      <w:pPr>
        <w:ind w:left="360"/>
        <w:rPr>
          <w:lang w:val="id-ID"/>
        </w:rPr>
      </w:pPr>
      <w:r w:rsidRPr="006C63FB">
        <w:rPr>
          <w:lang w:val="id-ID"/>
        </w:rPr>
        <w:t xml:space="preserve">Fakultas </w:t>
      </w:r>
      <w:r w:rsidRPr="006C63FB">
        <w:rPr>
          <w:lang w:val="id-ID"/>
        </w:rPr>
        <w:tab/>
      </w:r>
      <w:r w:rsidRPr="006C63FB">
        <w:rPr>
          <w:lang w:val="id-ID"/>
        </w:rPr>
        <w:tab/>
        <w:t>: Teknik</w:t>
      </w:r>
    </w:p>
    <w:p w14:paraId="2A482F45" w14:textId="77777777" w:rsidR="00FB2D2A" w:rsidRPr="006C63FB" w:rsidRDefault="00FB2D2A" w:rsidP="00FB2D2A">
      <w:pPr>
        <w:ind w:left="360"/>
        <w:rPr>
          <w:lang w:val="id-ID"/>
        </w:rPr>
      </w:pPr>
      <w:r w:rsidRPr="006C63FB">
        <w:rPr>
          <w:lang w:val="id-ID"/>
        </w:rPr>
        <w:t>Program Studi</w:t>
      </w:r>
      <w:r w:rsidRPr="006C63FB">
        <w:rPr>
          <w:lang w:val="id-ID"/>
        </w:rPr>
        <w:tab/>
        <w:t>: Teknik Informatika</w:t>
      </w:r>
    </w:p>
    <w:p w14:paraId="2E4A3D2A" w14:textId="77777777" w:rsidR="00FB2D2A" w:rsidRPr="006C63FB" w:rsidRDefault="00FB2D2A" w:rsidP="00FB2D2A">
      <w:pPr>
        <w:ind w:left="360"/>
        <w:rPr>
          <w:lang w:val="id-ID"/>
        </w:rPr>
      </w:pPr>
      <w:r w:rsidRPr="006C63FB">
        <w:rPr>
          <w:lang w:val="id-ID"/>
        </w:rPr>
        <w:t>Peminatan</w:t>
      </w:r>
      <w:r w:rsidRPr="006C63FB">
        <w:rPr>
          <w:lang w:val="id-ID"/>
        </w:rPr>
        <w:tab/>
        <w:t xml:space="preserve"> </w:t>
      </w:r>
      <w:r w:rsidRPr="006C63FB">
        <w:rPr>
          <w:lang w:val="id-ID"/>
        </w:rPr>
        <w:tab/>
        <w:t xml:space="preserve">: </w:t>
      </w:r>
      <w:r w:rsidRPr="006C63FB">
        <w:rPr>
          <w:i/>
          <w:lang w:val="id-ID"/>
        </w:rPr>
        <w:t>Software Enginering</w:t>
      </w:r>
    </w:p>
    <w:p w14:paraId="71193897" w14:textId="77777777" w:rsidR="00FB2D2A" w:rsidRPr="006C63FB" w:rsidRDefault="00FB2D2A" w:rsidP="00FB2D2A">
      <w:pPr>
        <w:rPr>
          <w:lang w:val="id-ID"/>
        </w:rPr>
      </w:pPr>
      <w:r w:rsidRPr="006C63FB">
        <w:rPr>
          <w:lang w:val="id-ID"/>
        </w:rPr>
        <w:t>Menyatakan :</w:t>
      </w:r>
    </w:p>
    <w:p w14:paraId="6F9CEBDE" w14:textId="53E8BB83" w:rsidR="00FB2D2A" w:rsidRPr="006C63FB" w:rsidRDefault="00FB2D2A" w:rsidP="006A7025">
      <w:pPr>
        <w:ind w:firstLine="720"/>
        <w:rPr>
          <w:lang w:val="id-ID"/>
        </w:rPr>
      </w:pPr>
      <w:r w:rsidRPr="006C63FB">
        <w:rPr>
          <w:lang w:val="id-ID"/>
        </w:rPr>
        <w:t xml:space="preserve">Bahwa skripsi ini dibuat dan diselesaikan secara mandiri dan bukan hasil saduran karya orang lain serta hanya menggunakan acuan </w:t>
      </w:r>
      <w:r w:rsidR="006A7025" w:rsidRPr="006C63FB">
        <w:rPr>
          <w:lang w:val="id-ID"/>
        </w:rPr>
        <w:t xml:space="preserve">dari </w:t>
      </w:r>
      <w:r w:rsidRPr="006C63FB">
        <w:rPr>
          <w:lang w:val="id-ID"/>
        </w:rPr>
        <w:t>literatur yang ada.</w:t>
      </w:r>
    </w:p>
    <w:p w14:paraId="72119CF4" w14:textId="77777777" w:rsidR="00FB2D2A" w:rsidRPr="006C63FB" w:rsidRDefault="00FB2D2A" w:rsidP="006A7025">
      <w:pPr>
        <w:ind w:firstLine="720"/>
        <w:rPr>
          <w:lang w:val="id-ID"/>
        </w:rPr>
      </w:pPr>
      <w:r w:rsidRPr="006C63FB">
        <w:rPr>
          <w:lang w:val="id-ID"/>
        </w:rPr>
        <w:t>Jika terbukti tidak sesuai dengan yang tersebut di atas, maka saya bersedia menerima sanksi yang ada.</w:t>
      </w:r>
    </w:p>
    <w:p w14:paraId="28BF3FD8" w14:textId="77777777" w:rsidR="00FB2D2A" w:rsidRPr="006C63FB" w:rsidRDefault="00FB2D2A" w:rsidP="00FB2D2A">
      <w:pPr>
        <w:rPr>
          <w:lang w:val="id-ID"/>
        </w:rPr>
      </w:pPr>
    </w:p>
    <w:p w14:paraId="4C00F70B" w14:textId="77777777" w:rsidR="00FB2D2A" w:rsidRPr="006C63FB"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6C63FB"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6C63FB">
        <w:rPr>
          <w:rFonts w:eastAsiaTheme="majorEastAsia" w:cstheme="majorBidi"/>
          <w:color w:val="000000" w:themeColor="text1"/>
          <w:spacing w:val="-10"/>
          <w:kern w:val="28"/>
          <w:szCs w:val="56"/>
          <w:lang w:val="id-ID"/>
        </w:rPr>
        <w:t xml:space="preserve">Jakarta, </w:t>
      </w:r>
      <w:r w:rsidR="00CD1D3F" w:rsidRPr="006C63FB">
        <w:rPr>
          <w:rFonts w:eastAsiaTheme="majorEastAsia" w:cstheme="majorBidi"/>
          <w:color w:val="000000" w:themeColor="text1"/>
          <w:spacing w:val="-10"/>
          <w:kern w:val="28"/>
          <w:szCs w:val="56"/>
          <w:lang w:val="id-ID"/>
        </w:rPr>
        <w:t>2 Juni 2023</w:t>
      </w:r>
    </w:p>
    <w:p w14:paraId="41AD1DD2" w14:textId="77777777" w:rsidR="00FB2D2A" w:rsidRPr="006C63FB" w:rsidRDefault="00FB2D2A" w:rsidP="00CD1D3F">
      <w:pPr>
        <w:jc w:val="right"/>
        <w:rPr>
          <w:lang w:val="id-ID"/>
        </w:rPr>
      </w:pPr>
    </w:p>
    <w:p w14:paraId="295DDA02" w14:textId="77777777" w:rsidR="00FB2D2A" w:rsidRPr="006C63FB" w:rsidRDefault="00FB2D2A" w:rsidP="00CD1D3F">
      <w:pPr>
        <w:jc w:val="right"/>
        <w:rPr>
          <w:lang w:val="id-ID"/>
        </w:rPr>
      </w:pPr>
    </w:p>
    <w:p w14:paraId="54959281" w14:textId="7BCCAA46" w:rsidR="00FB2D2A" w:rsidRPr="006C63FB" w:rsidRDefault="00F00A3F" w:rsidP="00CD1D3F">
      <w:pPr>
        <w:jc w:val="right"/>
        <w:rPr>
          <w:b/>
          <w:u w:val="single"/>
          <w:lang w:val="id-ID"/>
        </w:rPr>
      </w:pPr>
      <w:r w:rsidRPr="006C63FB">
        <w:rPr>
          <w:b/>
          <w:u w:val="single"/>
          <w:lang w:val="id-ID"/>
        </w:rPr>
        <w:t>Mohamad Febrian Mosii</w:t>
      </w:r>
    </w:p>
    <w:p w14:paraId="76174613" w14:textId="75E84800" w:rsidR="00AE4839" w:rsidRPr="006C63FB" w:rsidRDefault="00AE4839">
      <w:pPr>
        <w:spacing w:after="160" w:line="259" w:lineRule="auto"/>
        <w:jc w:val="left"/>
        <w:rPr>
          <w:b/>
          <w:u w:val="single"/>
          <w:lang w:val="id-ID"/>
        </w:rPr>
      </w:pPr>
      <w:r w:rsidRPr="006C63FB">
        <w:rPr>
          <w:b/>
          <w:u w:val="single"/>
          <w:lang w:val="id-ID"/>
        </w:rPr>
        <w:br w:type="page"/>
      </w:r>
    </w:p>
    <w:p w14:paraId="05ECD52C" w14:textId="7E498BA2" w:rsidR="003F558D" w:rsidRPr="006C63FB" w:rsidRDefault="003F558D" w:rsidP="0070209D">
      <w:pPr>
        <w:pStyle w:val="Heading1"/>
        <w:rPr>
          <w:lang w:val="id-ID"/>
        </w:rPr>
      </w:pPr>
      <w:bookmarkStart w:id="2" w:name="_Toc136636634"/>
      <w:r w:rsidRPr="006C63FB">
        <w:rPr>
          <w:lang w:val="id-ID"/>
        </w:rPr>
        <w:lastRenderedPageBreak/>
        <w:t>KATA PENGANTAR</w:t>
      </w:r>
      <w:bookmarkEnd w:id="2"/>
    </w:p>
    <w:p w14:paraId="1538858B" w14:textId="77777777" w:rsidR="00C70F57" w:rsidRPr="006C63FB"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6C63FB" w:rsidRDefault="00C70F57" w:rsidP="00C70F57">
      <w:pPr>
        <w:tabs>
          <w:tab w:val="left" w:pos="4785"/>
        </w:tabs>
        <w:autoSpaceDE w:val="0"/>
        <w:autoSpaceDN w:val="0"/>
        <w:adjustRightInd w:val="0"/>
        <w:jc w:val="left"/>
        <w:rPr>
          <w:rFonts w:cs="Times New Roman"/>
          <w:i/>
          <w:iCs/>
          <w:szCs w:val="24"/>
          <w:lang w:val="id-ID"/>
        </w:rPr>
      </w:pPr>
      <w:r w:rsidRPr="006C63FB">
        <w:rPr>
          <w:rFonts w:cs="Times New Roman"/>
          <w:i/>
          <w:iCs/>
          <w:szCs w:val="24"/>
          <w:lang w:val="id-ID"/>
        </w:rPr>
        <w:t>Assalamu’alaikum Wr.Wb.</w:t>
      </w:r>
    </w:p>
    <w:p w14:paraId="7CAB485B" w14:textId="3002433D" w:rsidR="00C70F57" w:rsidRPr="006C63FB" w:rsidRDefault="00C70F57" w:rsidP="00C70F57">
      <w:pPr>
        <w:autoSpaceDE w:val="0"/>
        <w:autoSpaceDN w:val="0"/>
        <w:adjustRightInd w:val="0"/>
        <w:ind w:firstLine="720"/>
        <w:rPr>
          <w:rFonts w:cs="Times New Roman"/>
          <w:szCs w:val="24"/>
          <w:lang w:val="id-ID"/>
        </w:rPr>
      </w:pPr>
      <w:r w:rsidRPr="006C63FB">
        <w:rPr>
          <w:rFonts w:cs="Times New Roman"/>
          <w:szCs w:val="24"/>
          <w:lang w:val="id-ID"/>
        </w:rPr>
        <w:t>Segala puji dan syukur saya panjatkan kehadirat Tuhan Yang Maha Esa karena atas limpahan rahmat dan karunia-Nya penulis dapat menyelesaikan</w:t>
      </w:r>
      <w:r w:rsidR="00B675AF" w:rsidRPr="006C63FB">
        <w:rPr>
          <w:rFonts w:cs="Times New Roman"/>
          <w:szCs w:val="24"/>
          <w:lang w:val="id-ID"/>
        </w:rPr>
        <w:t xml:space="preserve"> </w:t>
      </w:r>
      <w:r w:rsidRPr="006C63FB">
        <w:rPr>
          <w:rFonts w:cs="Times New Roman"/>
          <w:szCs w:val="24"/>
          <w:lang w:val="id-ID"/>
        </w:rPr>
        <w:t>skripsi dengan baik.</w:t>
      </w:r>
    </w:p>
    <w:p w14:paraId="5203C574" w14:textId="546EF542" w:rsidR="00C70F57" w:rsidRPr="006C63FB" w:rsidRDefault="00C70F57" w:rsidP="00C70F57">
      <w:pPr>
        <w:autoSpaceDE w:val="0"/>
        <w:autoSpaceDN w:val="0"/>
        <w:adjustRightInd w:val="0"/>
        <w:ind w:firstLine="720"/>
        <w:rPr>
          <w:rFonts w:cs="Times New Roman"/>
          <w:szCs w:val="24"/>
          <w:lang w:val="id-ID"/>
        </w:rPr>
      </w:pPr>
      <w:r w:rsidRPr="006C63FB">
        <w:rPr>
          <w:rFonts w:cs="Times New Roman"/>
          <w:szCs w:val="24"/>
          <w:lang w:val="id-ID"/>
        </w:rPr>
        <w:t xml:space="preserve">Skripsi ini merupakan salah satu persyaratan akademis yang harus ditempuh oleh setiap mahasiswa Program Studi Teknik Informatika Universitas Pancasila guna memperoleh gelar sarjana. </w:t>
      </w:r>
      <w:r w:rsidR="00F67CC5" w:rsidRPr="006C63FB">
        <w:rPr>
          <w:rFonts w:cs="Times New Roman"/>
          <w:szCs w:val="24"/>
          <w:lang w:val="id-ID"/>
        </w:rPr>
        <w:t>S</w:t>
      </w:r>
      <w:r w:rsidRPr="006C63FB">
        <w:rPr>
          <w:rFonts w:cs="Times New Roman"/>
          <w:szCs w:val="24"/>
          <w:lang w:val="id-ID"/>
        </w:rPr>
        <w:t xml:space="preserve">kripsi ini disusun berdasarkan hasil penelitian dan observasi yang penulis lakukan di PT. </w:t>
      </w:r>
      <w:r w:rsidR="009B3FB7" w:rsidRPr="006C63FB">
        <w:rPr>
          <w:rFonts w:cs="Times New Roman"/>
          <w:szCs w:val="24"/>
          <w:lang w:val="id-ID"/>
        </w:rPr>
        <w:t>ABC</w:t>
      </w:r>
      <w:r w:rsidRPr="006C63FB">
        <w:rPr>
          <w:rFonts w:cs="Times New Roman"/>
          <w:szCs w:val="24"/>
          <w:lang w:val="id-ID"/>
        </w:rPr>
        <w:t xml:space="preserve">, khususnya di bagian </w:t>
      </w:r>
      <w:r w:rsidR="008D5B51" w:rsidRPr="006C63FB">
        <w:rPr>
          <w:rFonts w:cs="Times New Roman"/>
          <w:szCs w:val="24"/>
          <w:lang w:val="id-ID"/>
        </w:rPr>
        <w:t xml:space="preserve">divisi Human Resource </w:t>
      </w:r>
      <w:r w:rsidRPr="006C63FB">
        <w:rPr>
          <w:rFonts w:cs="Times New Roman"/>
          <w:szCs w:val="24"/>
          <w:lang w:val="id-ID"/>
        </w:rPr>
        <w:t>dan juga jurnal-jurnal ilmiah yang berkaitan dengan judul skripsi.</w:t>
      </w:r>
    </w:p>
    <w:p w14:paraId="75BAD512" w14:textId="77777777" w:rsidR="00C70F57" w:rsidRPr="006C63FB" w:rsidRDefault="00C70F57" w:rsidP="00C70F57">
      <w:pPr>
        <w:autoSpaceDE w:val="0"/>
        <w:autoSpaceDN w:val="0"/>
        <w:adjustRightInd w:val="0"/>
        <w:ind w:firstLine="426"/>
        <w:rPr>
          <w:rFonts w:cs="Times New Roman"/>
          <w:szCs w:val="24"/>
          <w:lang w:val="id-ID"/>
        </w:rPr>
      </w:pPr>
      <w:r w:rsidRPr="006C63FB">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77777777"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lang w:val="id-ID"/>
        </w:rPr>
        <w:t>Ibu Dr. Ionia Veritawati S.Si., MT., selaku Ketua Program Studi Teknik Informatika Fakultas Teknik Universitas Pancasila.</w:t>
      </w:r>
    </w:p>
    <w:p w14:paraId="0ACE794B" w14:textId="6A118465" w:rsidR="00C70F57" w:rsidRPr="006C63FB" w:rsidRDefault="004E69D3" w:rsidP="00C70F57">
      <w:pPr>
        <w:pStyle w:val="ListParagraph"/>
        <w:numPr>
          <w:ilvl w:val="0"/>
          <w:numId w:val="14"/>
        </w:numPr>
        <w:autoSpaceDE w:val="0"/>
        <w:autoSpaceDN w:val="0"/>
        <w:adjustRightInd w:val="0"/>
        <w:ind w:left="426" w:hanging="426"/>
        <w:rPr>
          <w:rFonts w:cs="Times New Roman"/>
          <w:szCs w:val="24"/>
          <w:lang w:val="id-ID"/>
        </w:rPr>
      </w:pPr>
      <w:r w:rsidRPr="006C63FB">
        <w:rPr>
          <w:lang w:val="id-ID"/>
        </w:rPr>
        <w:t>Bapak Amir Murtako, S.Kom</w:t>
      </w:r>
      <w:r w:rsidR="00C70F57" w:rsidRPr="006C63FB">
        <w:rPr>
          <w:lang w:val="id-ID"/>
        </w:rPr>
        <w:t xml:space="preserve">., M.Kom, selaku Koordinator Skripsi </w:t>
      </w:r>
      <w:r w:rsidR="009F5169" w:rsidRPr="006C63FB">
        <w:rPr>
          <w:lang w:val="id-ID"/>
        </w:rPr>
        <w:t xml:space="preserve">Program </w:t>
      </w:r>
      <w:r w:rsidR="00C70F57" w:rsidRPr="006C63FB">
        <w:rPr>
          <w:lang w:val="id-ID"/>
        </w:rPr>
        <w:t>Studi Teknik Informatika Fakultas Teknik Universitas Pancasila.</w:t>
      </w:r>
    </w:p>
    <w:p w14:paraId="2E0FEA25" w14:textId="090493E5"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rFonts w:cs="Times New Roman"/>
          <w:szCs w:val="24"/>
          <w:lang w:val="id-ID"/>
        </w:rPr>
        <w:t xml:space="preserve">Bapak </w:t>
      </w:r>
      <w:r w:rsidR="00B86B51" w:rsidRPr="006C63FB">
        <w:rPr>
          <w:rFonts w:cs="Times New Roman"/>
          <w:szCs w:val="24"/>
          <w:lang w:val="id-ID"/>
        </w:rPr>
        <w:t>Dr. Iman Paryudi</w:t>
      </w:r>
      <w:r w:rsidRPr="006C63FB">
        <w:rPr>
          <w:rFonts w:cs="Times New Roman"/>
          <w:szCs w:val="24"/>
          <w:lang w:val="id-ID"/>
        </w:rPr>
        <w:t>, S.</w:t>
      </w:r>
      <w:r w:rsidR="00B86B51" w:rsidRPr="006C63FB">
        <w:rPr>
          <w:rFonts w:cs="Times New Roman"/>
          <w:szCs w:val="24"/>
          <w:lang w:val="id-ID"/>
        </w:rPr>
        <w:t>Si</w:t>
      </w:r>
      <w:r w:rsidRPr="006C63FB">
        <w:rPr>
          <w:rFonts w:cs="Times New Roman"/>
          <w:szCs w:val="24"/>
          <w:lang w:val="id-ID"/>
        </w:rPr>
        <w:t xml:space="preserve">, </w:t>
      </w:r>
      <w:r w:rsidR="00B86B51" w:rsidRPr="006C63FB">
        <w:rPr>
          <w:rFonts w:cs="Times New Roman"/>
          <w:szCs w:val="24"/>
          <w:lang w:val="id-ID"/>
        </w:rPr>
        <w:t>M.Kom</w:t>
      </w:r>
      <w:r w:rsidRPr="006C63FB">
        <w:rPr>
          <w:rFonts w:cs="Times New Roman"/>
          <w:szCs w:val="24"/>
          <w:lang w:val="id-ID"/>
        </w:rPr>
        <w:t>, selaku pembimbing skripsi.</w:t>
      </w:r>
    </w:p>
    <w:p w14:paraId="33965440" w14:textId="35B6A89F"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rFonts w:cs="Times New Roman"/>
          <w:szCs w:val="24"/>
          <w:lang w:val="id-ID"/>
        </w:rPr>
        <w:t>Tim skripsi Program Studi Teknik Informatika Universitas Pancasila tahun 20</w:t>
      </w:r>
      <w:r w:rsidR="004F620B" w:rsidRPr="006C63FB">
        <w:rPr>
          <w:rFonts w:cs="Times New Roman"/>
          <w:szCs w:val="24"/>
          <w:lang w:val="id-ID"/>
        </w:rPr>
        <w:t>23</w:t>
      </w:r>
      <w:r w:rsidRPr="006C63FB">
        <w:rPr>
          <w:rFonts w:cs="Times New Roman"/>
          <w:szCs w:val="24"/>
          <w:lang w:val="id-ID"/>
        </w:rPr>
        <w:t xml:space="preserve"> yang tidak bisa disebutkan satu persatu.</w:t>
      </w:r>
    </w:p>
    <w:p w14:paraId="292AE7AE" w14:textId="10FFD27F" w:rsidR="00C70F57" w:rsidRPr="006C63FB" w:rsidRDefault="00C70F57" w:rsidP="00C70F57">
      <w:pPr>
        <w:pStyle w:val="ListParagraph"/>
        <w:numPr>
          <w:ilvl w:val="0"/>
          <w:numId w:val="14"/>
        </w:numPr>
        <w:autoSpaceDE w:val="0"/>
        <w:autoSpaceDN w:val="0"/>
        <w:adjustRightInd w:val="0"/>
        <w:ind w:left="426" w:hanging="426"/>
        <w:rPr>
          <w:rFonts w:cs="Times New Roman"/>
          <w:szCs w:val="24"/>
          <w:lang w:val="id-ID"/>
        </w:rPr>
      </w:pPr>
      <w:r w:rsidRPr="006C63FB">
        <w:rPr>
          <w:rFonts w:cs="Times New Roman"/>
          <w:szCs w:val="24"/>
          <w:lang w:val="id-ID"/>
        </w:rPr>
        <w:t xml:space="preserve">Bapak Marhaena Heronika, selaku Chief Executive Officer PT. </w:t>
      </w:r>
      <w:r w:rsidR="00E13A6A" w:rsidRPr="006C63FB">
        <w:rPr>
          <w:rFonts w:cs="Times New Roman"/>
          <w:szCs w:val="24"/>
          <w:lang w:val="id-ID"/>
        </w:rPr>
        <w:t>AB</w:t>
      </w:r>
      <w:r w:rsidR="00505A39" w:rsidRPr="006C63FB">
        <w:rPr>
          <w:rFonts w:cs="Times New Roman"/>
          <w:szCs w:val="24"/>
          <w:lang w:val="id-ID"/>
        </w:rPr>
        <w:t>C</w:t>
      </w:r>
      <w:r w:rsidRPr="006C63FB">
        <w:rPr>
          <w:rFonts w:cs="Times New Roman"/>
          <w:szCs w:val="24"/>
          <w:lang w:val="id-ID"/>
        </w:rPr>
        <w:t>.</w:t>
      </w:r>
    </w:p>
    <w:p w14:paraId="64995F8E" w14:textId="2CDB5C2F" w:rsidR="00092FCB" w:rsidRPr="006C63FB" w:rsidRDefault="00030DC9" w:rsidP="00092FCB">
      <w:pPr>
        <w:pStyle w:val="ListParagraph"/>
        <w:numPr>
          <w:ilvl w:val="0"/>
          <w:numId w:val="14"/>
        </w:numPr>
        <w:rPr>
          <w:lang w:val="id-ID"/>
        </w:rPr>
      </w:pPr>
      <w:r w:rsidRPr="006C63FB">
        <w:rPr>
          <w:lang w:val="id-ID"/>
        </w:rPr>
        <w:lastRenderedPageBreak/>
        <w:t xml:space="preserve">Ibu Putri Calista Wati dari Departemen </w:t>
      </w:r>
      <w:r w:rsidRPr="006C63FB">
        <w:rPr>
          <w:i/>
          <w:lang w:val="id-ID"/>
        </w:rPr>
        <w:t>Human Resource Management</w:t>
      </w:r>
      <w:r w:rsidRPr="006C63FB">
        <w:rPr>
          <w:lang w:val="id-ID"/>
        </w:rPr>
        <w:t xml:space="preserve"> PT. ABC, sebagai narasumber di lapangan</w:t>
      </w:r>
      <w:r w:rsidR="00381CC7" w:rsidRPr="006C63FB">
        <w:rPr>
          <w:lang w:val="id-ID"/>
        </w:rPr>
        <w:t xml:space="preserve"> yang telah membantu </w:t>
      </w:r>
      <w:r w:rsidR="00216D67" w:rsidRPr="006C63FB">
        <w:rPr>
          <w:lang w:val="id-ID"/>
        </w:rPr>
        <w:t xml:space="preserve">dalam </w:t>
      </w:r>
      <w:r w:rsidR="00381CC7" w:rsidRPr="006C63FB">
        <w:rPr>
          <w:lang w:val="id-ID"/>
        </w:rPr>
        <w:t>mengumpulkan data</w:t>
      </w:r>
      <w:r w:rsidRPr="006C63FB">
        <w:rPr>
          <w:i/>
          <w:lang w:val="id-ID"/>
        </w:rPr>
        <w:t>.</w:t>
      </w:r>
    </w:p>
    <w:p w14:paraId="01F32447" w14:textId="387B1E1A" w:rsidR="00DE5754" w:rsidRPr="006C63FB" w:rsidRDefault="00DE5754" w:rsidP="00092FCB">
      <w:pPr>
        <w:pStyle w:val="ListParagraph"/>
        <w:numPr>
          <w:ilvl w:val="0"/>
          <w:numId w:val="14"/>
        </w:numPr>
        <w:rPr>
          <w:lang w:val="id-ID"/>
        </w:rPr>
      </w:pPr>
      <w:r w:rsidRPr="006C63FB">
        <w:rPr>
          <w:iCs/>
          <w:lang w:val="id-ID"/>
        </w:rPr>
        <w:t xml:space="preserve">Jajaran manajemen PT. ABC, yang telah memberikan </w:t>
      </w:r>
      <w:r w:rsidR="00731E76" w:rsidRPr="006C63FB">
        <w:rPr>
          <w:iCs/>
          <w:lang w:val="id-ID"/>
        </w:rPr>
        <w:t xml:space="preserve">kelancaran dan pengertian </w:t>
      </w:r>
      <w:r w:rsidR="009C28F3" w:rsidRPr="006C63FB">
        <w:rPr>
          <w:iCs/>
          <w:lang w:val="id-ID"/>
        </w:rPr>
        <w:t xml:space="preserve">ketika harus izin </w:t>
      </w:r>
      <w:r w:rsidR="00731E76" w:rsidRPr="006C63FB">
        <w:rPr>
          <w:iCs/>
          <w:lang w:val="id-ID"/>
        </w:rPr>
        <w:t xml:space="preserve">selama </w:t>
      </w:r>
      <w:r w:rsidR="009C28F3" w:rsidRPr="006C63FB">
        <w:rPr>
          <w:iCs/>
          <w:lang w:val="id-ID"/>
        </w:rPr>
        <w:t>menyusun skripsi ini.</w:t>
      </w:r>
    </w:p>
    <w:p w14:paraId="3ACAE790" w14:textId="0F77CBE0" w:rsidR="00092FCB" w:rsidRPr="006C63FB" w:rsidRDefault="00A51F33" w:rsidP="00092FCB">
      <w:pPr>
        <w:pStyle w:val="ListParagraph"/>
        <w:numPr>
          <w:ilvl w:val="0"/>
          <w:numId w:val="14"/>
        </w:numPr>
        <w:rPr>
          <w:lang w:val="id-ID"/>
        </w:rPr>
      </w:pPr>
      <w:r w:rsidRPr="006C63FB">
        <w:rPr>
          <w:rFonts w:cs="Times New Roman"/>
          <w:szCs w:val="24"/>
          <w:lang w:val="id-ID"/>
        </w:rPr>
        <w:t>R</w:t>
      </w:r>
      <w:r w:rsidR="00991726" w:rsidRPr="006C63FB">
        <w:rPr>
          <w:rFonts w:cs="Times New Roman"/>
          <w:szCs w:val="24"/>
          <w:lang w:val="id-ID"/>
        </w:rPr>
        <w:t xml:space="preserve">ekan pengembang </w:t>
      </w:r>
      <w:r w:rsidR="00D55C5C" w:rsidRPr="006C63FB">
        <w:rPr>
          <w:rFonts w:cs="Times New Roman"/>
          <w:szCs w:val="24"/>
          <w:lang w:val="id-ID"/>
        </w:rPr>
        <w:t xml:space="preserve">PT. ABC </w:t>
      </w:r>
      <w:r w:rsidR="00C70F57" w:rsidRPr="006C63FB">
        <w:rPr>
          <w:rFonts w:cs="Times New Roman"/>
          <w:szCs w:val="24"/>
          <w:lang w:val="id-ID"/>
        </w:rPr>
        <w:t xml:space="preserve">yang </w:t>
      </w:r>
      <w:r w:rsidR="00991726" w:rsidRPr="006C63FB">
        <w:rPr>
          <w:rFonts w:cs="Times New Roman"/>
          <w:szCs w:val="24"/>
          <w:lang w:val="id-ID"/>
        </w:rPr>
        <w:t xml:space="preserve">telah memberikan </w:t>
      </w:r>
      <w:r w:rsidR="00643385" w:rsidRPr="006C63FB">
        <w:rPr>
          <w:rFonts w:cs="Times New Roman"/>
          <w:szCs w:val="24"/>
          <w:lang w:val="id-ID"/>
        </w:rPr>
        <w:t>masukan</w:t>
      </w:r>
      <w:r w:rsidR="00DE5754" w:rsidRPr="006C63FB">
        <w:rPr>
          <w:rFonts w:cs="Times New Roman"/>
          <w:szCs w:val="24"/>
          <w:lang w:val="id-ID"/>
        </w:rPr>
        <w:t xml:space="preserve"> </w:t>
      </w:r>
      <w:r w:rsidR="005C358A" w:rsidRPr="006C63FB">
        <w:rPr>
          <w:rFonts w:cs="Times New Roman"/>
          <w:szCs w:val="24"/>
          <w:lang w:val="id-ID"/>
        </w:rPr>
        <w:t>dan bantuan</w:t>
      </w:r>
      <w:r w:rsidR="00873D75" w:rsidRPr="006C63FB">
        <w:rPr>
          <w:rFonts w:cs="Times New Roman"/>
          <w:szCs w:val="24"/>
          <w:lang w:val="id-ID"/>
        </w:rPr>
        <w:t xml:space="preserve"> teknis</w:t>
      </w:r>
      <w:r w:rsidR="005C358A" w:rsidRPr="006C63FB">
        <w:rPr>
          <w:rFonts w:cs="Times New Roman"/>
          <w:szCs w:val="24"/>
          <w:lang w:val="id-ID"/>
        </w:rPr>
        <w:t xml:space="preserve"> selama proses </w:t>
      </w:r>
      <w:r w:rsidR="00F43FE9" w:rsidRPr="006C63FB">
        <w:rPr>
          <w:rFonts w:cs="Times New Roman"/>
          <w:szCs w:val="24"/>
          <w:lang w:val="id-ID"/>
        </w:rPr>
        <w:t>penelitian</w:t>
      </w:r>
      <w:r w:rsidR="00C70F57" w:rsidRPr="006C63FB">
        <w:rPr>
          <w:rFonts w:cs="Times New Roman"/>
          <w:szCs w:val="24"/>
          <w:lang w:val="id-ID"/>
        </w:rPr>
        <w:t>.</w:t>
      </w:r>
    </w:p>
    <w:p w14:paraId="44B3A765" w14:textId="6725D7E8" w:rsidR="00092FCB" w:rsidRPr="006C63FB" w:rsidRDefault="00DE5754" w:rsidP="00092FCB">
      <w:pPr>
        <w:pStyle w:val="ListParagraph"/>
        <w:numPr>
          <w:ilvl w:val="0"/>
          <w:numId w:val="14"/>
        </w:numPr>
        <w:rPr>
          <w:lang w:val="id-ID"/>
        </w:rPr>
      </w:pPr>
      <w:r w:rsidRPr="006C63FB">
        <w:rPr>
          <w:rFonts w:cs="Times New Roman"/>
          <w:szCs w:val="24"/>
          <w:lang w:val="id-ID"/>
        </w:rPr>
        <w:t>O</w:t>
      </w:r>
      <w:r w:rsidR="00C70F57" w:rsidRPr="006C63FB">
        <w:rPr>
          <w:rFonts w:cs="Times New Roman"/>
          <w:szCs w:val="24"/>
          <w:lang w:val="id-ID"/>
        </w:rPr>
        <w:t xml:space="preserve">rangtua </w:t>
      </w:r>
      <w:r w:rsidR="00643385" w:rsidRPr="006C63FB">
        <w:rPr>
          <w:rFonts w:cs="Times New Roman"/>
          <w:szCs w:val="24"/>
          <w:lang w:val="id-ID"/>
        </w:rPr>
        <w:t>yang saya cintai dan rindukan, yang membuat saya selalu termotivasi untuk menyelesaikan stud</w:t>
      </w:r>
      <w:r w:rsidR="00CA712E" w:rsidRPr="006C63FB">
        <w:rPr>
          <w:rFonts w:cs="Times New Roman"/>
          <w:szCs w:val="24"/>
          <w:lang w:val="id-ID"/>
        </w:rPr>
        <w:t>i</w:t>
      </w:r>
      <w:r w:rsidR="00643385" w:rsidRPr="006C63FB">
        <w:rPr>
          <w:rFonts w:cs="Times New Roman"/>
          <w:szCs w:val="24"/>
          <w:lang w:val="id-ID"/>
        </w:rPr>
        <w:t>.</w:t>
      </w:r>
    </w:p>
    <w:p w14:paraId="264F9822" w14:textId="6FF58FDA" w:rsidR="00A3333D" w:rsidRPr="006C63FB" w:rsidRDefault="00643385" w:rsidP="00DE5754">
      <w:pPr>
        <w:pStyle w:val="ListParagraph"/>
        <w:numPr>
          <w:ilvl w:val="0"/>
          <w:numId w:val="14"/>
        </w:numPr>
        <w:rPr>
          <w:rFonts w:cs="Times New Roman"/>
          <w:szCs w:val="24"/>
          <w:lang w:val="id-ID"/>
        </w:rPr>
      </w:pPr>
      <w:r w:rsidRPr="006C63FB">
        <w:rPr>
          <w:rFonts w:cs="Times New Roman"/>
          <w:szCs w:val="24"/>
          <w:lang w:val="id-ID"/>
        </w:rPr>
        <w:t>Febrian</w:t>
      </w:r>
      <w:r w:rsidR="006666A7" w:rsidRPr="006C63FB">
        <w:rPr>
          <w:rFonts w:cs="Times New Roman"/>
          <w:szCs w:val="24"/>
          <w:lang w:val="id-ID"/>
        </w:rPr>
        <w:t xml:space="preserve"> dan</w:t>
      </w:r>
      <w:r w:rsidR="00834018" w:rsidRPr="006C63FB">
        <w:rPr>
          <w:rFonts w:cs="Times New Roman"/>
          <w:szCs w:val="24"/>
          <w:lang w:val="id-ID"/>
        </w:rPr>
        <w:t xml:space="preserve"> </w:t>
      </w:r>
      <w:r w:rsidR="00DE5754" w:rsidRPr="006C63FB">
        <w:rPr>
          <w:rFonts w:cs="Times New Roman"/>
          <w:szCs w:val="24"/>
          <w:lang w:val="id-ID"/>
        </w:rPr>
        <w:t>Icha</w:t>
      </w:r>
      <w:r w:rsidR="00C70F57" w:rsidRPr="006C63FB">
        <w:rPr>
          <w:rFonts w:cs="Times New Roman"/>
          <w:szCs w:val="24"/>
          <w:lang w:val="id-ID"/>
        </w:rPr>
        <w:t xml:space="preserve"> yang </w:t>
      </w:r>
      <w:r w:rsidR="00A3333D" w:rsidRPr="006C63FB">
        <w:rPr>
          <w:rFonts w:cs="Times New Roman"/>
          <w:szCs w:val="24"/>
          <w:lang w:val="id-ID"/>
        </w:rPr>
        <w:t xml:space="preserve">selalu mendengarkan keluh kesah </w:t>
      </w:r>
      <w:r w:rsidR="00A61298" w:rsidRPr="006C63FB">
        <w:rPr>
          <w:rFonts w:cs="Times New Roman"/>
          <w:szCs w:val="24"/>
          <w:lang w:val="id-ID"/>
        </w:rPr>
        <w:t xml:space="preserve">dan memotivasi </w:t>
      </w:r>
      <w:r w:rsidR="00A3333D" w:rsidRPr="006C63FB">
        <w:rPr>
          <w:rFonts w:cs="Times New Roman"/>
          <w:szCs w:val="24"/>
          <w:lang w:val="id-ID"/>
        </w:rPr>
        <w:t xml:space="preserve">saya selama </w:t>
      </w:r>
      <w:r w:rsidR="00914331" w:rsidRPr="006C63FB">
        <w:rPr>
          <w:rFonts w:cs="Times New Roman"/>
          <w:szCs w:val="24"/>
          <w:lang w:val="id-ID"/>
        </w:rPr>
        <w:t>menyusun skripsi ini.</w:t>
      </w:r>
    </w:p>
    <w:p w14:paraId="2FCBCAFA" w14:textId="27169337" w:rsidR="00C70F57" w:rsidRPr="006C63FB" w:rsidRDefault="00C70F57" w:rsidP="00643385">
      <w:pPr>
        <w:pStyle w:val="ListParagraph"/>
        <w:numPr>
          <w:ilvl w:val="0"/>
          <w:numId w:val="14"/>
        </w:numPr>
        <w:rPr>
          <w:lang w:val="id-ID"/>
        </w:rPr>
      </w:pPr>
      <w:r w:rsidRPr="006C63FB">
        <w:rPr>
          <w:rFonts w:cs="Times New Roman"/>
          <w:szCs w:val="24"/>
          <w:lang w:val="id-ID"/>
        </w:rPr>
        <w:t>Seluruh pihak yang telah terlibat dalam kelancaran skripsi ini dan belum disebutkan di atas, penulis ucapkan terima kasih.</w:t>
      </w:r>
    </w:p>
    <w:p w14:paraId="3836ABFE" w14:textId="77777777" w:rsidR="00C70F57" w:rsidRPr="006C63FB" w:rsidRDefault="00C70F57" w:rsidP="00C70F57">
      <w:pPr>
        <w:autoSpaceDE w:val="0"/>
        <w:autoSpaceDN w:val="0"/>
        <w:adjustRightInd w:val="0"/>
        <w:rPr>
          <w:rFonts w:cs="Times New Roman"/>
          <w:szCs w:val="24"/>
          <w:lang w:val="id-ID"/>
        </w:rPr>
      </w:pPr>
      <w:r w:rsidRPr="006C63FB">
        <w:rPr>
          <w:rFonts w:cs="Times New Roman"/>
          <w:szCs w:val="24"/>
          <w:lang w:val="id-ID"/>
        </w:rPr>
        <w:t>Penulis menyadari bahwa masih banyak kekurangan dari laporan ini, baik dari materi maupun teknik penyajiannya, mengingat kurangnya pengetahuan dan pengalaman penulis. Oleh karena itu, kritik dan saran yang membangun sangat penulis harapkan.</w:t>
      </w:r>
    </w:p>
    <w:p w14:paraId="2470FA94" w14:textId="77777777" w:rsidR="00C70F57" w:rsidRPr="006C63FB" w:rsidRDefault="00C70F57" w:rsidP="00C70F57">
      <w:pPr>
        <w:autoSpaceDE w:val="0"/>
        <w:autoSpaceDN w:val="0"/>
        <w:adjustRightInd w:val="0"/>
        <w:rPr>
          <w:rFonts w:cs="Times New Roman"/>
          <w:i/>
          <w:iCs/>
          <w:szCs w:val="24"/>
          <w:lang w:val="id-ID"/>
        </w:rPr>
      </w:pPr>
      <w:r w:rsidRPr="006C63FB">
        <w:rPr>
          <w:rFonts w:cs="Times New Roman"/>
          <w:i/>
          <w:iCs/>
          <w:szCs w:val="24"/>
          <w:lang w:val="id-ID"/>
        </w:rPr>
        <w:t>Wassalammu’alaikum, Wr.Wb.</w:t>
      </w:r>
    </w:p>
    <w:p w14:paraId="3A9349D5" w14:textId="77777777" w:rsidR="00C70F57" w:rsidRPr="006C63FB" w:rsidRDefault="00C70F57" w:rsidP="00C70F57">
      <w:pPr>
        <w:autoSpaceDE w:val="0"/>
        <w:autoSpaceDN w:val="0"/>
        <w:adjustRightInd w:val="0"/>
        <w:rPr>
          <w:rFonts w:cs="Times New Roman"/>
          <w:i/>
          <w:iCs/>
          <w:szCs w:val="24"/>
          <w:lang w:val="id-ID"/>
        </w:rPr>
      </w:pPr>
    </w:p>
    <w:p w14:paraId="3F8434CA" w14:textId="0EE114D7" w:rsidR="00C70F57" w:rsidRPr="006C63FB" w:rsidRDefault="00C70F57" w:rsidP="00CB4347">
      <w:pPr>
        <w:autoSpaceDE w:val="0"/>
        <w:autoSpaceDN w:val="0"/>
        <w:adjustRightInd w:val="0"/>
        <w:ind w:left="4770" w:firstLine="630"/>
        <w:jc w:val="right"/>
        <w:rPr>
          <w:rFonts w:cs="Times New Roman"/>
          <w:szCs w:val="24"/>
          <w:lang w:val="id-ID"/>
        </w:rPr>
      </w:pPr>
      <w:r w:rsidRPr="006C63FB">
        <w:rPr>
          <w:rFonts w:cs="Times New Roman"/>
          <w:szCs w:val="24"/>
          <w:lang w:val="id-ID"/>
        </w:rPr>
        <w:t xml:space="preserve">Jakarta, </w:t>
      </w:r>
      <w:r w:rsidR="00CB4347" w:rsidRPr="006C63FB">
        <w:rPr>
          <w:rFonts w:cs="Times New Roman"/>
          <w:szCs w:val="24"/>
          <w:lang w:val="id-ID"/>
        </w:rPr>
        <w:t>2 Juni 2023</w:t>
      </w:r>
    </w:p>
    <w:p w14:paraId="4DE9FD01" w14:textId="77777777" w:rsidR="00C70F57" w:rsidRPr="006C63FB" w:rsidRDefault="00C70F57" w:rsidP="00CB4347">
      <w:pPr>
        <w:autoSpaceDE w:val="0"/>
        <w:autoSpaceDN w:val="0"/>
        <w:adjustRightInd w:val="0"/>
        <w:jc w:val="right"/>
        <w:rPr>
          <w:rFonts w:cs="Times New Roman"/>
          <w:szCs w:val="24"/>
          <w:lang w:val="id-ID"/>
        </w:rPr>
      </w:pPr>
    </w:p>
    <w:p w14:paraId="249BDE1D" w14:textId="77777777" w:rsidR="00C70F57" w:rsidRPr="006C63FB" w:rsidRDefault="00C70F57" w:rsidP="00CB4347">
      <w:pPr>
        <w:autoSpaceDE w:val="0"/>
        <w:autoSpaceDN w:val="0"/>
        <w:adjustRightInd w:val="0"/>
        <w:jc w:val="right"/>
        <w:rPr>
          <w:rFonts w:cs="Times New Roman"/>
          <w:szCs w:val="24"/>
          <w:lang w:val="id-ID"/>
        </w:rPr>
      </w:pPr>
    </w:p>
    <w:p w14:paraId="667EC1B5" w14:textId="0892F298" w:rsidR="00AE4839" w:rsidRPr="006C63FB" w:rsidRDefault="00F170AB" w:rsidP="00CB4347">
      <w:pPr>
        <w:spacing w:after="160" w:line="259" w:lineRule="auto"/>
        <w:jc w:val="right"/>
        <w:rPr>
          <w:lang w:val="id-ID"/>
        </w:rPr>
      </w:pPr>
      <w:r>
        <w:rPr>
          <w:rFonts w:cs="Times New Roman"/>
          <w:szCs w:val="24"/>
          <w:lang w:val="en-US"/>
        </w:rPr>
        <w:t>Mohamad Febrian Mosii</w:t>
      </w:r>
      <w:r w:rsidR="00AE4839" w:rsidRPr="006C63FB">
        <w:rPr>
          <w:lang w:val="id-ID"/>
        </w:rPr>
        <w:br w:type="page"/>
      </w:r>
    </w:p>
    <w:p w14:paraId="4452D957" w14:textId="702CF599" w:rsidR="0007711D" w:rsidRPr="006C63FB" w:rsidRDefault="000C0E0D" w:rsidP="0070209D">
      <w:pPr>
        <w:pStyle w:val="Heading1"/>
        <w:rPr>
          <w:lang w:val="id-ID"/>
        </w:rPr>
      </w:pPr>
      <w:bookmarkStart w:id="3" w:name="_Toc136636635"/>
      <w:r w:rsidRPr="006C63FB">
        <w:rPr>
          <w:lang w:val="id-ID"/>
        </w:rPr>
        <w:lastRenderedPageBreak/>
        <w:t>DAFTAR ISI</w:t>
      </w:r>
      <w:bookmarkEnd w:id="3"/>
    </w:p>
    <w:p w14:paraId="43A26084" w14:textId="75746A38" w:rsidR="00145AA3" w:rsidRDefault="00FC152D">
      <w:pPr>
        <w:pStyle w:val="TOC1"/>
        <w:tabs>
          <w:tab w:val="right" w:leader="dot" w:pos="7927"/>
        </w:tabs>
        <w:rPr>
          <w:rFonts w:asciiTheme="minorHAnsi" w:eastAsiaTheme="minorEastAsia" w:hAnsiTheme="minorHAnsi" w:cstheme="minorBidi"/>
          <w:bCs w:val="0"/>
          <w:iCs w:val="0"/>
          <w:noProof/>
        </w:rPr>
      </w:pPr>
      <w:r w:rsidRPr="006C63FB">
        <w:rPr>
          <w:bCs w:val="0"/>
          <w:iCs w:val="0"/>
          <w:lang w:val="id-ID"/>
        </w:rPr>
        <w:fldChar w:fldCharType="begin"/>
      </w:r>
      <w:r w:rsidRPr="006C63FB">
        <w:rPr>
          <w:bCs w:val="0"/>
          <w:iCs w:val="0"/>
          <w:lang w:val="id-ID"/>
        </w:rPr>
        <w:instrText xml:space="preserve"> TOC \o "1-3" \h \z \u </w:instrText>
      </w:r>
      <w:r w:rsidRPr="006C63FB">
        <w:rPr>
          <w:bCs w:val="0"/>
          <w:iCs w:val="0"/>
          <w:lang w:val="id-ID"/>
        </w:rPr>
        <w:fldChar w:fldCharType="separate"/>
      </w:r>
      <w:hyperlink w:anchor="_Toc136636632" w:history="1">
        <w:r w:rsidR="00145AA3" w:rsidRPr="00032225">
          <w:rPr>
            <w:rStyle w:val="Hyperlink"/>
            <w:noProof/>
            <w:lang w:val="id-ID"/>
          </w:rPr>
          <w:t>LEMBAR PERSETUJUAN</w:t>
        </w:r>
        <w:r w:rsidR="00145AA3">
          <w:rPr>
            <w:noProof/>
            <w:webHidden/>
          </w:rPr>
          <w:tab/>
        </w:r>
        <w:r w:rsidR="00145AA3">
          <w:rPr>
            <w:noProof/>
            <w:webHidden/>
          </w:rPr>
          <w:fldChar w:fldCharType="begin"/>
        </w:r>
        <w:r w:rsidR="00145AA3">
          <w:rPr>
            <w:noProof/>
            <w:webHidden/>
          </w:rPr>
          <w:instrText xml:space="preserve"> PAGEREF _Toc136636632 \h </w:instrText>
        </w:r>
        <w:r w:rsidR="00145AA3">
          <w:rPr>
            <w:noProof/>
            <w:webHidden/>
          </w:rPr>
        </w:r>
        <w:r w:rsidR="00145AA3">
          <w:rPr>
            <w:noProof/>
            <w:webHidden/>
          </w:rPr>
          <w:fldChar w:fldCharType="separate"/>
        </w:r>
        <w:r w:rsidR="00145AA3">
          <w:rPr>
            <w:noProof/>
            <w:webHidden/>
          </w:rPr>
          <w:t>i</w:t>
        </w:r>
        <w:r w:rsidR="00145AA3">
          <w:rPr>
            <w:noProof/>
            <w:webHidden/>
          </w:rPr>
          <w:fldChar w:fldCharType="end"/>
        </w:r>
      </w:hyperlink>
    </w:p>
    <w:p w14:paraId="475D77FA" w14:textId="451E7410"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3" w:history="1">
        <w:r w:rsidR="00145AA3" w:rsidRPr="00032225">
          <w:rPr>
            <w:rStyle w:val="Hyperlink"/>
            <w:noProof/>
            <w:lang w:val="id-ID"/>
          </w:rPr>
          <w:t>LEMBAR KEASLIAN</w:t>
        </w:r>
        <w:r w:rsidR="00145AA3">
          <w:rPr>
            <w:noProof/>
            <w:webHidden/>
          </w:rPr>
          <w:tab/>
        </w:r>
        <w:r w:rsidR="00145AA3">
          <w:rPr>
            <w:noProof/>
            <w:webHidden/>
          </w:rPr>
          <w:fldChar w:fldCharType="begin"/>
        </w:r>
        <w:r w:rsidR="00145AA3">
          <w:rPr>
            <w:noProof/>
            <w:webHidden/>
          </w:rPr>
          <w:instrText xml:space="preserve"> PAGEREF _Toc136636633 \h </w:instrText>
        </w:r>
        <w:r w:rsidR="00145AA3">
          <w:rPr>
            <w:noProof/>
            <w:webHidden/>
          </w:rPr>
        </w:r>
        <w:r w:rsidR="00145AA3">
          <w:rPr>
            <w:noProof/>
            <w:webHidden/>
          </w:rPr>
          <w:fldChar w:fldCharType="separate"/>
        </w:r>
        <w:r w:rsidR="00145AA3">
          <w:rPr>
            <w:noProof/>
            <w:webHidden/>
          </w:rPr>
          <w:t>ii</w:t>
        </w:r>
        <w:r w:rsidR="00145AA3">
          <w:rPr>
            <w:noProof/>
            <w:webHidden/>
          </w:rPr>
          <w:fldChar w:fldCharType="end"/>
        </w:r>
      </w:hyperlink>
    </w:p>
    <w:p w14:paraId="67D08B5C" w14:textId="65224D07"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4" w:history="1">
        <w:r w:rsidR="00145AA3" w:rsidRPr="00032225">
          <w:rPr>
            <w:rStyle w:val="Hyperlink"/>
            <w:noProof/>
            <w:lang w:val="id-ID"/>
          </w:rPr>
          <w:t>KATA PENGANTAR</w:t>
        </w:r>
        <w:r w:rsidR="00145AA3">
          <w:rPr>
            <w:noProof/>
            <w:webHidden/>
          </w:rPr>
          <w:tab/>
        </w:r>
        <w:r w:rsidR="00145AA3">
          <w:rPr>
            <w:noProof/>
            <w:webHidden/>
          </w:rPr>
          <w:fldChar w:fldCharType="begin"/>
        </w:r>
        <w:r w:rsidR="00145AA3">
          <w:rPr>
            <w:noProof/>
            <w:webHidden/>
          </w:rPr>
          <w:instrText xml:space="preserve"> PAGEREF _Toc136636634 \h </w:instrText>
        </w:r>
        <w:r w:rsidR="00145AA3">
          <w:rPr>
            <w:noProof/>
            <w:webHidden/>
          </w:rPr>
        </w:r>
        <w:r w:rsidR="00145AA3">
          <w:rPr>
            <w:noProof/>
            <w:webHidden/>
          </w:rPr>
          <w:fldChar w:fldCharType="separate"/>
        </w:r>
        <w:r w:rsidR="00145AA3">
          <w:rPr>
            <w:noProof/>
            <w:webHidden/>
          </w:rPr>
          <w:t>iii</w:t>
        </w:r>
        <w:r w:rsidR="00145AA3">
          <w:rPr>
            <w:noProof/>
            <w:webHidden/>
          </w:rPr>
          <w:fldChar w:fldCharType="end"/>
        </w:r>
      </w:hyperlink>
    </w:p>
    <w:p w14:paraId="467F2495" w14:textId="5A1BC6A7"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5" w:history="1">
        <w:r w:rsidR="00145AA3" w:rsidRPr="00032225">
          <w:rPr>
            <w:rStyle w:val="Hyperlink"/>
            <w:noProof/>
            <w:lang w:val="id-ID"/>
          </w:rPr>
          <w:t>DAFTAR ISI</w:t>
        </w:r>
        <w:r w:rsidR="00145AA3">
          <w:rPr>
            <w:noProof/>
            <w:webHidden/>
          </w:rPr>
          <w:tab/>
        </w:r>
        <w:r w:rsidR="00145AA3">
          <w:rPr>
            <w:noProof/>
            <w:webHidden/>
          </w:rPr>
          <w:fldChar w:fldCharType="begin"/>
        </w:r>
        <w:r w:rsidR="00145AA3">
          <w:rPr>
            <w:noProof/>
            <w:webHidden/>
          </w:rPr>
          <w:instrText xml:space="preserve"> PAGEREF _Toc136636635 \h </w:instrText>
        </w:r>
        <w:r w:rsidR="00145AA3">
          <w:rPr>
            <w:noProof/>
            <w:webHidden/>
          </w:rPr>
        </w:r>
        <w:r w:rsidR="00145AA3">
          <w:rPr>
            <w:noProof/>
            <w:webHidden/>
          </w:rPr>
          <w:fldChar w:fldCharType="separate"/>
        </w:r>
        <w:r w:rsidR="00145AA3">
          <w:rPr>
            <w:noProof/>
            <w:webHidden/>
          </w:rPr>
          <w:t>v</w:t>
        </w:r>
        <w:r w:rsidR="00145AA3">
          <w:rPr>
            <w:noProof/>
            <w:webHidden/>
          </w:rPr>
          <w:fldChar w:fldCharType="end"/>
        </w:r>
      </w:hyperlink>
    </w:p>
    <w:p w14:paraId="16AB5201" w14:textId="2C587792"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6" w:history="1">
        <w:r w:rsidR="00145AA3" w:rsidRPr="00032225">
          <w:rPr>
            <w:rStyle w:val="Hyperlink"/>
            <w:noProof/>
            <w:lang w:val="id-ID"/>
          </w:rPr>
          <w:t>DAFTAR TABEL</w:t>
        </w:r>
        <w:r w:rsidR="00145AA3">
          <w:rPr>
            <w:noProof/>
            <w:webHidden/>
          </w:rPr>
          <w:tab/>
        </w:r>
        <w:r w:rsidR="00145AA3">
          <w:rPr>
            <w:noProof/>
            <w:webHidden/>
          </w:rPr>
          <w:fldChar w:fldCharType="begin"/>
        </w:r>
        <w:r w:rsidR="00145AA3">
          <w:rPr>
            <w:noProof/>
            <w:webHidden/>
          </w:rPr>
          <w:instrText xml:space="preserve"> PAGEREF _Toc136636636 \h </w:instrText>
        </w:r>
        <w:r w:rsidR="00145AA3">
          <w:rPr>
            <w:noProof/>
            <w:webHidden/>
          </w:rPr>
        </w:r>
        <w:r w:rsidR="00145AA3">
          <w:rPr>
            <w:noProof/>
            <w:webHidden/>
          </w:rPr>
          <w:fldChar w:fldCharType="separate"/>
        </w:r>
        <w:r w:rsidR="00145AA3">
          <w:rPr>
            <w:noProof/>
            <w:webHidden/>
          </w:rPr>
          <w:t>vii</w:t>
        </w:r>
        <w:r w:rsidR="00145AA3">
          <w:rPr>
            <w:noProof/>
            <w:webHidden/>
          </w:rPr>
          <w:fldChar w:fldCharType="end"/>
        </w:r>
      </w:hyperlink>
    </w:p>
    <w:p w14:paraId="4575BD17" w14:textId="306E96A0"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7" w:history="1">
        <w:r w:rsidR="00145AA3" w:rsidRPr="00032225">
          <w:rPr>
            <w:rStyle w:val="Hyperlink"/>
            <w:noProof/>
            <w:lang w:val="id-ID"/>
          </w:rPr>
          <w:t>DAFTAR GAMBAR</w:t>
        </w:r>
        <w:r w:rsidR="00145AA3">
          <w:rPr>
            <w:noProof/>
            <w:webHidden/>
          </w:rPr>
          <w:tab/>
        </w:r>
        <w:r w:rsidR="00145AA3">
          <w:rPr>
            <w:noProof/>
            <w:webHidden/>
          </w:rPr>
          <w:fldChar w:fldCharType="begin"/>
        </w:r>
        <w:r w:rsidR="00145AA3">
          <w:rPr>
            <w:noProof/>
            <w:webHidden/>
          </w:rPr>
          <w:instrText xml:space="preserve"> PAGEREF _Toc136636637 \h </w:instrText>
        </w:r>
        <w:r w:rsidR="00145AA3">
          <w:rPr>
            <w:noProof/>
            <w:webHidden/>
          </w:rPr>
        </w:r>
        <w:r w:rsidR="00145AA3">
          <w:rPr>
            <w:noProof/>
            <w:webHidden/>
          </w:rPr>
          <w:fldChar w:fldCharType="separate"/>
        </w:r>
        <w:r w:rsidR="00145AA3">
          <w:rPr>
            <w:noProof/>
            <w:webHidden/>
          </w:rPr>
          <w:t>viii</w:t>
        </w:r>
        <w:r w:rsidR="00145AA3">
          <w:rPr>
            <w:noProof/>
            <w:webHidden/>
          </w:rPr>
          <w:fldChar w:fldCharType="end"/>
        </w:r>
      </w:hyperlink>
    </w:p>
    <w:p w14:paraId="50E3F532" w14:textId="51792075"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38" w:history="1">
        <w:r w:rsidR="00145AA3" w:rsidRPr="00032225">
          <w:rPr>
            <w:rStyle w:val="Hyperlink"/>
            <w:noProof/>
            <w:lang w:val="id-ID"/>
          </w:rPr>
          <w:t>BAB I  PENDAHULUAN</w:t>
        </w:r>
        <w:r w:rsidR="00145AA3">
          <w:rPr>
            <w:noProof/>
            <w:webHidden/>
          </w:rPr>
          <w:tab/>
        </w:r>
        <w:r w:rsidR="00145AA3">
          <w:rPr>
            <w:noProof/>
            <w:webHidden/>
          </w:rPr>
          <w:fldChar w:fldCharType="begin"/>
        </w:r>
        <w:r w:rsidR="00145AA3">
          <w:rPr>
            <w:noProof/>
            <w:webHidden/>
          </w:rPr>
          <w:instrText xml:space="preserve"> PAGEREF _Toc136636638 \h </w:instrText>
        </w:r>
        <w:r w:rsidR="00145AA3">
          <w:rPr>
            <w:noProof/>
            <w:webHidden/>
          </w:rPr>
        </w:r>
        <w:r w:rsidR="00145AA3">
          <w:rPr>
            <w:noProof/>
            <w:webHidden/>
          </w:rPr>
          <w:fldChar w:fldCharType="separate"/>
        </w:r>
        <w:r w:rsidR="00145AA3">
          <w:rPr>
            <w:noProof/>
            <w:webHidden/>
          </w:rPr>
          <w:t>1</w:t>
        </w:r>
        <w:r w:rsidR="00145AA3">
          <w:rPr>
            <w:noProof/>
            <w:webHidden/>
          </w:rPr>
          <w:fldChar w:fldCharType="end"/>
        </w:r>
      </w:hyperlink>
    </w:p>
    <w:p w14:paraId="544250D6" w14:textId="322267B5"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39" w:history="1">
        <w:r w:rsidR="00145AA3" w:rsidRPr="00032225">
          <w:rPr>
            <w:rStyle w:val="Hyperlink"/>
            <w:noProof/>
            <w:lang w:val="id-ID"/>
          </w:rPr>
          <w:t>1.1</w:t>
        </w:r>
        <w:r w:rsidR="00145AA3">
          <w:rPr>
            <w:rFonts w:asciiTheme="minorHAnsi" w:eastAsiaTheme="minorEastAsia" w:hAnsiTheme="minorHAnsi" w:cstheme="minorBidi"/>
            <w:bCs w:val="0"/>
            <w:noProof/>
            <w:szCs w:val="24"/>
          </w:rPr>
          <w:tab/>
        </w:r>
        <w:r w:rsidR="00145AA3" w:rsidRPr="00032225">
          <w:rPr>
            <w:rStyle w:val="Hyperlink"/>
            <w:noProof/>
            <w:lang w:val="id-ID"/>
          </w:rPr>
          <w:t>Latar Belakang</w:t>
        </w:r>
        <w:r w:rsidR="00145AA3">
          <w:rPr>
            <w:noProof/>
            <w:webHidden/>
          </w:rPr>
          <w:tab/>
        </w:r>
        <w:r w:rsidR="00145AA3">
          <w:rPr>
            <w:noProof/>
            <w:webHidden/>
          </w:rPr>
          <w:fldChar w:fldCharType="begin"/>
        </w:r>
        <w:r w:rsidR="00145AA3">
          <w:rPr>
            <w:noProof/>
            <w:webHidden/>
          </w:rPr>
          <w:instrText xml:space="preserve"> PAGEREF _Toc136636639 \h </w:instrText>
        </w:r>
        <w:r w:rsidR="00145AA3">
          <w:rPr>
            <w:noProof/>
            <w:webHidden/>
          </w:rPr>
        </w:r>
        <w:r w:rsidR="00145AA3">
          <w:rPr>
            <w:noProof/>
            <w:webHidden/>
          </w:rPr>
          <w:fldChar w:fldCharType="separate"/>
        </w:r>
        <w:r w:rsidR="00145AA3">
          <w:rPr>
            <w:noProof/>
            <w:webHidden/>
          </w:rPr>
          <w:t>1</w:t>
        </w:r>
        <w:r w:rsidR="00145AA3">
          <w:rPr>
            <w:noProof/>
            <w:webHidden/>
          </w:rPr>
          <w:fldChar w:fldCharType="end"/>
        </w:r>
      </w:hyperlink>
    </w:p>
    <w:p w14:paraId="0F23FB23" w14:textId="527A5231"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0" w:history="1">
        <w:r w:rsidR="00145AA3" w:rsidRPr="00032225">
          <w:rPr>
            <w:rStyle w:val="Hyperlink"/>
            <w:noProof/>
            <w:lang w:val="id-ID"/>
          </w:rPr>
          <w:t>1.2</w:t>
        </w:r>
        <w:r w:rsidR="00145AA3">
          <w:rPr>
            <w:rFonts w:asciiTheme="minorHAnsi" w:eastAsiaTheme="minorEastAsia" w:hAnsiTheme="minorHAnsi" w:cstheme="minorBidi"/>
            <w:bCs w:val="0"/>
            <w:noProof/>
            <w:szCs w:val="24"/>
          </w:rPr>
          <w:tab/>
        </w:r>
        <w:r w:rsidR="00145AA3" w:rsidRPr="00032225">
          <w:rPr>
            <w:rStyle w:val="Hyperlink"/>
            <w:noProof/>
            <w:lang w:val="id-ID"/>
          </w:rPr>
          <w:t>Rumusan Masalah</w:t>
        </w:r>
        <w:r w:rsidR="00145AA3">
          <w:rPr>
            <w:noProof/>
            <w:webHidden/>
          </w:rPr>
          <w:tab/>
        </w:r>
        <w:r w:rsidR="00145AA3">
          <w:rPr>
            <w:noProof/>
            <w:webHidden/>
          </w:rPr>
          <w:fldChar w:fldCharType="begin"/>
        </w:r>
        <w:r w:rsidR="00145AA3">
          <w:rPr>
            <w:noProof/>
            <w:webHidden/>
          </w:rPr>
          <w:instrText xml:space="preserve"> PAGEREF _Toc136636640 \h </w:instrText>
        </w:r>
        <w:r w:rsidR="00145AA3">
          <w:rPr>
            <w:noProof/>
            <w:webHidden/>
          </w:rPr>
        </w:r>
        <w:r w:rsidR="00145AA3">
          <w:rPr>
            <w:noProof/>
            <w:webHidden/>
          </w:rPr>
          <w:fldChar w:fldCharType="separate"/>
        </w:r>
        <w:r w:rsidR="00145AA3">
          <w:rPr>
            <w:noProof/>
            <w:webHidden/>
          </w:rPr>
          <w:t>5</w:t>
        </w:r>
        <w:r w:rsidR="00145AA3">
          <w:rPr>
            <w:noProof/>
            <w:webHidden/>
          </w:rPr>
          <w:fldChar w:fldCharType="end"/>
        </w:r>
      </w:hyperlink>
    </w:p>
    <w:p w14:paraId="72661593" w14:textId="26AE18D2"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1" w:history="1">
        <w:r w:rsidR="00145AA3" w:rsidRPr="00032225">
          <w:rPr>
            <w:rStyle w:val="Hyperlink"/>
            <w:noProof/>
            <w:lang w:val="id-ID"/>
          </w:rPr>
          <w:t>1.3</w:t>
        </w:r>
        <w:r w:rsidR="00145AA3">
          <w:rPr>
            <w:rFonts w:asciiTheme="minorHAnsi" w:eastAsiaTheme="minorEastAsia" w:hAnsiTheme="minorHAnsi" w:cstheme="minorBidi"/>
            <w:bCs w:val="0"/>
            <w:noProof/>
            <w:szCs w:val="24"/>
          </w:rPr>
          <w:tab/>
        </w:r>
        <w:r w:rsidR="00145AA3" w:rsidRPr="00032225">
          <w:rPr>
            <w:rStyle w:val="Hyperlink"/>
            <w:noProof/>
            <w:lang w:val="id-ID"/>
          </w:rPr>
          <w:t>Tujuan dan Manfaat Penelitian</w:t>
        </w:r>
        <w:r w:rsidR="00145AA3">
          <w:rPr>
            <w:noProof/>
            <w:webHidden/>
          </w:rPr>
          <w:tab/>
        </w:r>
        <w:r w:rsidR="00145AA3">
          <w:rPr>
            <w:noProof/>
            <w:webHidden/>
          </w:rPr>
          <w:fldChar w:fldCharType="begin"/>
        </w:r>
        <w:r w:rsidR="00145AA3">
          <w:rPr>
            <w:noProof/>
            <w:webHidden/>
          </w:rPr>
          <w:instrText xml:space="preserve"> PAGEREF _Toc136636641 \h </w:instrText>
        </w:r>
        <w:r w:rsidR="00145AA3">
          <w:rPr>
            <w:noProof/>
            <w:webHidden/>
          </w:rPr>
        </w:r>
        <w:r w:rsidR="00145AA3">
          <w:rPr>
            <w:noProof/>
            <w:webHidden/>
          </w:rPr>
          <w:fldChar w:fldCharType="separate"/>
        </w:r>
        <w:r w:rsidR="00145AA3">
          <w:rPr>
            <w:noProof/>
            <w:webHidden/>
          </w:rPr>
          <w:t>6</w:t>
        </w:r>
        <w:r w:rsidR="00145AA3">
          <w:rPr>
            <w:noProof/>
            <w:webHidden/>
          </w:rPr>
          <w:fldChar w:fldCharType="end"/>
        </w:r>
      </w:hyperlink>
    </w:p>
    <w:p w14:paraId="51569A84" w14:textId="7E66477C"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2" w:history="1">
        <w:r w:rsidR="00145AA3" w:rsidRPr="00032225">
          <w:rPr>
            <w:rStyle w:val="Hyperlink"/>
            <w:noProof/>
            <w:lang w:val="id-ID"/>
          </w:rPr>
          <w:t>1.3.1</w:t>
        </w:r>
        <w:r w:rsidR="00145AA3">
          <w:rPr>
            <w:rFonts w:asciiTheme="minorHAnsi" w:eastAsiaTheme="minorEastAsia" w:hAnsiTheme="minorHAnsi" w:cstheme="minorBidi"/>
            <w:noProof/>
            <w:szCs w:val="24"/>
          </w:rPr>
          <w:tab/>
        </w:r>
        <w:r w:rsidR="00145AA3" w:rsidRPr="00032225">
          <w:rPr>
            <w:rStyle w:val="Hyperlink"/>
            <w:noProof/>
            <w:lang w:val="id-ID"/>
          </w:rPr>
          <w:t>Tujuan Penelitian</w:t>
        </w:r>
        <w:r w:rsidR="00145AA3">
          <w:rPr>
            <w:noProof/>
            <w:webHidden/>
          </w:rPr>
          <w:tab/>
        </w:r>
        <w:r w:rsidR="00145AA3">
          <w:rPr>
            <w:noProof/>
            <w:webHidden/>
          </w:rPr>
          <w:fldChar w:fldCharType="begin"/>
        </w:r>
        <w:r w:rsidR="00145AA3">
          <w:rPr>
            <w:noProof/>
            <w:webHidden/>
          </w:rPr>
          <w:instrText xml:space="preserve"> PAGEREF _Toc136636642 \h </w:instrText>
        </w:r>
        <w:r w:rsidR="00145AA3">
          <w:rPr>
            <w:noProof/>
            <w:webHidden/>
          </w:rPr>
        </w:r>
        <w:r w:rsidR="00145AA3">
          <w:rPr>
            <w:noProof/>
            <w:webHidden/>
          </w:rPr>
          <w:fldChar w:fldCharType="separate"/>
        </w:r>
        <w:r w:rsidR="00145AA3">
          <w:rPr>
            <w:noProof/>
            <w:webHidden/>
          </w:rPr>
          <w:t>6</w:t>
        </w:r>
        <w:r w:rsidR="00145AA3">
          <w:rPr>
            <w:noProof/>
            <w:webHidden/>
          </w:rPr>
          <w:fldChar w:fldCharType="end"/>
        </w:r>
      </w:hyperlink>
    </w:p>
    <w:p w14:paraId="0272AC5F" w14:textId="0B929CAB"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3" w:history="1">
        <w:r w:rsidR="00145AA3" w:rsidRPr="00032225">
          <w:rPr>
            <w:rStyle w:val="Hyperlink"/>
            <w:noProof/>
            <w:lang w:val="id-ID"/>
          </w:rPr>
          <w:t>1.3.2</w:t>
        </w:r>
        <w:r w:rsidR="00145AA3">
          <w:rPr>
            <w:rFonts w:asciiTheme="minorHAnsi" w:eastAsiaTheme="minorEastAsia" w:hAnsiTheme="minorHAnsi" w:cstheme="minorBidi"/>
            <w:noProof/>
            <w:szCs w:val="24"/>
          </w:rPr>
          <w:tab/>
        </w:r>
        <w:r w:rsidR="00145AA3" w:rsidRPr="00032225">
          <w:rPr>
            <w:rStyle w:val="Hyperlink"/>
            <w:noProof/>
            <w:lang w:val="id-ID"/>
          </w:rPr>
          <w:t>Manfaat Penelitian</w:t>
        </w:r>
        <w:r w:rsidR="00145AA3">
          <w:rPr>
            <w:noProof/>
            <w:webHidden/>
          </w:rPr>
          <w:tab/>
        </w:r>
        <w:r w:rsidR="00145AA3">
          <w:rPr>
            <w:noProof/>
            <w:webHidden/>
          </w:rPr>
          <w:fldChar w:fldCharType="begin"/>
        </w:r>
        <w:r w:rsidR="00145AA3">
          <w:rPr>
            <w:noProof/>
            <w:webHidden/>
          </w:rPr>
          <w:instrText xml:space="preserve"> PAGEREF _Toc136636643 \h </w:instrText>
        </w:r>
        <w:r w:rsidR="00145AA3">
          <w:rPr>
            <w:noProof/>
            <w:webHidden/>
          </w:rPr>
        </w:r>
        <w:r w:rsidR="00145AA3">
          <w:rPr>
            <w:noProof/>
            <w:webHidden/>
          </w:rPr>
          <w:fldChar w:fldCharType="separate"/>
        </w:r>
        <w:r w:rsidR="00145AA3">
          <w:rPr>
            <w:noProof/>
            <w:webHidden/>
          </w:rPr>
          <w:t>7</w:t>
        </w:r>
        <w:r w:rsidR="00145AA3">
          <w:rPr>
            <w:noProof/>
            <w:webHidden/>
          </w:rPr>
          <w:fldChar w:fldCharType="end"/>
        </w:r>
      </w:hyperlink>
    </w:p>
    <w:p w14:paraId="044B7A01" w14:textId="537214B1"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4" w:history="1">
        <w:r w:rsidR="00145AA3" w:rsidRPr="00032225">
          <w:rPr>
            <w:rStyle w:val="Hyperlink"/>
            <w:noProof/>
            <w:lang w:val="id-ID"/>
          </w:rPr>
          <w:t>1.4</w:t>
        </w:r>
        <w:r w:rsidR="00145AA3">
          <w:rPr>
            <w:rFonts w:asciiTheme="minorHAnsi" w:eastAsiaTheme="minorEastAsia" w:hAnsiTheme="minorHAnsi" w:cstheme="minorBidi"/>
            <w:bCs w:val="0"/>
            <w:noProof/>
            <w:szCs w:val="24"/>
          </w:rPr>
          <w:tab/>
        </w:r>
        <w:r w:rsidR="00145AA3" w:rsidRPr="00032225">
          <w:rPr>
            <w:rStyle w:val="Hyperlink"/>
            <w:noProof/>
            <w:lang w:val="id-ID"/>
          </w:rPr>
          <w:t>Batasan Masalah</w:t>
        </w:r>
        <w:r w:rsidR="00145AA3">
          <w:rPr>
            <w:noProof/>
            <w:webHidden/>
          </w:rPr>
          <w:tab/>
        </w:r>
        <w:r w:rsidR="00145AA3">
          <w:rPr>
            <w:noProof/>
            <w:webHidden/>
          </w:rPr>
          <w:fldChar w:fldCharType="begin"/>
        </w:r>
        <w:r w:rsidR="00145AA3">
          <w:rPr>
            <w:noProof/>
            <w:webHidden/>
          </w:rPr>
          <w:instrText xml:space="preserve"> PAGEREF _Toc136636644 \h </w:instrText>
        </w:r>
        <w:r w:rsidR="00145AA3">
          <w:rPr>
            <w:noProof/>
            <w:webHidden/>
          </w:rPr>
        </w:r>
        <w:r w:rsidR="00145AA3">
          <w:rPr>
            <w:noProof/>
            <w:webHidden/>
          </w:rPr>
          <w:fldChar w:fldCharType="separate"/>
        </w:r>
        <w:r w:rsidR="00145AA3">
          <w:rPr>
            <w:noProof/>
            <w:webHidden/>
          </w:rPr>
          <w:t>9</w:t>
        </w:r>
        <w:r w:rsidR="00145AA3">
          <w:rPr>
            <w:noProof/>
            <w:webHidden/>
          </w:rPr>
          <w:fldChar w:fldCharType="end"/>
        </w:r>
      </w:hyperlink>
    </w:p>
    <w:p w14:paraId="5E942266" w14:textId="24A17A95"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5" w:history="1">
        <w:r w:rsidR="00145AA3" w:rsidRPr="00032225">
          <w:rPr>
            <w:rStyle w:val="Hyperlink"/>
            <w:noProof/>
            <w:lang w:val="id-ID"/>
          </w:rPr>
          <w:t>1.5</w:t>
        </w:r>
        <w:r w:rsidR="00145AA3">
          <w:rPr>
            <w:rFonts w:asciiTheme="minorHAnsi" w:eastAsiaTheme="minorEastAsia" w:hAnsiTheme="minorHAnsi" w:cstheme="minorBidi"/>
            <w:bCs w:val="0"/>
            <w:noProof/>
            <w:szCs w:val="24"/>
          </w:rPr>
          <w:tab/>
        </w:r>
        <w:r w:rsidR="00145AA3" w:rsidRPr="00032225">
          <w:rPr>
            <w:rStyle w:val="Hyperlink"/>
            <w:noProof/>
            <w:lang w:val="id-ID"/>
          </w:rPr>
          <w:t>Metodologi Penelitian</w:t>
        </w:r>
        <w:r w:rsidR="00145AA3">
          <w:rPr>
            <w:noProof/>
            <w:webHidden/>
          </w:rPr>
          <w:tab/>
        </w:r>
        <w:r w:rsidR="00145AA3">
          <w:rPr>
            <w:noProof/>
            <w:webHidden/>
          </w:rPr>
          <w:fldChar w:fldCharType="begin"/>
        </w:r>
        <w:r w:rsidR="00145AA3">
          <w:rPr>
            <w:noProof/>
            <w:webHidden/>
          </w:rPr>
          <w:instrText xml:space="preserve"> PAGEREF _Toc136636645 \h </w:instrText>
        </w:r>
        <w:r w:rsidR="00145AA3">
          <w:rPr>
            <w:noProof/>
            <w:webHidden/>
          </w:rPr>
        </w:r>
        <w:r w:rsidR="00145AA3">
          <w:rPr>
            <w:noProof/>
            <w:webHidden/>
          </w:rPr>
          <w:fldChar w:fldCharType="separate"/>
        </w:r>
        <w:r w:rsidR="00145AA3">
          <w:rPr>
            <w:noProof/>
            <w:webHidden/>
          </w:rPr>
          <w:t>9</w:t>
        </w:r>
        <w:r w:rsidR="00145AA3">
          <w:rPr>
            <w:noProof/>
            <w:webHidden/>
          </w:rPr>
          <w:fldChar w:fldCharType="end"/>
        </w:r>
      </w:hyperlink>
    </w:p>
    <w:p w14:paraId="73F89010" w14:textId="69602140"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6" w:history="1">
        <w:r w:rsidR="00145AA3" w:rsidRPr="00032225">
          <w:rPr>
            <w:rStyle w:val="Hyperlink"/>
            <w:noProof/>
            <w:lang w:val="id-ID"/>
          </w:rPr>
          <w:t>1.5.1</w:t>
        </w:r>
        <w:r w:rsidR="00145AA3">
          <w:rPr>
            <w:rFonts w:asciiTheme="minorHAnsi" w:eastAsiaTheme="minorEastAsia" w:hAnsiTheme="minorHAnsi" w:cstheme="minorBidi"/>
            <w:noProof/>
            <w:szCs w:val="24"/>
          </w:rPr>
          <w:tab/>
        </w:r>
        <w:r w:rsidR="00145AA3" w:rsidRPr="00032225">
          <w:rPr>
            <w:rStyle w:val="Hyperlink"/>
            <w:noProof/>
            <w:lang w:val="id-ID"/>
          </w:rPr>
          <w:t>Tahapan Pengumpulan Data</w:t>
        </w:r>
        <w:r w:rsidR="00145AA3">
          <w:rPr>
            <w:noProof/>
            <w:webHidden/>
          </w:rPr>
          <w:tab/>
        </w:r>
        <w:r w:rsidR="00145AA3">
          <w:rPr>
            <w:noProof/>
            <w:webHidden/>
          </w:rPr>
          <w:fldChar w:fldCharType="begin"/>
        </w:r>
        <w:r w:rsidR="00145AA3">
          <w:rPr>
            <w:noProof/>
            <w:webHidden/>
          </w:rPr>
          <w:instrText xml:space="preserve"> PAGEREF _Toc136636646 \h </w:instrText>
        </w:r>
        <w:r w:rsidR="00145AA3">
          <w:rPr>
            <w:noProof/>
            <w:webHidden/>
          </w:rPr>
        </w:r>
        <w:r w:rsidR="00145AA3">
          <w:rPr>
            <w:noProof/>
            <w:webHidden/>
          </w:rPr>
          <w:fldChar w:fldCharType="separate"/>
        </w:r>
        <w:r w:rsidR="00145AA3">
          <w:rPr>
            <w:noProof/>
            <w:webHidden/>
          </w:rPr>
          <w:t>10</w:t>
        </w:r>
        <w:r w:rsidR="00145AA3">
          <w:rPr>
            <w:noProof/>
            <w:webHidden/>
          </w:rPr>
          <w:fldChar w:fldCharType="end"/>
        </w:r>
      </w:hyperlink>
    </w:p>
    <w:p w14:paraId="21BBB1BF" w14:textId="5D8DA74B"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7" w:history="1">
        <w:r w:rsidR="00145AA3" w:rsidRPr="00032225">
          <w:rPr>
            <w:rStyle w:val="Hyperlink"/>
            <w:noProof/>
            <w:lang w:val="id-ID"/>
          </w:rPr>
          <w:t>1.5.2</w:t>
        </w:r>
        <w:r w:rsidR="00145AA3">
          <w:rPr>
            <w:rFonts w:asciiTheme="minorHAnsi" w:eastAsiaTheme="minorEastAsia" w:hAnsiTheme="minorHAnsi" w:cstheme="minorBidi"/>
            <w:noProof/>
            <w:szCs w:val="24"/>
          </w:rPr>
          <w:tab/>
        </w:r>
        <w:r w:rsidR="00145AA3" w:rsidRPr="00032225">
          <w:rPr>
            <w:rStyle w:val="Hyperlink"/>
            <w:noProof/>
            <w:lang w:val="id-ID"/>
          </w:rPr>
          <w:t>Tahapan Analisis Data</w:t>
        </w:r>
        <w:r w:rsidR="00145AA3">
          <w:rPr>
            <w:noProof/>
            <w:webHidden/>
          </w:rPr>
          <w:tab/>
        </w:r>
        <w:r w:rsidR="00145AA3">
          <w:rPr>
            <w:noProof/>
            <w:webHidden/>
          </w:rPr>
          <w:fldChar w:fldCharType="begin"/>
        </w:r>
        <w:r w:rsidR="00145AA3">
          <w:rPr>
            <w:noProof/>
            <w:webHidden/>
          </w:rPr>
          <w:instrText xml:space="preserve"> PAGEREF _Toc136636647 \h </w:instrText>
        </w:r>
        <w:r w:rsidR="00145AA3">
          <w:rPr>
            <w:noProof/>
            <w:webHidden/>
          </w:rPr>
        </w:r>
        <w:r w:rsidR="00145AA3">
          <w:rPr>
            <w:noProof/>
            <w:webHidden/>
          </w:rPr>
          <w:fldChar w:fldCharType="separate"/>
        </w:r>
        <w:r w:rsidR="00145AA3">
          <w:rPr>
            <w:noProof/>
            <w:webHidden/>
          </w:rPr>
          <w:t>10</w:t>
        </w:r>
        <w:r w:rsidR="00145AA3">
          <w:rPr>
            <w:noProof/>
            <w:webHidden/>
          </w:rPr>
          <w:fldChar w:fldCharType="end"/>
        </w:r>
      </w:hyperlink>
    </w:p>
    <w:p w14:paraId="389EB0A6" w14:textId="633C4BE3" w:rsidR="00145AA3" w:rsidRDefault="00000000">
      <w:pPr>
        <w:pStyle w:val="TOC3"/>
        <w:tabs>
          <w:tab w:val="left" w:pos="1440"/>
          <w:tab w:val="right" w:leader="dot" w:pos="7927"/>
        </w:tabs>
        <w:rPr>
          <w:rFonts w:asciiTheme="minorHAnsi" w:eastAsiaTheme="minorEastAsia" w:hAnsiTheme="minorHAnsi" w:cstheme="minorBidi"/>
          <w:noProof/>
          <w:szCs w:val="24"/>
        </w:rPr>
      </w:pPr>
      <w:hyperlink w:anchor="_Toc136636648" w:history="1">
        <w:r w:rsidR="00145AA3" w:rsidRPr="00032225">
          <w:rPr>
            <w:rStyle w:val="Hyperlink"/>
            <w:noProof/>
            <w:lang w:val="id-ID"/>
          </w:rPr>
          <w:t>1.5.3</w:t>
        </w:r>
        <w:r w:rsidR="00145AA3">
          <w:rPr>
            <w:rFonts w:asciiTheme="minorHAnsi" w:eastAsiaTheme="minorEastAsia" w:hAnsiTheme="minorHAnsi" w:cstheme="minorBidi"/>
            <w:noProof/>
            <w:szCs w:val="24"/>
          </w:rPr>
          <w:tab/>
        </w:r>
        <w:r w:rsidR="00145AA3" w:rsidRPr="00032225">
          <w:rPr>
            <w:rStyle w:val="Hyperlink"/>
            <w:noProof/>
            <w:lang w:val="id-ID"/>
          </w:rPr>
          <w:t>Tahapan Penyajian Data</w:t>
        </w:r>
        <w:r w:rsidR="00145AA3">
          <w:rPr>
            <w:noProof/>
            <w:webHidden/>
          </w:rPr>
          <w:tab/>
        </w:r>
        <w:r w:rsidR="00145AA3">
          <w:rPr>
            <w:noProof/>
            <w:webHidden/>
          </w:rPr>
          <w:fldChar w:fldCharType="begin"/>
        </w:r>
        <w:r w:rsidR="00145AA3">
          <w:rPr>
            <w:noProof/>
            <w:webHidden/>
          </w:rPr>
          <w:instrText xml:space="preserve"> PAGEREF _Toc136636648 \h </w:instrText>
        </w:r>
        <w:r w:rsidR="00145AA3">
          <w:rPr>
            <w:noProof/>
            <w:webHidden/>
          </w:rPr>
        </w:r>
        <w:r w:rsidR="00145AA3">
          <w:rPr>
            <w:noProof/>
            <w:webHidden/>
          </w:rPr>
          <w:fldChar w:fldCharType="separate"/>
        </w:r>
        <w:r w:rsidR="00145AA3">
          <w:rPr>
            <w:noProof/>
            <w:webHidden/>
          </w:rPr>
          <w:t>10</w:t>
        </w:r>
        <w:r w:rsidR="00145AA3">
          <w:rPr>
            <w:noProof/>
            <w:webHidden/>
          </w:rPr>
          <w:fldChar w:fldCharType="end"/>
        </w:r>
      </w:hyperlink>
    </w:p>
    <w:p w14:paraId="3AEB95FD" w14:textId="558D6645"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49" w:history="1">
        <w:r w:rsidR="00145AA3" w:rsidRPr="00032225">
          <w:rPr>
            <w:rStyle w:val="Hyperlink"/>
            <w:noProof/>
            <w:lang w:val="id-ID"/>
          </w:rPr>
          <w:t>1.6</w:t>
        </w:r>
        <w:r w:rsidR="00145AA3">
          <w:rPr>
            <w:rFonts w:asciiTheme="minorHAnsi" w:eastAsiaTheme="minorEastAsia" w:hAnsiTheme="minorHAnsi" w:cstheme="minorBidi"/>
            <w:bCs w:val="0"/>
            <w:noProof/>
            <w:szCs w:val="24"/>
          </w:rPr>
          <w:tab/>
        </w:r>
        <w:r w:rsidR="00145AA3" w:rsidRPr="00032225">
          <w:rPr>
            <w:rStyle w:val="Hyperlink"/>
            <w:noProof/>
            <w:lang w:val="id-ID"/>
          </w:rPr>
          <w:t>Sistematika Penulisan</w:t>
        </w:r>
        <w:r w:rsidR="00145AA3">
          <w:rPr>
            <w:noProof/>
            <w:webHidden/>
          </w:rPr>
          <w:tab/>
        </w:r>
        <w:r w:rsidR="00145AA3">
          <w:rPr>
            <w:noProof/>
            <w:webHidden/>
          </w:rPr>
          <w:fldChar w:fldCharType="begin"/>
        </w:r>
        <w:r w:rsidR="00145AA3">
          <w:rPr>
            <w:noProof/>
            <w:webHidden/>
          </w:rPr>
          <w:instrText xml:space="preserve"> PAGEREF _Toc136636649 \h </w:instrText>
        </w:r>
        <w:r w:rsidR="00145AA3">
          <w:rPr>
            <w:noProof/>
            <w:webHidden/>
          </w:rPr>
        </w:r>
        <w:r w:rsidR="00145AA3">
          <w:rPr>
            <w:noProof/>
            <w:webHidden/>
          </w:rPr>
          <w:fldChar w:fldCharType="separate"/>
        </w:r>
        <w:r w:rsidR="00145AA3">
          <w:rPr>
            <w:noProof/>
            <w:webHidden/>
          </w:rPr>
          <w:t>12</w:t>
        </w:r>
        <w:r w:rsidR="00145AA3">
          <w:rPr>
            <w:noProof/>
            <w:webHidden/>
          </w:rPr>
          <w:fldChar w:fldCharType="end"/>
        </w:r>
      </w:hyperlink>
    </w:p>
    <w:p w14:paraId="7AE5E1E6" w14:textId="206D603A" w:rsidR="00145AA3" w:rsidRDefault="00000000">
      <w:pPr>
        <w:pStyle w:val="TOC2"/>
        <w:tabs>
          <w:tab w:val="left" w:pos="960"/>
          <w:tab w:val="right" w:leader="dot" w:pos="7927"/>
        </w:tabs>
        <w:rPr>
          <w:rFonts w:asciiTheme="minorHAnsi" w:eastAsiaTheme="minorEastAsia" w:hAnsiTheme="minorHAnsi" w:cstheme="minorBidi"/>
          <w:bCs w:val="0"/>
          <w:noProof/>
          <w:szCs w:val="24"/>
        </w:rPr>
      </w:pPr>
      <w:hyperlink w:anchor="_Toc136636650" w:history="1">
        <w:r w:rsidR="00145AA3" w:rsidRPr="00032225">
          <w:rPr>
            <w:rStyle w:val="Hyperlink"/>
            <w:noProof/>
            <w:lang w:val="id-ID"/>
          </w:rPr>
          <w:t>1.7</w:t>
        </w:r>
        <w:r w:rsidR="00145AA3">
          <w:rPr>
            <w:rFonts w:asciiTheme="minorHAnsi" w:eastAsiaTheme="minorEastAsia" w:hAnsiTheme="minorHAnsi" w:cstheme="minorBidi"/>
            <w:bCs w:val="0"/>
            <w:noProof/>
            <w:szCs w:val="24"/>
          </w:rPr>
          <w:tab/>
        </w:r>
        <w:r w:rsidR="00145AA3" w:rsidRPr="00032225">
          <w:rPr>
            <w:rStyle w:val="Hyperlink"/>
            <w:noProof/>
            <w:lang w:val="id-ID"/>
          </w:rPr>
          <w:t>Kerangka Pemikiran</w:t>
        </w:r>
        <w:r w:rsidR="00145AA3">
          <w:rPr>
            <w:noProof/>
            <w:webHidden/>
          </w:rPr>
          <w:tab/>
        </w:r>
        <w:r w:rsidR="00145AA3">
          <w:rPr>
            <w:noProof/>
            <w:webHidden/>
          </w:rPr>
          <w:fldChar w:fldCharType="begin"/>
        </w:r>
        <w:r w:rsidR="00145AA3">
          <w:rPr>
            <w:noProof/>
            <w:webHidden/>
          </w:rPr>
          <w:instrText xml:space="preserve"> PAGEREF _Toc136636650 \h </w:instrText>
        </w:r>
        <w:r w:rsidR="00145AA3">
          <w:rPr>
            <w:noProof/>
            <w:webHidden/>
          </w:rPr>
        </w:r>
        <w:r w:rsidR="00145AA3">
          <w:rPr>
            <w:noProof/>
            <w:webHidden/>
          </w:rPr>
          <w:fldChar w:fldCharType="separate"/>
        </w:r>
        <w:r w:rsidR="00145AA3">
          <w:rPr>
            <w:noProof/>
            <w:webHidden/>
          </w:rPr>
          <w:t>14</w:t>
        </w:r>
        <w:r w:rsidR="00145AA3">
          <w:rPr>
            <w:noProof/>
            <w:webHidden/>
          </w:rPr>
          <w:fldChar w:fldCharType="end"/>
        </w:r>
      </w:hyperlink>
    </w:p>
    <w:p w14:paraId="60183056" w14:textId="42AE2793"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1" w:history="1">
        <w:r w:rsidR="00145AA3" w:rsidRPr="00032225">
          <w:rPr>
            <w:rStyle w:val="Hyperlink"/>
            <w:noProof/>
            <w:lang w:val="id-ID"/>
          </w:rPr>
          <w:t>BAB II  LANDASAN TEORI</w:t>
        </w:r>
        <w:r w:rsidR="00145AA3">
          <w:rPr>
            <w:noProof/>
            <w:webHidden/>
          </w:rPr>
          <w:tab/>
        </w:r>
        <w:r w:rsidR="00145AA3">
          <w:rPr>
            <w:noProof/>
            <w:webHidden/>
          </w:rPr>
          <w:fldChar w:fldCharType="begin"/>
        </w:r>
        <w:r w:rsidR="00145AA3">
          <w:rPr>
            <w:noProof/>
            <w:webHidden/>
          </w:rPr>
          <w:instrText xml:space="preserve"> PAGEREF _Toc136636651 \h </w:instrText>
        </w:r>
        <w:r w:rsidR="00145AA3">
          <w:rPr>
            <w:noProof/>
            <w:webHidden/>
          </w:rPr>
        </w:r>
        <w:r w:rsidR="00145AA3">
          <w:rPr>
            <w:noProof/>
            <w:webHidden/>
          </w:rPr>
          <w:fldChar w:fldCharType="separate"/>
        </w:r>
        <w:r w:rsidR="00145AA3">
          <w:rPr>
            <w:noProof/>
            <w:webHidden/>
          </w:rPr>
          <w:t>15</w:t>
        </w:r>
        <w:r w:rsidR="00145AA3">
          <w:rPr>
            <w:noProof/>
            <w:webHidden/>
          </w:rPr>
          <w:fldChar w:fldCharType="end"/>
        </w:r>
      </w:hyperlink>
    </w:p>
    <w:p w14:paraId="1B032FC8" w14:textId="60659C4C"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2" w:history="1">
        <w:r w:rsidR="00145AA3" w:rsidRPr="00032225">
          <w:rPr>
            <w:rStyle w:val="Hyperlink"/>
            <w:noProof/>
            <w:lang w:val="id-ID"/>
          </w:rPr>
          <w:t>BAB III  ANALISA SISTEM SEDANG BERJALAN</w:t>
        </w:r>
        <w:r w:rsidR="00145AA3">
          <w:rPr>
            <w:noProof/>
            <w:webHidden/>
          </w:rPr>
          <w:tab/>
        </w:r>
        <w:r w:rsidR="00145AA3">
          <w:rPr>
            <w:noProof/>
            <w:webHidden/>
          </w:rPr>
          <w:fldChar w:fldCharType="begin"/>
        </w:r>
        <w:r w:rsidR="00145AA3">
          <w:rPr>
            <w:noProof/>
            <w:webHidden/>
          </w:rPr>
          <w:instrText xml:space="preserve"> PAGEREF _Toc136636652 \h </w:instrText>
        </w:r>
        <w:r w:rsidR="00145AA3">
          <w:rPr>
            <w:noProof/>
            <w:webHidden/>
          </w:rPr>
        </w:r>
        <w:r w:rsidR="00145AA3">
          <w:rPr>
            <w:noProof/>
            <w:webHidden/>
          </w:rPr>
          <w:fldChar w:fldCharType="separate"/>
        </w:r>
        <w:r w:rsidR="00145AA3">
          <w:rPr>
            <w:noProof/>
            <w:webHidden/>
          </w:rPr>
          <w:t>15</w:t>
        </w:r>
        <w:r w:rsidR="00145AA3">
          <w:rPr>
            <w:noProof/>
            <w:webHidden/>
          </w:rPr>
          <w:fldChar w:fldCharType="end"/>
        </w:r>
      </w:hyperlink>
    </w:p>
    <w:p w14:paraId="644CCBA5" w14:textId="4E618478"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3" w:history="1">
        <w:r w:rsidR="00145AA3" w:rsidRPr="00032225">
          <w:rPr>
            <w:rStyle w:val="Hyperlink"/>
            <w:noProof/>
            <w:lang w:val="id-ID"/>
          </w:rPr>
          <w:t>BAB IV  PERANCANGAN SISTEM</w:t>
        </w:r>
        <w:r w:rsidR="00145AA3">
          <w:rPr>
            <w:noProof/>
            <w:webHidden/>
          </w:rPr>
          <w:tab/>
        </w:r>
        <w:r w:rsidR="00145AA3">
          <w:rPr>
            <w:noProof/>
            <w:webHidden/>
          </w:rPr>
          <w:fldChar w:fldCharType="begin"/>
        </w:r>
        <w:r w:rsidR="00145AA3">
          <w:rPr>
            <w:noProof/>
            <w:webHidden/>
          </w:rPr>
          <w:instrText xml:space="preserve"> PAGEREF _Toc136636653 \h </w:instrText>
        </w:r>
        <w:r w:rsidR="00145AA3">
          <w:rPr>
            <w:noProof/>
            <w:webHidden/>
          </w:rPr>
        </w:r>
        <w:r w:rsidR="00145AA3">
          <w:rPr>
            <w:noProof/>
            <w:webHidden/>
          </w:rPr>
          <w:fldChar w:fldCharType="separate"/>
        </w:r>
        <w:r w:rsidR="00145AA3">
          <w:rPr>
            <w:noProof/>
            <w:webHidden/>
          </w:rPr>
          <w:t>16</w:t>
        </w:r>
        <w:r w:rsidR="00145AA3">
          <w:rPr>
            <w:noProof/>
            <w:webHidden/>
          </w:rPr>
          <w:fldChar w:fldCharType="end"/>
        </w:r>
      </w:hyperlink>
    </w:p>
    <w:p w14:paraId="712D576C" w14:textId="5C05D086"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4" w:history="1">
        <w:r w:rsidR="00145AA3" w:rsidRPr="00032225">
          <w:rPr>
            <w:rStyle w:val="Hyperlink"/>
            <w:noProof/>
            <w:lang w:val="id-ID"/>
          </w:rPr>
          <w:t>BAB V  IMPLEMENTASI</w:t>
        </w:r>
        <w:r w:rsidR="00145AA3">
          <w:rPr>
            <w:noProof/>
            <w:webHidden/>
          </w:rPr>
          <w:tab/>
        </w:r>
        <w:r w:rsidR="00145AA3">
          <w:rPr>
            <w:noProof/>
            <w:webHidden/>
          </w:rPr>
          <w:fldChar w:fldCharType="begin"/>
        </w:r>
        <w:r w:rsidR="00145AA3">
          <w:rPr>
            <w:noProof/>
            <w:webHidden/>
          </w:rPr>
          <w:instrText xml:space="preserve"> PAGEREF _Toc136636654 \h </w:instrText>
        </w:r>
        <w:r w:rsidR="00145AA3">
          <w:rPr>
            <w:noProof/>
            <w:webHidden/>
          </w:rPr>
        </w:r>
        <w:r w:rsidR="00145AA3">
          <w:rPr>
            <w:noProof/>
            <w:webHidden/>
          </w:rPr>
          <w:fldChar w:fldCharType="separate"/>
        </w:r>
        <w:r w:rsidR="00145AA3">
          <w:rPr>
            <w:noProof/>
            <w:webHidden/>
          </w:rPr>
          <w:t>17</w:t>
        </w:r>
        <w:r w:rsidR="00145AA3">
          <w:rPr>
            <w:noProof/>
            <w:webHidden/>
          </w:rPr>
          <w:fldChar w:fldCharType="end"/>
        </w:r>
      </w:hyperlink>
    </w:p>
    <w:p w14:paraId="737FCC4F" w14:textId="30EE1DC3"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5" w:history="1">
        <w:r w:rsidR="00145AA3" w:rsidRPr="00032225">
          <w:rPr>
            <w:rStyle w:val="Hyperlink"/>
            <w:noProof/>
            <w:lang w:val="id-ID"/>
          </w:rPr>
          <w:t>BAB VI  KESIMPULAN DAN SARAN</w:t>
        </w:r>
        <w:r w:rsidR="00145AA3">
          <w:rPr>
            <w:noProof/>
            <w:webHidden/>
          </w:rPr>
          <w:tab/>
        </w:r>
        <w:r w:rsidR="00145AA3">
          <w:rPr>
            <w:noProof/>
            <w:webHidden/>
          </w:rPr>
          <w:fldChar w:fldCharType="begin"/>
        </w:r>
        <w:r w:rsidR="00145AA3">
          <w:rPr>
            <w:noProof/>
            <w:webHidden/>
          </w:rPr>
          <w:instrText xml:space="preserve"> PAGEREF _Toc136636655 \h </w:instrText>
        </w:r>
        <w:r w:rsidR="00145AA3">
          <w:rPr>
            <w:noProof/>
            <w:webHidden/>
          </w:rPr>
        </w:r>
        <w:r w:rsidR="00145AA3">
          <w:rPr>
            <w:noProof/>
            <w:webHidden/>
          </w:rPr>
          <w:fldChar w:fldCharType="separate"/>
        </w:r>
        <w:r w:rsidR="00145AA3">
          <w:rPr>
            <w:noProof/>
            <w:webHidden/>
          </w:rPr>
          <w:t>18</w:t>
        </w:r>
        <w:r w:rsidR="00145AA3">
          <w:rPr>
            <w:noProof/>
            <w:webHidden/>
          </w:rPr>
          <w:fldChar w:fldCharType="end"/>
        </w:r>
      </w:hyperlink>
    </w:p>
    <w:p w14:paraId="08CDD921" w14:textId="70A6FF52" w:rsidR="00145AA3" w:rsidRDefault="00000000">
      <w:pPr>
        <w:pStyle w:val="TOC1"/>
        <w:tabs>
          <w:tab w:val="right" w:leader="dot" w:pos="7927"/>
        </w:tabs>
        <w:rPr>
          <w:rFonts w:asciiTheme="minorHAnsi" w:eastAsiaTheme="minorEastAsia" w:hAnsiTheme="minorHAnsi" w:cstheme="minorBidi"/>
          <w:bCs w:val="0"/>
          <w:iCs w:val="0"/>
          <w:noProof/>
        </w:rPr>
      </w:pPr>
      <w:hyperlink w:anchor="_Toc136636656" w:history="1">
        <w:r w:rsidR="00145AA3" w:rsidRPr="00032225">
          <w:rPr>
            <w:rStyle w:val="Hyperlink"/>
            <w:noProof/>
            <w:lang w:val="id-ID"/>
          </w:rPr>
          <w:t>DAFTAR PUSTAKA</w:t>
        </w:r>
        <w:r w:rsidR="00145AA3">
          <w:rPr>
            <w:noProof/>
            <w:webHidden/>
          </w:rPr>
          <w:tab/>
        </w:r>
        <w:r w:rsidR="00145AA3">
          <w:rPr>
            <w:noProof/>
            <w:webHidden/>
          </w:rPr>
          <w:fldChar w:fldCharType="begin"/>
        </w:r>
        <w:r w:rsidR="00145AA3">
          <w:rPr>
            <w:noProof/>
            <w:webHidden/>
          </w:rPr>
          <w:instrText xml:space="preserve"> PAGEREF _Toc136636656 \h </w:instrText>
        </w:r>
        <w:r w:rsidR="00145AA3">
          <w:rPr>
            <w:noProof/>
            <w:webHidden/>
          </w:rPr>
        </w:r>
        <w:r w:rsidR="00145AA3">
          <w:rPr>
            <w:noProof/>
            <w:webHidden/>
          </w:rPr>
          <w:fldChar w:fldCharType="separate"/>
        </w:r>
        <w:r w:rsidR="00145AA3">
          <w:rPr>
            <w:noProof/>
            <w:webHidden/>
          </w:rPr>
          <w:t>19</w:t>
        </w:r>
        <w:r w:rsidR="00145AA3">
          <w:rPr>
            <w:noProof/>
            <w:webHidden/>
          </w:rPr>
          <w:fldChar w:fldCharType="end"/>
        </w:r>
      </w:hyperlink>
    </w:p>
    <w:p w14:paraId="07D6DE74" w14:textId="5C0F8627" w:rsidR="0007711D" w:rsidRPr="006C63FB" w:rsidRDefault="00FC152D">
      <w:pPr>
        <w:spacing w:after="160" w:line="259" w:lineRule="auto"/>
        <w:jc w:val="left"/>
        <w:rPr>
          <w:rFonts w:eastAsiaTheme="majorEastAsia" w:cstheme="majorBidi"/>
          <w:b/>
          <w:sz w:val="32"/>
          <w:szCs w:val="32"/>
          <w:lang w:val="id-ID"/>
        </w:rPr>
      </w:pPr>
      <w:r w:rsidRPr="006C63FB">
        <w:rPr>
          <w:rFonts w:cstheme="minorHAnsi"/>
          <w:bCs/>
          <w:iCs/>
          <w:szCs w:val="24"/>
          <w:lang w:val="id-ID"/>
        </w:rPr>
        <w:fldChar w:fldCharType="end"/>
      </w:r>
      <w:r w:rsidR="0007711D" w:rsidRPr="006C63FB">
        <w:rPr>
          <w:lang w:val="id-ID"/>
        </w:rPr>
        <w:br w:type="page"/>
      </w:r>
    </w:p>
    <w:p w14:paraId="05584BFA" w14:textId="42E20B37" w:rsidR="0007711D" w:rsidRPr="006C63FB" w:rsidRDefault="00A02A9B" w:rsidP="0070209D">
      <w:pPr>
        <w:pStyle w:val="Heading1"/>
        <w:rPr>
          <w:lang w:val="id-ID"/>
        </w:rPr>
      </w:pPr>
      <w:bookmarkStart w:id="4" w:name="_Toc136636636"/>
      <w:r w:rsidRPr="006C63FB">
        <w:rPr>
          <w:lang w:val="id-ID"/>
        </w:rPr>
        <w:lastRenderedPageBreak/>
        <w:t>DAFTAR TABEL</w:t>
      </w:r>
      <w:bookmarkEnd w:id="4"/>
    </w:p>
    <w:p w14:paraId="74D5098E" w14:textId="77777777" w:rsidR="0007711D" w:rsidRPr="006C63FB" w:rsidRDefault="0007711D">
      <w:pPr>
        <w:spacing w:after="160" w:line="259" w:lineRule="auto"/>
        <w:jc w:val="left"/>
        <w:rPr>
          <w:rFonts w:eastAsiaTheme="majorEastAsia" w:cstheme="majorBidi"/>
          <w:b/>
          <w:sz w:val="32"/>
          <w:szCs w:val="32"/>
          <w:lang w:val="id-ID"/>
        </w:rPr>
      </w:pPr>
      <w:r w:rsidRPr="006C63FB">
        <w:rPr>
          <w:lang w:val="id-ID"/>
        </w:rPr>
        <w:br w:type="page"/>
      </w:r>
    </w:p>
    <w:p w14:paraId="402E0E02" w14:textId="778029AE" w:rsidR="0007711D" w:rsidRPr="006C63FB" w:rsidRDefault="00A02A9B" w:rsidP="0070209D">
      <w:pPr>
        <w:pStyle w:val="Heading1"/>
        <w:rPr>
          <w:lang w:val="id-ID"/>
        </w:rPr>
      </w:pPr>
      <w:bookmarkStart w:id="5" w:name="_Toc136636637"/>
      <w:r w:rsidRPr="006C63FB">
        <w:rPr>
          <w:lang w:val="id-ID"/>
        </w:rPr>
        <w:lastRenderedPageBreak/>
        <w:t>DAFTAR GAMBAR</w:t>
      </w:r>
      <w:bookmarkEnd w:id="5"/>
    </w:p>
    <w:p w14:paraId="0ACBEFBA" w14:textId="77777777" w:rsidR="0007711D" w:rsidRPr="006C63FB" w:rsidRDefault="0007711D">
      <w:pPr>
        <w:spacing w:after="160" w:line="259" w:lineRule="auto"/>
        <w:jc w:val="left"/>
        <w:rPr>
          <w:rFonts w:eastAsiaTheme="majorEastAsia" w:cstheme="majorBidi"/>
          <w:b/>
          <w:sz w:val="32"/>
          <w:szCs w:val="32"/>
          <w:lang w:val="id-ID"/>
        </w:rPr>
      </w:pPr>
      <w:r w:rsidRPr="006C63FB">
        <w:rPr>
          <w:lang w:val="id-ID"/>
        </w:rPr>
        <w:br w:type="page"/>
      </w:r>
    </w:p>
    <w:p w14:paraId="71118E18" w14:textId="00A374D7" w:rsidR="00757FDE" w:rsidRPr="006C63FB" w:rsidRDefault="00A02A9B" w:rsidP="00A02A9B">
      <w:pPr>
        <w:rPr>
          <w:b/>
          <w:bCs/>
          <w:lang w:val="id-ID"/>
        </w:rPr>
      </w:pPr>
      <w:r w:rsidRPr="006C63FB">
        <w:rPr>
          <w:b/>
          <w:bCs/>
          <w:lang w:val="id-ID"/>
        </w:rPr>
        <w:lastRenderedPageBreak/>
        <w:t>ABSTRAK</w:t>
      </w:r>
    </w:p>
    <w:p w14:paraId="19C61D12" w14:textId="77777777" w:rsidR="00757FDE" w:rsidRPr="006C63FB" w:rsidRDefault="00757FDE">
      <w:pPr>
        <w:spacing w:after="160" w:line="259" w:lineRule="auto"/>
        <w:jc w:val="left"/>
        <w:rPr>
          <w:b/>
          <w:bCs/>
          <w:lang w:val="id-ID"/>
        </w:rPr>
      </w:pPr>
      <w:r w:rsidRPr="006C63FB">
        <w:rPr>
          <w:b/>
          <w:bCs/>
          <w:lang w:val="id-ID"/>
        </w:rPr>
        <w:br w:type="page"/>
      </w:r>
    </w:p>
    <w:p w14:paraId="4A216B31" w14:textId="0C07A394" w:rsidR="000C0E0D" w:rsidRPr="006C63FB" w:rsidRDefault="00A02A9B" w:rsidP="00A02A9B">
      <w:pPr>
        <w:rPr>
          <w:b/>
          <w:bCs/>
          <w:lang w:val="id-ID"/>
        </w:rPr>
      </w:pPr>
      <w:r w:rsidRPr="006C63FB">
        <w:rPr>
          <w:b/>
          <w:bCs/>
          <w:lang w:val="id-ID"/>
        </w:rPr>
        <w:lastRenderedPageBreak/>
        <w:t>ABSTRACT</w:t>
      </w:r>
    </w:p>
    <w:p w14:paraId="57584A5E" w14:textId="77777777" w:rsidR="001E3600" w:rsidRPr="006C63FB" w:rsidRDefault="001E3600" w:rsidP="00A02A9B">
      <w:pPr>
        <w:rPr>
          <w:b/>
          <w:bCs/>
          <w:lang w:val="id-ID"/>
        </w:rPr>
        <w:sectPr w:rsidR="001E3600" w:rsidRPr="006C63FB"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70209D" w:rsidRDefault="009E6D11" w:rsidP="0070209D">
      <w:pPr>
        <w:pStyle w:val="Heading1"/>
        <w:numPr>
          <w:ilvl w:val="0"/>
          <w:numId w:val="45"/>
        </w:numPr>
        <w:rPr>
          <w:lang w:val="id-ID"/>
        </w:rPr>
      </w:pPr>
      <w:bookmarkStart w:id="6" w:name="_Toc136636638"/>
      <w:r w:rsidRPr="0070209D">
        <w:rPr>
          <w:lang w:val="id-ID"/>
        </w:rPr>
        <w:lastRenderedPageBreak/>
        <w:t>BAB I</w:t>
      </w:r>
      <w:r w:rsidR="00191F7A" w:rsidRPr="0070209D">
        <w:rPr>
          <w:lang w:val="id-ID"/>
        </w:rPr>
        <w:t xml:space="preserve"> </w:t>
      </w:r>
      <w:r w:rsidR="00AE1AD9" w:rsidRPr="0070209D">
        <w:rPr>
          <w:lang w:val="id-ID"/>
        </w:rPr>
        <w:br/>
      </w:r>
      <w:r w:rsidRPr="0070209D">
        <w:rPr>
          <w:lang w:val="id-ID"/>
        </w:rPr>
        <w:t>PENDAHULUAN</w:t>
      </w:r>
      <w:bookmarkEnd w:id="6"/>
    </w:p>
    <w:p w14:paraId="07FA7016" w14:textId="77777777" w:rsidR="0035433C" w:rsidRPr="006C63FB" w:rsidRDefault="0035433C" w:rsidP="0035433C">
      <w:pPr>
        <w:spacing w:line="240" w:lineRule="auto"/>
        <w:jc w:val="center"/>
        <w:rPr>
          <w:lang w:val="id-ID"/>
        </w:rPr>
      </w:pPr>
    </w:p>
    <w:p w14:paraId="3E0DF79D" w14:textId="292A2CA0" w:rsidR="00361692" w:rsidRPr="006C63FB" w:rsidRDefault="007439B3" w:rsidP="00461056">
      <w:pPr>
        <w:pStyle w:val="Heading2"/>
        <w:rPr>
          <w:lang w:val="id-ID"/>
        </w:rPr>
      </w:pPr>
      <w:bookmarkStart w:id="7" w:name="_Toc117283299"/>
      <w:bookmarkStart w:id="8" w:name="_Toc136636639"/>
      <w:r w:rsidRPr="006C63FB">
        <w:rPr>
          <w:lang w:val="id-ID"/>
        </w:rPr>
        <w:t>Latar Belakang</w:t>
      </w:r>
      <w:bookmarkEnd w:id="7"/>
      <w:bookmarkEnd w:id="8"/>
    </w:p>
    <w:p w14:paraId="4141B003" w14:textId="2537837B" w:rsidR="0026639F" w:rsidRPr="006C63FB" w:rsidRDefault="0026639F" w:rsidP="0026639F">
      <w:pPr>
        <w:ind w:firstLine="720"/>
        <w:rPr>
          <w:lang w:val="id-ID"/>
        </w:rPr>
      </w:pPr>
      <w:r w:rsidRPr="006C63FB">
        <w:rPr>
          <w:highlight w:val="yellow"/>
          <w:lang w:val="id-ID"/>
        </w:rPr>
        <w:t>(Keadaan Saat Ini)</w:t>
      </w:r>
    </w:p>
    <w:p w14:paraId="6B8FBA44" w14:textId="77777777" w:rsidR="00191146" w:rsidRPr="006C63FB" w:rsidRDefault="00191146" w:rsidP="0026639F">
      <w:pPr>
        <w:ind w:firstLine="720"/>
        <w:rPr>
          <w:lang w:val="id-ID"/>
        </w:rPr>
      </w:pPr>
      <w:r w:rsidRPr="006C63FB">
        <w:rPr>
          <w:lang w:val="id-ID"/>
        </w:rPr>
        <w:t>CV Himalaya Teknologi, yang beralama di Jl. Persada Alam Cibinong Blk. B1 No.18, Pd. Rajeg, Kec. Cibinong, Kabupaten Bogor, Jawa Barat 16914 memiliki sebuah produk bernama Gasmaj, sebuah aplikasi pengelolaan masjid berbayar yang menargetkan puluhan hingga ratusan masjid yang terintegrasi. Ada pun layanan Gasmaj salah satunya adalah menyediakan sebuah fitur pembayaran zakat atau infaq secara online serta memasarkan produk perlengkapan ibadah yang dapat dijual baik secara nasional mau pun internasional.</w:t>
      </w:r>
      <w:r w:rsidR="00355E62" w:rsidRPr="006C63FB">
        <w:rPr>
          <w:lang w:val="id-ID"/>
        </w:rPr>
        <w:t xml:space="preserve"> </w:t>
      </w:r>
    </w:p>
    <w:p w14:paraId="19634D58" w14:textId="0F2C2017" w:rsidR="00191146" w:rsidRPr="006C63FB" w:rsidRDefault="00191146" w:rsidP="0026639F">
      <w:pPr>
        <w:ind w:firstLine="720"/>
        <w:rPr>
          <w:lang w:val="id-ID"/>
        </w:rPr>
      </w:pPr>
      <w:r w:rsidRPr="006C63FB">
        <w:rPr>
          <w:lang w:val="id-ID"/>
        </w:rPr>
        <w:t>Saat ini aplikasi masih dalam tahapan pengembangan dan pemilik usaha masih belum terpikirkan untk menggunakan sistem payment gateway untuk menerima dan mengelola pembayaran, pemilik usaha ingin menggunakandengan cara melakukan konfirmasi pembayaran secara manual menggunakan WhatsApp, cara ini tentu sangat kurang efisien jika sudah banyak client yang terintegrasi dengan Gasmaj.</w:t>
      </w:r>
    </w:p>
    <w:p w14:paraId="2AD7CB27" w14:textId="7CD7DF97" w:rsidR="00180B4E" w:rsidRPr="006C63FB" w:rsidRDefault="00180B4E" w:rsidP="00180B4E">
      <w:pPr>
        <w:ind w:firstLine="720"/>
        <w:rPr>
          <w:lang w:val="id-ID"/>
        </w:rPr>
      </w:pPr>
      <w:r w:rsidRPr="006C63FB">
        <w:rPr>
          <w:highlight w:val="yellow"/>
          <w:lang w:val="id-ID"/>
        </w:rPr>
        <w:t>(Tantangan</w:t>
      </w:r>
      <w:r w:rsidR="004F219D" w:rsidRPr="006C63FB">
        <w:rPr>
          <w:highlight w:val="yellow"/>
          <w:lang w:val="id-ID"/>
        </w:rPr>
        <w:t xml:space="preserve"> </w:t>
      </w:r>
      <w:r w:rsidRPr="006C63FB">
        <w:rPr>
          <w:highlight w:val="yellow"/>
          <w:lang w:val="id-ID"/>
        </w:rPr>
        <w:t xml:space="preserve">jika tidak menggunakan </w:t>
      </w:r>
      <w:r w:rsidRPr="006C63FB">
        <w:rPr>
          <w:b/>
          <w:bCs/>
          <w:highlight w:val="yellow"/>
          <w:lang w:val="id-ID"/>
        </w:rPr>
        <w:t>Payment Gateway</w:t>
      </w:r>
      <w:r w:rsidRPr="006C63FB">
        <w:rPr>
          <w:highlight w:val="yellow"/>
          <w:lang w:val="id-ID"/>
        </w:rPr>
        <w:t>)</w:t>
      </w:r>
    </w:p>
    <w:p w14:paraId="77C5E5FB" w14:textId="5295C2A0" w:rsidR="00E15F6F" w:rsidRPr="006C63FB" w:rsidRDefault="00191146" w:rsidP="0026639F">
      <w:pPr>
        <w:ind w:firstLine="720"/>
        <w:rPr>
          <w:lang w:val="id-ID"/>
        </w:rPr>
      </w:pPr>
      <w:r w:rsidRPr="006C63FB">
        <w:rPr>
          <w:lang w:val="id-ID"/>
        </w:rPr>
        <w:t xml:space="preserve">Jika tidak </w:t>
      </w:r>
      <w:r w:rsidR="0026639F" w:rsidRPr="006C63FB">
        <w:rPr>
          <w:lang w:val="id-ID"/>
        </w:rPr>
        <w:t>memiliki channel pembayaran menggunakan Payment Gateway  dapat menjadi tantangan yang signifikan</w:t>
      </w:r>
      <w:r w:rsidRPr="006C63FB">
        <w:rPr>
          <w:lang w:val="id-ID"/>
        </w:rPr>
        <w:t xml:space="preserve"> karena Payment Gateway </w:t>
      </w:r>
      <w:r w:rsidR="0026639F" w:rsidRPr="006C63FB">
        <w:rPr>
          <w:lang w:val="id-ID"/>
        </w:rPr>
        <w:t>memainkan peran penting dalam memfasilitasi transaksi online dengan menyediakan metode pembayaran yang aman dan efisien. Tanpa P</w:t>
      </w:r>
      <w:r w:rsidRPr="006C63FB">
        <w:rPr>
          <w:lang w:val="id-ID"/>
        </w:rPr>
        <w:t>ayment Gateway</w:t>
      </w:r>
      <w:r w:rsidR="0026639F" w:rsidRPr="006C63FB">
        <w:rPr>
          <w:lang w:val="id-ID"/>
        </w:rPr>
        <w:t xml:space="preserve">, </w:t>
      </w:r>
      <w:r w:rsidRPr="006C63FB">
        <w:rPr>
          <w:lang w:val="id-ID"/>
        </w:rPr>
        <w:t xml:space="preserve">Gasmaj </w:t>
      </w:r>
      <w:r w:rsidR="0026639F" w:rsidRPr="006C63FB">
        <w:rPr>
          <w:lang w:val="id-ID"/>
        </w:rPr>
        <w:t xml:space="preserve">akan </w:t>
      </w:r>
      <w:r w:rsidR="0026639F" w:rsidRPr="006C63FB">
        <w:rPr>
          <w:lang w:val="id-ID"/>
        </w:rPr>
        <w:lastRenderedPageBreak/>
        <w:t>kehilangan kemampuan untuk menerima pembayaran secara langsung melalui berbagai metode pembayaran populer seperti kartu kredit,</w:t>
      </w:r>
      <w:r w:rsidR="003F590F" w:rsidRPr="006C63FB">
        <w:rPr>
          <w:lang w:val="id-ID"/>
        </w:rPr>
        <w:t xml:space="preserve"> kartu debit,</w:t>
      </w:r>
      <w:r w:rsidR="0026639F" w:rsidRPr="006C63FB">
        <w:rPr>
          <w:lang w:val="id-ID"/>
        </w:rPr>
        <w:t xml:space="preserve"> transfer bank, atau dompet digital.</w:t>
      </w:r>
    </w:p>
    <w:p w14:paraId="22638181" w14:textId="46732C59" w:rsidR="00EB50F0" w:rsidRPr="006C63FB" w:rsidRDefault="00EB50F0" w:rsidP="0026639F">
      <w:pPr>
        <w:ind w:firstLine="720"/>
        <w:rPr>
          <w:lang w:val="id-ID"/>
        </w:rPr>
      </w:pPr>
      <w:r w:rsidRPr="006C63FB">
        <w:rPr>
          <w:lang w:val="id-ID"/>
        </w:rPr>
        <w:t>Tanpa channel pembayaran yang disediakan oleh P</w:t>
      </w:r>
      <w:r w:rsidR="003F590F" w:rsidRPr="006C63FB">
        <w:rPr>
          <w:lang w:val="id-ID"/>
        </w:rPr>
        <w:t>ayment Gateway</w:t>
      </w:r>
      <w:r w:rsidRPr="006C63FB">
        <w:rPr>
          <w:lang w:val="id-ID"/>
        </w:rPr>
        <w:t xml:space="preserve">, </w:t>
      </w:r>
      <w:r w:rsidR="00245838" w:rsidRPr="006C63FB">
        <w:rPr>
          <w:lang w:val="id-ID"/>
        </w:rPr>
        <w:t>Gasmaj</w:t>
      </w:r>
      <w:r w:rsidRPr="006C63FB">
        <w:rPr>
          <w:lang w:val="id-ID"/>
        </w:rPr>
        <w:t xml:space="preserve"> mungkin terbatas dalam memenuhi preferensi pembayaran pelanggan. Pelanggan modern cenderung mencari kemudahan dan keamanan dalam bertransaksi online. Dengan tidak adanya </w:t>
      </w:r>
      <w:r w:rsidR="00180B4E" w:rsidRPr="006C63FB">
        <w:rPr>
          <w:lang w:val="id-ID"/>
        </w:rPr>
        <w:t xml:space="preserve">Payment Gateway </w:t>
      </w:r>
      <w:r w:rsidRPr="006C63FB">
        <w:rPr>
          <w:lang w:val="id-ID"/>
        </w:rPr>
        <w:t xml:space="preserve">yang terintegrasi dengan </w:t>
      </w:r>
      <w:r w:rsidR="007C5800" w:rsidRPr="006C63FB">
        <w:rPr>
          <w:lang w:val="id-ID"/>
        </w:rPr>
        <w:t>Gasmaj</w:t>
      </w:r>
      <w:r w:rsidRPr="006C63FB">
        <w:rPr>
          <w:lang w:val="id-ID"/>
        </w:rPr>
        <w:t xml:space="preserve">, </w:t>
      </w:r>
      <w:r w:rsidR="007C5800" w:rsidRPr="006C63FB">
        <w:rPr>
          <w:lang w:val="id-ID"/>
        </w:rPr>
        <w:t xml:space="preserve">Gasmaj </w:t>
      </w:r>
      <w:r w:rsidRPr="006C63FB">
        <w:rPr>
          <w:lang w:val="id-ID"/>
        </w:rPr>
        <w:t>mungkin kehilangan peluang untuk menjangkau dan memenuhi kebutuhan pelanggan yang menginginkan opsi pembayaran</w:t>
      </w:r>
      <w:r w:rsidR="00C17D4B" w:rsidRPr="006C63FB">
        <w:rPr>
          <w:lang w:val="id-ID"/>
        </w:rPr>
        <w:t xml:space="preserve"> yang mudah</w:t>
      </w:r>
      <w:r w:rsidR="00AA225A" w:rsidRPr="006C63FB">
        <w:rPr>
          <w:lang w:val="id-ID"/>
        </w:rPr>
        <w:t xml:space="preserve"> atau beragam</w:t>
      </w:r>
      <w:r w:rsidRPr="006C63FB">
        <w:rPr>
          <w:lang w:val="id-ID"/>
        </w:rPr>
        <w:t>.</w:t>
      </w:r>
    </w:p>
    <w:p w14:paraId="31F0717A" w14:textId="7C1B933C" w:rsidR="00EB50F0" w:rsidRPr="006C63FB" w:rsidRDefault="00EB50F0" w:rsidP="00461056">
      <w:pPr>
        <w:ind w:firstLine="720"/>
        <w:rPr>
          <w:lang w:val="id-ID"/>
        </w:rPr>
      </w:pPr>
      <w:r w:rsidRPr="006C63FB">
        <w:rPr>
          <w:lang w:val="id-ID"/>
        </w:rPr>
        <w:t xml:space="preserve">Selain itu, </w:t>
      </w:r>
      <w:r w:rsidR="000E41AA" w:rsidRPr="006C63FB">
        <w:rPr>
          <w:lang w:val="id-ID"/>
        </w:rPr>
        <w:t xml:space="preserve">Gasmaj </w:t>
      </w:r>
      <w:r w:rsidRPr="006C63FB">
        <w:rPr>
          <w:lang w:val="id-ID"/>
        </w:rPr>
        <w:t xml:space="preserve">juga harus menghadapi tantangan dalam mengelola proses pembayaran secara manual. Ini termasuk mengumpulkan informasi pembayaran dari pelanggan, memverifikasi pembayaran, dan </w:t>
      </w:r>
      <w:r w:rsidR="00DA774E" w:rsidRPr="006C63FB">
        <w:rPr>
          <w:lang w:val="id-ID"/>
        </w:rPr>
        <w:t>melakukan aksi secara manual</w:t>
      </w:r>
      <w:r w:rsidRPr="006C63FB">
        <w:rPr>
          <w:lang w:val="id-ID"/>
        </w:rPr>
        <w:t>. Mengelola aspek pembayaran ini secara manual dapat memakan waktu dan sumber daya yang berharga, mengganggu fokus Anda pada pengembangan bisnis dan pengalaman pelanggan secara keseluruhan.</w:t>
      </w:r>
    </w:p>
    <w:p w14:paraId="089CD420" w14:textId="2D1F4477" w:rsidR="00EB50F0" w:rsidRPr="006C63FB" w:rsidRDefault="00EB50F0" w:rsidP="00461056">
      <w:pPr>
        <w:ind w:firstLine="720"/>
        <w:rPr>
          <w:lang w:val="id-ID"/>
        </w:rPr>
      </w:pPr>
      <w:r w:rsidRPr="006C63FB">
        <w:rPr>
          <w:lang w:val="id-ID"/>
        </w:rPr>
        <w:t xml:space="preserve">Selain keterbatasan operasional, tidak memiliki channel pembayaran yang terintegrasi juga dapat mempengaruhi kepercayaan pelanggan terhadap </w:t>
      </w:r>
      <w:r w:rsidR="00F76FF4" w:rsidRPr="006C63FB">
        <w:rPr>
          <w:lang w:val="id-ID"/>
        </w:rPr>
        <w:t>Gasmaj</w:t>
      </w:r>
      <w:r w:rsidRPr="006C63FB">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p>
    <w:p w14:paraId="27099BCD" w14:textId="77777777" w:rsidR="004E7259" w:rsidRPr="006C63FB" w:rsidRDefault="004E7259" w:rsidP="00EB50F0">
      <w:pPr>
        <w:ind w:firstLine="720"/>
        <w:rPr>
          <w:highlight w:val="yellow"/>
          <w:lang w:val="id-ID"/>
        </w:rPr>
      </w:pPr>
    </w:p>
    <w:p w14:paraId="4EDFE7CD" w14:textId="77697BF7" w:rsidR="004F219D" w:rsidRPr="006C63FB" w:rsidRDefault="004F219D" w:rsidP="004F219D">
      <w:pPr>
        <w:ind w:firstLine="720"/>
        <w:rPr>
          <w:lang w:val="id-ID"/>
        </w:rPr>
      </w:pPr>
      <w:r w:rsidRPr="006C63FB">
        <w:rPr>
          <w:highlight w:val="yellow"/>
          <w:lang w:val="id-ID"/>
        </w:rPr>
        <w:lastRenderedPageBreak/>
        <w:t xml:space="preserve">(Tantangan jika tidak menggunakan </w:t>
      </w:r>
      <w:r w:rsidRPr="006C63FB">
        <w:rPr>
          <w:b/>
          <w:bCs/>
          <w:highlight w:val="yellow"/>
          <w:lang w:val="id-ID"/>
        </w:rPr>
        <w:t>Payment Gateway Aggregator</w:t>
      </w:r>
      <w:r w:rsidRPr="006C63FB">
        <w:rPr>
          <w:highlight w:val="yellow"/>
          <w:lang w:val="id-ID"/>
        </w:rPr>
        <w:t>)</w:t>
      </w:r>
    </w:p>
    <w:p w14:paraId="41098152" w14:textId="77777777" w:rsidR="008F7EBB" w:rsidRPr="006C63FB" w:rsidRDefault="00BF0779" w:rsidP="00461056">
      <w:pPr>
        <w:ind w:firstLine="720"/>
        <w:rPr>
          <w:lang w:val="id-ID"/>
        </w:rPr>
      </w:pPr>
      <w:r w:rsidRPr="006C63FB">
        <w:rPr>
          <w:lang w:val="id-ID"/>
        </w:rPr>
        <w:t>Selain menggunakan</w:t>
      </w:r>
      <w:r w:rsidR="009F28BE" w:rsidRPr="006C63FB">
        <w:rPr>
          <w:lang w:val="id-ID"/>
        </w:rPr>
        <w:t xml:space="preserve"> </w:t>
      </w:r>
      <w:r w:rsidRPr="006C63FB">
        <w:rPr>
          <w:lang w:val="id-ID"/>
        </w:rPr>
        <w:t xml:space="preserve">sistem terintegrasi </w:t>
      </w:r>
      <w:r w:rsidRPr="006C63FB">
        <w:rPr>
          <w:i/>
          <w:iCs/>
          <w:lang w:val="id-ID"/>
        </w:rPr>
        <w:t>Payment Gateway</w:t>
      </w:r>
      <w:r w:rsidRPr="006C63FB">
        <w:rPr>
          <w:lang w:val="id-ID"/>
        </w:rPr>
        <w:t xml:space="preserve">, skema bisnis yang akan dijalankan oleh Gasmaj dimana setiap </w:t>
      </w:r>
      <w:r w:rsidRPr="006C63FB">
        <w:rPr>
          <w:i/>
          <w:iCs/>
          <w:lang w:val="id-ID"/>
        </w:rPr>
        <w:t xml:space="preserve">merchant </w:t>
      </w:r>
      <w:r w:rsidRPr="006C63FB">
        <w:rPr>
          <w:lang w:val="id-ID"/>
        </w:rPr>
        <w:t>atau</w:t>
      </w:r>
      <w:r w:rsidRPr="006C63FB">
        <w:rPr>
          <w:i/>
          <w:iCs/>
          <w:lang w:val="id-ID"/>
        </w:rPr>
        <w:t xml:space="preserve"> client </w:t>
      </w:r>
      <w:r w:rsidRPr="006C63FB">
        <w:rPr>
          <w:lang w:val="id-ID"/>
        </w:rPr>
        <w:t xml:space="preserve">juga dapat berjualan secara online akan menghadapi beberapa tantangan. Meskipun menggunakan Payment Gateway sudah cukup memungkinkan </w:t>
      </w:r>
      <w:r w:rsidR="00421DC9" w:rsidRPr="006C63FB">
        <w:rPr>
          <w:lang w:val="id-ID"/>
        </w:rPr>
        <w:t xml:space="preserve">Gasmaj </w:t>
      </w:r>
      <w:r w:rsidRPr="006C63FB">
        <w:rPr>
          <w:lang w:val="id-ID"/>
        </w:rPr>
        <w:t xml:space="preserve">untuk menerima pembayaran, tetapi terdapat keterbatasan dalam variasi metode pembayaran yang dapat </w:t>
      </w:r>
      <w:r w:rsidR="003550E1" w:rsidRPr="006C63FB">
        <w:rPr>
          <w:lang w:val="id-ID"/>
        </w:rPr>
        <w:t>di</w:t>
      </w:r>
      <w:r w:rsidRPr="006C63FB">
        <w:rPr>
          <w:lang w:val="id-ID"/>
        </w:rPr>
        <w:t xml:space="preserve">tawarkan. Setiap </w:t>
      </w:r>
      <w:r w:rsidR="00AC77ED" w:rsidRPr="006C63FB">
        <w:rPr>
          <w:lang w:val="id-ID"/>
        </w:rPr>
        <w:t xml:space="preserve"> </w:t>
      </w:r>
      <w:r w:rsidR="00AC77ED" w:rsidRPr="006C63FB">
        <w:rPr>
          <w:i/>
          <w:iCs/>
          <w:lang w:val="id-ID"/>
        </w:rPr>
        <w:t>Payment Gateway</w:t>
      </w:r>
      <w:r w:rsidR="00AC77ED" w:rsidRPr="006C63FB">
        <w:rPr>
          <w:lang w:val="id-ID"/>
        </w:rPr>
        <w:t xml:space="preserve"> </w:t>
      </w:r>
      <w:r w:rsidRPr="006C63FB">
        <w:rPr>
          <w:lang w:val="id-ID"/>
        </w:rPr>
        <w:t>biasanya memiliki beberapa opsi pembayaran seperti kartu kredit, transfer bank, atau dompet digital. Namun,</w:t>
      </w:r>
      <w:r w:rsidR="00215BA2" w:rsidRPr="006C63FB">
        <w:rPr>
          <w:lang w:val="id-ID"/>
        </w:rPr>
        <w:t xml:space="preserve"> jika hanya bergantun</w:t>
      </w:r>
      <w:r w:rsidR="003550E1" w:rsidRPr="006C63FB">
        <w:rPr>
          <w:lang w:val="id-ID"/>
        </w:rPr>
        <w:t>g</w:t>
      </w:r>
      <w:r w:rsidR="00215BA2" w:rsidRPr="006C63FB">
        <w:rPr>
          <w:lang w:val="id-ID"/>
        </w:rPr>
        <w:t xml:space="preserve"> pada satu Payment Gateway, tetap ada batasan ketersedia</w:t>
      </w:r>
      <w:r w:rsidR="003550E1" w:rsidRPr="006C63FB">
        <w:rPr>
          <w:lang w:val="id-ID"/>
        </w:rPr>
        <w:t>a</w:t>
      </w:r>
      <w:r w:rsidR="00215BA2" w:rsidRPr="006C63FB">
        <w:rPr>
          <w:lang w:val="id-ID"/>
        </w:rPr>
        <w:t xml:space="preserve">n metode pembayaran, sebagai contoh Payment Gateway Midtrans menyediakan pembayaran dompet digital Gopay, namun tidak memiliki metode pembayaran OVO, </w:t>
      </w:r>
      <w:r w:rsidR="003550E1" w:rsidRPr="006C63FB">
        <w:rPr>
          <w:lang w:val="id-ID"/>
        </w:rPr>
        <w:t xml:space="preserve">dan </w:t>
      </w:r>
      <w:r w:rsidR="00215BA2" w:rsidRPr="006C63FB">
        <w:rPr>
          <w:lang w:val="id-ID"/>
        </w:rPr>
        <w:t>sebaliknya, untuk Payment Gateway Brankas memiliki metode pembayaran OVO tapi tidak memiliki metode pembayaran Gopa</w:t>
      </w:r>
      <w:r w:rsidR="007471A3" w:rsidRPr="006C63FB">
        <w:rPr>
          <w:lang w:val="id-ID"/>
        </w:rPr>
        <w:t>y</w:t>
      </w:r>
      <w:r w:rsidRPr="006C63FB">
        <w:rPr>
          <w:lang w:val="id-ID"/>
        </w:rPr>
        <w:t>. Hal ini dapat mengurangi fleksibilitas dalam memenuhi preferensi pembayara</w:t>
      </w:r>
      <w:r w:rsidR="00AC77ED" w:rsidRPr="006C63FB">
        <w:rPr>
          <w:lang w:val="id-ID"/>
        </w:rPr>
        <w:t>n</w:t>
      </w:r>
      <w:r w:rsidR="003550E1" w:rsidRPr="006C63FB">
        <w:rPr>
          <w:lang w:val="id-ID"/>
        </w:rPr>
        <w:t xml:space="preserve"> pelanggan</w:t>
      </w:r>
      <w:r w:rsidRPr="006C63FB">
        <w:rPr>
          <w:lang w:val="id-ID"/>
        </w:rPr>
        <w:t>.</w:t>
      </w:r>
    </w:p>
    <w:p w14:paraId="11DEA4EC" w14:textId="16A57DBB" w:rsidR="004F219D" w:rsidRPr="006C63FB" w:rsidRDefault="008F7EBB" w:rsidP="00461056">
      <w:pPr>
        <w:ind w:firstLine="720"/>
        <w:rPr>
          <w:lang w:val="id-ID"/>
        </w:rPr>
      </w:pPr>
      <w:r w:rsidRPr="006C63FB">
        <w:rPr>
          <w:lang w:val="id-ID"/>
        </w:rPr>
        <w:t xml:space="preserve">Gasmaj akan menghadapi tantangan dalam mengelola integrasi Payment Gateway secara terpisah untuk setiap metode pembayaran yang </w:t>
      </w:r>
      <w:r w:rsidR="009A2B3B" w:rsidRPr="006C63FB">
        <w:rPr>
          <w:lang w:val="id-ID"/>
        </w:rPr>
        <w:t>disediakan</w:t>
      </w:r>
      <w:r w:rsidRPr="006C63FB">
        <w:rPr>
          <w:lang w:val="id-ID"/>
        </w:rPr>
        <w:t>. Setiap P</w:t>
      </w:r>
      <w:r w:rsidR="00860F1D" w:rsidRPr="006C63FB">
        <w:rPr>
          <w:lang w:val="id-ID"/>
        </w:rPr>
        <w:t>ayment Gateway</w:t>
      </w:r>
      <w:r w:rsidRPr="006C63FB">
        <w:rPr>
          <w:lang w:val="id-ID"/>
        </w:rPr>
        <w:t xml:space="preserve"> memiliki persyaratan teknis yang berbeda, dan </w:t>
      </w:r>
      <w:r w:rsidR="00860F1D" w:rsidRPr="006C63FB">
        <w:rPr>
          <w:lang w:val="id-ID"/>
        </w:rPr>
        <w:t xml:space="preserve">mengelola </w:t>
      </w:r>
      <w:r w:rsidRPr="006C63FB">
        <w:rPr>
          <w:lang w:val="id-ID"/>
        </w:rPr>
        <w:t>masing-masing P</w:t>
      </w:r>
      <w:r w:rsidR="00860F1D" w:rsidRPr="006C63FB">
        <w:rPr>
          <w:lang w:val="id-ID"/>
        </w:rPr>
        <w:t xml:space="preserve">ayment Gateway </w:t>
      </w:r>
      <w:r w:rsidRPr="006C63FB">
        <w:rPr>
          <w:lang w:val="id-ID"/>
        </w:rPr>
        <w:t xml:space="preserve">secara terpisah membutuhkan waktu dan upaya yang </w:t>
      </w:r>
      <w:r w:rsidR="00B01674" w:rsidRPr="006C63FB">
        <w:rPr>
          <w:lang w:val="id-ID"/>
        </w:rPr>
        <w:t>tidak sedikit</w:t>
      </w:r>
      <w:r w:rsidRPr="006C63FB">
        <w:rPr>
          <w:lang w:val="id-ID"/>
        </w:rPr>
        <w:t xml:space="preserve">. Selain itu, jika </w:t>
      </w:r>
      <w:r w:rsidR="00AA0DC5" w:rsidRPr="006C63FB">
        <w:rPr>
          <w:lang w:val="id-ID"/>
        </w:rPr>
        <w:t xml:space="preserve">Gasmaj </w:t>
      </w:r>
      <w:r w:rsidRPr="006C63FB">
        <w:rPr>
          <w:lang w:val="id-ID"/>
        </w:rPr>
        <w:t xml:space="preserve">ingin menambahkan </w:t>
      </w:r>
      <w:r w:rsidR="00AA0DC5" w:rsidRPr="006C63FB">
        <w:rPr>
          <w:lang w:val="id-ID"/>
        </w:rPr>
        <w:t xml:space="preserve">atau </w:t>
      </w:r>
      <w:r w:rsidRPr="006C63FB">
        <w:rPr>
          <w:lang w:val="id-ID"/>
        </w:rPr>
        <w:t xml:space="preserve">mengubah metode pembayaran yang ada, </w:t>
      </w:r>
      <w:r w:rsidR="00AA0DC5" w:rsidRPr="006C63FB">
        <w:rPr>
          <w:lang w:val="id-ID"/>
        </w:rPr>
        <w:t xml:space="preserve">Gasmaj akan </w:t>
      </w:r>
      <w:r w:rsidRPr="006C63FB">
        <w:rPr>
          <w:lang w:val="id-ID"/>
        </w:rPr>
        <w:t>menghadapi kompleksitas tambahan dalam mengelola integrasi tersebut.</w:t>
      </w:r>
      <w:r w:rsidR="00AA0DC5" w:rsidRPr="006C63FB">
        <w:rPr>
          <w:lang w:val="id-ID"/>
        </w:rPr>
        <w:t xml:space="preserve"> </w:t>
      </w:r>
      <w:r w:rsidRPr="006C63FB">
        <w:rPr>
          <w:lang w:val="id-ID"/>
        </w:rPr>
        <w:t>Hal ini dapat meningkatkan kompleksitas administratif</w:t>
      </w:r>
      <w:r w:rsidR="00484F86" w:rsidRPr="006C63FB">
        <w:rPr>
          <w:lang w:val="id-ID"/>
        </w:rPr>
        <w:t xml:space="preserve"> CV Himalaya Teknologi</w:t>
      </w:r>
      <w:r w:rsidRPr="006C63FB">
        <w:rPr>
          <w:lang w:val="id-ID"/>
        </w:rPr>
        <w:t>.</w:t>
      </w:r>
    </w:p>
    <w:p w14:paraId="1F6FC0D2" w14:textId="77777777" w:rsidR="00342208" w:rsidRPr="006C63FB" w:rsidRDefault="005C57F7" w:rsidP="00461056">
      <w:pPr>
        <w:ind w:firstLine="720"/>
        <w:rPr>
          <w:lang w:val="id-ID"/>
        </w:rPr>
      </w:pPr>
      <w:r w:rsidRPr="006C63FB">
        <w:rPr>
          <w:lang w:val="id-ID"/>
        </w:rPr>
        <w:lastRenderedPageBreak/>
        <w:t xml:space="preserve">Tanpa Payment Gateway Aggregator, Gasmaj juga akan menghadapi keterbatasan dalam membandingkan tarif dan biaya </w:t>
      </w:r>
      <w:r w:rsidR="00B94292" w:rsidRPr="006C63FB">
        <w:rPr>
          <w:lang w:val="id-ID"/>
        </w:rPr>
        <w:t>antara Payment Gateway</w:t>
      </w:r>
      <w:r w:rsidRPr="006C63FB">
        <w:rPr>
          <w:lang w:val="id-ID"/>
        </w:rPr>
        <w:t xml:space="preserve">. </w:t>
      </w:r>
      <w:r w:rsidR="00342208" w:rsidRPr="006C63FB">
        <w:rPr>
          <w:lang w:val="id-ID"/>
        </w:rPr>
        <w:t>Payment Gateway Aggregator adalah sebuah platform atau layanan yang mengintegrasikan multiple Payment Gateway atau metode pembayaran ke dalam satu antarmuka terpusat. Agregator ini bertindak sebagai perantara antara Gasmaj dan berbagai Payment Gateway yang berbeda, sehingga pemilik usaha tidak perlu mengelola integrasi secara terpisah. Dengan menggunakan Payment Gateway Aggregator, Gasmaj dapat menerima berbagai metode pembayaran seperti kartu kredit, transfer bank, dompet digital, atau metode pembayaran lainnya yang ditawarkan oleh berbagai Payment Gateway yang terhubung.</w:t>
      </w:r>
    </w:p>
    <w:p w14:paraId="28C9B550" w14:textId="7A37B74D" w:rsidR="00B94292" w:rsidRPr="006C63FB" w:rsidRDefault="005C57F7" w:rsidP="00342208">
      <w:pPr>
        <w:ind w:firstLine="720"/>
        <w:rPr>
          <w:lang w:val="id-ID"/>
        </w:rPr>
      </w:pPr>
      <w:r w:rsidRPr="006C63FB">
        <w:rPr>
          <w:lang w:val="id-ID"/>
        </w:rPr>
        <w:t>Setiap P</w:t>
      </w:r>
      <w:r w:rsidR="00B94292" w:rsidRPr="006C63FB">
        <w:rPr>
          <w:lang w:val="id-ID"/>
        </w:rPr>
        <w:t xml:space="preserve">ayment </w:t>
      </w:r>
      <w:r w:rsidRPr="006C63FB">
        <w:rPr>
          <w:lang w:val="id-ID"/>
        </w:rPr>
        <w:t>G</w:t>
      </w:r>
      <w:r w:rsidR="00B94292" w:rsidRPr="006C63FB">
        <w:rPr>
          <w:lang w:val="id-ID"/>
        </w:rPr>
        <w:t>ateway</w:t>
      </w:r>
      <w:r w:rsidRPr="006C63FB">
        <w:rPr>
          <w:lang w:val="id-ID"/>
        </w:rPr>
        <w:t xml:space="preserve"> biasanya memiliki struktur biaya yang berbeda, termasuk biaya transaksi, biaya langganan, atau biaya tambahan lainnya. Tanpa kemampuan untuk membandingkan tarif dan biaya secara menyeluruh, </w:t>
      </w:r>
      <w:r w:rsidR="00B94292" w:rsidRPr="006C63FB">
        <w:rPr>
          <w:lang w:val="id-ID"/>
        </w:rPr>
        <w:t xml:space="preserve">Gasmaj </w:t>
      </w:r>
      <w:r w:rsidRPr="006C63FB">
        <w:rPr>
          <w:lang w:val="id-ID"/>
        </w:rPr>
        <w:t>mungkin tidak dapat mengoptimalkan pengeluaran dan memaksimalkan keuntungan bisnis</w:t>
      </w:r>
      <w:r w:rsidR="00B94292" w:rsidRPr="006C63FB">
        <w:rPr>
          <w:lang w:val="id-ID"/>
        </w:rPr>
        <w:t>nya</w:t>
      </w:r>
      <w:r w:rsidRPr="006C63FB">
        <w:rPr>
          <w:lang w:val="id-ID"/>
        </w:rPr>
        <w:t>.</w:t>
      </w:r>
      <w:r w:rsidR="00342208" w:rsidRPr="006C63FB">
        <w:rPr>
          <w:lang w:val="id-ID"/>
        </w:rPr>
        <w:t xml:space="preserve"> </w:t>
      </w:r>
      <w:r w:rsidR="00B94292" w:rsidRPr="006C63FB">
        <w:rPr>
          <w:lang w:val="id-ID"/>
        </w:rPr>
        <w:t>Pengelolaan beberapa Payment Gateway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2569A2F7" w14:textId="3CBB4DF2" w:rsidR="004F219D" w:rsidRPr="006C63FB" w:rsidRDefault="004F219D" w:rsidP="004F219D">
      <w:pPr>
        <w:ind w:firstLine="720"/>
        <w:rPr>
          <w:lang w:val="id-ID"/>
        </w:rPr>
      </w:pPr>
      <w:r w:rsidRPr="006C63FB">
        <w:rPr>
          <w:highlight w:val="yellow"/>
          <w:lang w:val="id-ID"/>
        </w:rPr>
        <w:t>(Solusi yang ditawarkan)</w:t>
      </w:r>
    </w:p>
    <w:p w14:paraId="02503A36" w14:textId="20D65757" w:rsidR="00961B77" w:rsidRPr="006C63FB" w:rsidRDefault="00EB50F0" w:rsidP="00342208">
      <w:pPr>
        <w:ind w:firstLine="720"/>
        <w:rPr>
          <w:lang w:val="id-ID"/>
        </w:rPr>
      </w:pPr>
      <w:r w:rsidRPr="006C63FB">
        <w:rPr>
          <w:lang w:val="id-ID"/>
        </w:rPr>
        <w:t xml:space="preserve">Dalam rangka membangun dan mengembangkan </w:t>
      </w:r>
      <w:r w:rsidR="009F77E7" w:rsidRPr="006C63FB">
        <w:rPr>
          <w:lang w:val="id-ID"/>
        </w:rPr>
        <w:t xml:space="preserve">layanan berbayar </w:t>
      </w:r>
      <w:r w:rsidRPr="006C63FB">
        <w:rPr>
          <w:i/>
          <w:iCs/>
          <w:lang w:val="id-ID"/>
        </w:rPr>
        <w:t>online</w:t>
      </w:r>
      <w:r w:rsidRPr="006C63FB">
        <w:rPr>
          <w:lang w:val="id-ID"/>
        </w:rPr>
        <w:t xml:space="preserve"> yang sukses,</w:t>
      </w:r>
      <w:r w:rsidR="009F77E7" w:rsidRPr="006C63FB">
        <w:rPr>
          <w:lang w:val="id-ID"/>
        </w:rPr>
        <w:t xml:space="preserve"> peneliti menyarankan kepada pihak CV Himalaya Teknologi untuk </w:t>
      </w:r>
      <w:r w:rsidRPr="006C63FB">
        <w:rPr>
          <w:lang w:val="id-ID"/>
        </w:rPr>
        <w:lastRenderedPageBreak/>
        <w:t>mempertimbangkan</w:t>
      </w:r>
      <w:r w:rsidR="009F77E7" w:rsidRPr="006C63FB">
        <w:rPr>
          <w:lang w:val="id-ID"/>
        </w:rPr>
        <w:t xml:space="preserve"> Gasmaj melakukan </w:t>
      </w:r>
      <w:r w:rsidRPr="006C63FB">
        <w:rPr>
          <w:lang w:val="id-ID"/>
        </w:rPr>
        <w:t>integrasi</w:t>
      </w:r>
      <w:r w:rsidR="009F77E7" w:rsidRPr="006C63FB">
        <w:rPr>
          <w:lang w:val="id-ID"/>
        </w:rPr>
        <w:t xml:space="preserve"> dengan</w:t>
      </w:r>
      <w:r w:rsidRPr="006C63FB">
        <w:rPr>
          <w:lang w:val="id-ID"/>
        </w:rPr>
        <w:t xml:space="preserve"> </w:t>
      </w:r>
      <w:r w:rsidR="009F77E7" w:rsidRPr="006C63FB">
        <w:rPr>
          <w:lang w:val="id-ID"/>
        </w:rPr>
        <w:t>P</w:t>
      </w:r>
      <w:r w:rsidRPr="006C63FB">
        <w:rPr>
          <w:lang w:val="id-ID"/>
        </w:rPr>
        <w:t xml:space="preserve">ayment </w:t>
      </w:r>
      <w:r w:rsidR="009F77E7" w:rsidRPr="006C63FB">
        <w:rPr>
          <w:lang w:val="id-ID"/>
        </w:rPr>
        <w:t>G</w:t>
      </w:r>
      <w:r w:rsidRPr="006C63FB">
        <w:rPr>
          <w:lang w:val="id-ID"/>
        </w:rPr>
        <w:t>ateway</w:t>
      </w:r>
      <w:r w:rsidR="009F77E7" w:rsidRPr="006C63FB">
        <w:rPr>
          <w:lang w:val="id-ID"/>
        </w:rPr>
        <w:t xml:space="preserve"> Aggregator</w:t>
      </w:r>
      <w:r w:rsidRPr="006C63FB">
        <w:rPr>
          <w:lang w:val="id-ID"/>
        </w:rPr>
        <w:t xml:space="preserve">. </w:t>
      </w:r>
    </w:p>
    <w:p w14:paraId="637E0BB2" w14:textId="0EAFFB77" w:rsidR="00D037A2" w:rsidRPr="006C63FB" w:rsidRDefault="00961B77" w:rsidP="0037726F">
      <w:pPr>
        <w:ind w:firstLine="720"/>
        <w:rPr>
          <w:lang w:val="id-ID"/>
        </w:rPr>
      </w:pPr>
      <w:r w:rsidRPr="006C63FB">
        <w:rPr>
          <w:lang w:val="id-ID"/>
        </w:rPr>
        <w:t xml:space="preserve">Secara keseluruhan, Payment Gateway Aggregator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6C63FB" w:rsidRDefault="007439B3" w:rsidP="00461056">
      <w:pPr>
        <w:pStyle w:val="Heading2"/>
        <w:rPr>
          <w:lang w:val="id-ID"/>
        </w:rPr>
      </w:pPr>
      <w:bookmarkStart w:id="9" w:name="_Toc117283300"/>
      <w:bookmarkStart w:id="10" w:name="_Toc136636640"/>
      <w:r w:rsidRPr="006C63FB">
        <w:rPr>
          <w:lang w:val="id-ID"/>
        </w:rPr>
        <w:t>Rumusan Masalah</w:t>
      </w:r>
      <w:bookmarkEnd w:id="9"/>
      <w:bookmarkEnd w:id="10"/>
    </w:p>
    <w:p w14:paraId="46EA3F54" w14:textId="7C10EC38" w:rsidR="00461056" w:rsidRPr="006C63FB" w:rsidRDefault="00461056" w:rsidP="00461056">
      <w:pPr>
        <w:ind w:firstLine="360"/>
        <w:rPr>
          <w:lang w:val="id-ID"/>
        </w:rPr>
      </w:pPr>
      <w:r w:rsidRPr="006C63FB">
        <w:rPr>
          <w:lang w:val="id-ID"/>
        </w:rPr>
        <w:t>Berdasarkan latar belakang masalah yang telah diuraikan diatas, maka rumusan masalah pada penelitian ini adalah:</w:t>
      </w:r>
    </w:p>
    <w:p w14:paraId="7857E9CA" w14:textId="77777777" w:rsidR="00F37573" w:rsidRPr="006C63FB" w:rsidRDefault="00F37573" w:rsidP="00F37573">
      <w:pPr>
        <w:pStyle w:val="ListParagraph"/>
        <w:numPr>
          <w:ilvl w:val="0"/>
          <w:numId w:val="17"/>
        </w:numPr>
        <w:spacing w:before="120" w:after="120"/>
        <w:rPr>
          <w:lang w:val="id-ID"/>
        </w:rPr>
      </w:pPr>
      <w:r w:rsidRPr="006C63FB">
        <w:rPr>
          <w:lang w:val="id-ID"/>
        </w:rPr>
        <w:t>Bagaimana penggunaan payment aggregator dapat meningkatkan efisiensi operasional dalam pengelolaan pembayaran di aplikasi Gasmaj CV Himalaya Teknologi?</w:t>
      </w:r>
    </w:p>
    <w:p w14:paraId="5FB0E5B7" w14:textId="77777777" w:rsidR="00F37573" w:rsidRPr="006C63FB" w:rsidRDefault="00F37573" w:rsidP="00F37573">
      <w:pPr>
        <w:pStyle w:val="ListParagraph"/>
        <w:numPr>
          <w:ilvl w:val="0"/>
          <w:numId w:val="17"/>
        </w:numPr>
        <w:spacing w:before="120" w:after="120"/>
        <w:rPr>
          <w:lang w:val="id-ID"/>
        </w:rPr>
      </w:pPr>
      <w:r w:rsidRPr="006C63FB">
        <w:rPr>
          <w:lang w:val="id-ID"/>
        </w:rPr>
        <w:t>Bagaimana payment aggregator dapat memperluas pilihan metode pembayaran dan memenuhi preferensi pembayaran pelanggan dalam aplikasi Gasmaj?</w:t>
      </w:r>
    </w:p>
    <w:p w14:paraId="206976B9" w14:textId="77777777" w:rsidR="00F37573" w:rsidRPr="006C63FB" w:rsidRDefault="00F37573" w:rsidP="00F37573">
      <w:pPr>
        <w:pStyle w:val="ListParagraph"/>
        <w:numPr>
          <w:ilvl w:val="0"/>
          <w:numId w:val="17"/>
        </w:numPr>
        <w:spacing w:before="120" w:after="120"/>
        <w:rPr>
          <w:lang w:val="id-ID"/>
        </w:rPr>
      </w:pPr>
      <w:r w:rsidRPr="006C63FB">
        <w:rPr>
          <w:lang w:val="id-ID"/>
        </w:rPr>
        <w:t>Bagaimana penggunaan payment aggregator dapat mengurangi kompleksitas dan waktu yang diperlukan dalam mengelola integrasi payment gateway secara terpisah untuk setiap metode pembayaran dalam Gasmaj?</w:t>
      </w:r>
    </w:p>
    <w:p w14:paraId="08FC5780" w14:textId="77777777" w:rsidR="00F37573" w:rsidRPr="006C63FB" w:rsidRDefault="00F37573" w:rsidP="00F37573">
      <w:pPr>
        <w:pStyle w:val="ListParagraph"/>
        <w:numPr>
          <w:ilvl w:val="0"/>
          <w:numId w:val="17"/>
        </w:numPr>
        <w:spacing w:before="120" w:after="120"/>
        <w:rPr>
          <w:lang w:val="id-ID"/>
        </w:rPr>
      </w:pPr>
      <w:r w:rsidRPr="006C63FB">
        <w:rPr>
          <w:lang w:val="id-ID"/>
        </w:rPr>
        <w:t>Bagaimana penggunaan payment aggregator dapat meningkatkan kepercayaan pelanggan terhadap aplikasi Gasmaj melalui penggunaan sistem pembayaran yang terintegrasi dan aman?</w:t>
      </w:r>
    </w:p>
    <w:p w14:paraId="53B57721" w14:textId="77777777" w:rsidR="00F37573" w:rsidRPr="006C63FB" w:rsidRDefault="00F37573" w:rsidP="00F37573">
      <w:pPr>
        <w:pStyle w:val="ListParagraph"/>
        <w:numPr>
          <w:ilvl w:val="0"/>
          <w:numId w:val="17"/>
        </w:numPr>
        <w:spacing w:before="120" w:after="120"/>
        <w:rPr>
          <w:lang w:val="id-ID"/>
        </w:rPr>
      </w:pPr>
      <w:r w:rsidRPr="006C63FB">
        <w:rPr>
          <w:lang w:val="id-ID"/>
        </w:rPr>
        <w:lastRenderedPageBreak/>
        <w:t>Bagaimana penggunaan payment aggregator dapat membantu CV Himalaya Teknologi dalam membandingkan tarif dan biaya antara payment gateway, serta mengoptimalkan pengeluaran dan keuntungan bisnisnya?</w:t>
      </w:r>
    </w:p>
    <w:p w14:paraId="646EFFD1" w14:textId="73A81E94" w:rsidR="00461056" w:rsidRPr="006C63FB" w:rsidRDefault="00F37573" w:rsidP="00F37573">
      <w:pPr>
        <w:pStyle w:val="ListParagraph"/>
        <w:numPr>
          <w:ilvl w:val="0"/>
          <w:numId w:val="17"/>
        </w:numPr>
        <w:spacing w:before="120" w:after="120"/>
        <w:rPr>
          <w:lang w:val="id-ID"/>
        </w:rPr>
      </w:pPr>
      <w:r w:rsidRPr="006C63FB">
        <w:rPr>
          <w:lang w:val="id-ID"/>
        </w:rPr>
        <w:t>Bagaimana penggunaan payment aggregator dapat menyederhanakan pengelolaan administratif dan mengatasi permasalahan teknis, kebijakan, dan integrasi yang dihadapi oleh CV Himalaya Teknologi dalam pengelolaan pembayaran aplikasi Gasmaj?</w:t>
      </w:r>
    </w:p>
    <w:p w14:paraId="052AE862" w14:textId="77777777" w:rsidR="007439B3" w:rsidRPr="006C63FB" w:rsidRDefault="007439B3" w:rsidP="00461056">
      <w:pPr>
        <w:pStyle w:val="Heading2"/>
        <w:rPr>
          <w:lang w:val="id-ID"/>
        </w:rPr>
      </w:pPr>
      <w:bookmarkStart w:id="11" w:name="_Toc117283301"/>
      <w:bookmarkStart w:id="12" w:name="_Toc136636641"/>
      <w:r w:rsidRPr="006C63FB">
        <w:rPr>
          <w:lang w:val="id-ID"/>
        </w:rPr>
        <w:t>Tujuan dan Manfaat Penelitian</w:t>
      </w:r>
      <w:bookmarkEnd w:id="11"/>
      <w:bookmarkEnd w:id="12"/>
    </w:p>
    <w:p w14:paraId="5A21A049" w14:textId="30C0DD83" w:rsidR="007439B3" w:rsidRPr="006C63FB" w:rsidRDefault="007439B3" w:rsidP="007F68C0">
      <w:pPr>
        <w:ind w:firstLine="576"/>
        <w:rPr>
          <w:lang w:val="id-ID"/>
        </w:rPr>
      </w:pPr>
      <w:r w:rsidRPr="006C63FB">
        <w:rPr>
          <w:lang w:val="id-ID"/>
        </w:rPr>
        <w:t xml:space="preserve">Berdasarkan pemaparan yang sudah dijelaskan </w:t>
      </w:r>
      <w:r w:rsidR="00B2089E" w:rsidRPr="006C63FB">
        <w:rPr>
          <w:lang w:val="id-ID"/>
        </w:rPr>
        <w:t xml:space="preserve">di atas, </w:t>
      </w:r>
      <w:r w:rsidRPr="006C63FB">
        <w:rPr>
          <w:lang w:val="id-ID"/>
        </w:rPr>
        <w:t>berikut adalah tujuan dan manfaat dari penelitian ini.</w:t>
      </w:r>
    </w:p>
    <w:p w14:paraId="570F028F" w14:textId="77777777" w:rsidR="007439B3" w:rsidRPr="006C63FB" w:rsidRDefault="007439B3" w:rsidP="00461056">
      <w:pPr>
        <w:pStyle w:val="Heading3"/>
        <w:rPr>
          <w:lang w:val="id-ID"/>
        </w:rPr>
      </w:pPr>
      <w:bookmarkStart w:id="13" w:name="_Toc117283302"/>
      <w:bookmarkStart w:id="14" w:name="_Toc136636642"/>
      <w:r w:rsidRPr="006C63FB">
        <w:rPr>
          <w:lang w:val="id-ID"/>
        </w:rPr>
        <w:t>Tujuan Penelitian</w:t>
      </w:r>
      <w:bookmarkEnd w:id="13"/>
      <w:bookmarkEnd w:id="14"/>
    </w:p>
    <w:p w14:paraId="5D43F546" w14:textId="2752F34D" w:rsidR="00360806" w:rsidRPr="006C63FB" w:rsidRDefault="00360806" w:rsidP="00360806">
      <w:pPr>
        <w:ind w:firstLine="720"/>
        <w:rPr>
          <w:lang w:val="id-ID"/>
        </w:rPr>
      </w:pPr>
      <w:r w:rsidRPr="006C63FB">
        <w:rPr>
          <w:lang w:val="id-ID"/>
        </w:rPr>
        <w:t>Berikut adalah beberapa tujuan penelitian berdasarkan masalah-masalah yang telah diidentifikasi:</w:t>
      </w:r>
    </w:p>
    <w:p w14:paraId="07BDE1EC" w14:textId="463C6F16" w:rsidR="00FA3740" w:rsidRPr="006C63FB" w:rsidRDefault="00FA3740" w:rsidP="00FA3740">
      <w:pPr>
        <w:pStyle w:val="ListParagraph"/>
        <w:numPr>
          <w:ilvl w:val="0"/>
          <w:numId w:val="18"/>
        </w:numPr>
        <w:spacing w:before="120" w:after="120"/>
        <w:rPr>
          <w:lang w:val="id-ID"/>
        </w:rPr>
      </w:pPr>
      <w:r w:rsidRPr="006C63FB">
        <w:rPr>
          <w:lang w:val="id-ID"/>
        </w:rPr>
        <w:t>Menganalisis dampak penggunaan sistem payment aggregator terhadap efisiensi operasional dalam pengelolaan pembayaran di aplikasi Gasmaj CV Himalaya Teknologi.</w:t>
      </w:r>
    </w:p>
    <w:p w14:paraId="1A90D70E" w14:textId="77777777" w:rsidR="00FA3740" w:rsidRPr="006C63FB" w:rsidRDefault="00FA3740" w:rsidP="00FA3740">
      <w:pPr>
        <w:pStyle w:val="ListParagraph"/>
        <w:numPr>
          <w:ilvl w:val="0"/>
          <w:numId w:val="18"/>
        </w:numPr>
        <w:spacing w:before="120" w:after="120"/>
        <w:rPr>
          <w:lang w:val="id-ID"/>
        </w:rPr>
      </w:pPr>
      <w:r w:rsidRPr="006C63FB">
        <w:rPr>
          <w:lang w:val="id-ID"/>
        </w:rPr>
        <w:t>Menjelajahi cara penggunaan payment aggregator dapat memperluas pilihan metode pembayaran dan memenuhi preferensi pembayaran pelanggan dalam aplikasi Gasmaj.</w:t>
      </w:r>
    </w:p>
    <w:p w14:paraId="4196F007" w14:textId="77777777" w:rsidR="00FA3740" w:rsidRPr="006C63FB" w:rsidRDefault="00FA3740" w:rsidP="00FA3740">
      <w:pPr>
        <w:pStyle w:val="ListParagraph"/>
        <w:numPr>
          <w:ilvl w:val="0"/>
          <w:numId w:val="18"/>
        </w:numPr>
        <w:spacing w:before="120" w:after="120"/>
        <w:rPr>
          <w:lang w:val="id-ID"/>
        </w:rPr>
      </w:pPr>
      <w:r w:rsidRPr="006C63FB">
        <w:rPr>
          <w:lang w:val="id-ID"/>
        </w:rPr>
        <w:t>Mengevaluasi bagaimana penggunaan payment aggregator dapat mengurangi kompleksitas dan waktu yang diperlukan dalam mengelola integrasi payment gateway secara terpisah untuk setiap metode pembayaran dalam Gasmaj.</w:t>
      </w:r>
    </w:p>
    <w:p w14:paraId="5683225F" w14:textId="77777777" w:rsidR="00FA3740" w:rsidRPr="006C63FB" w:rsidRDefault="00FA3740" w:rsidP="00FA3740">
      <w:pPr>
        <w:pStyle w:val="ListParagraph"/>
        <w:numPr>
          <w:ilvl w:val="0"/>
          <w:numId w:val="18"/>
        </w:numPr>
        <w:spacing w:before="120" w:after="120"/>
        <w:rPr>
          <w:lang w:val="id-ID"/>
        </w:rPr>
      </w:pPr>
      <w:r w:rsidRPr="006C63FB">
        <w:rPr>
          <w:lang w:val="id-ID"/>
        </w:rPr>
        <w:lastRenderedPageBreak/>
        <w:t>Menginvestigasi pengaruh penggunaan payment aggregator terhadap kepercayaan pelanggan terhadap aplikasi Gasmaj melalui penggunaan sistem pembayaran yang terintegrasi dan aman.</w:t>
      </w:r>
    </w:p>
    <w:p w14:paraId="7FCA6A94" w14:textId="77777777" w:rsidR="00FA3740" w:rsidRPr="006C63FB" w:rsidRDefault="00FA3740" w:rsidP="00FA3740">
      <w:pPr>
        <w:pStyle w:val="ListParagraph"/>
        <w:numPr>
          <w:ilvl w:val="0"/>
          <w:numId w:val="18"/>
        </w:numPr>
        <w:spacing w:before="120" w:after="120"/>
        <w:rPr>
          <w:lang w:val="id-ID"/>
        </w:rPr>
      </w:pPr>
      <w:r w:rsidRPr="006C63FB">
        <w:rPr>
          <w:lang w:val="id-ID"/>
        </w:rPr>
        <w:t>Menganalisis dampak penggunaan payment aggregator terhadap pengeluaran dan keuntungan bisnis CV Himalaya Teknologi melalui pembandingan tarif dan biaya antara payment gateway.</w:t>
      </w:r>
    </w:p>
    <w:p w14:paraId="7BBE878C" w14:textId="77C3AA4A" w:rsidR="00B50225" w:rsidRPr="006C63FB" w:rsidRDefault="00FA3740" w:rsidP="007F68C0">
      <w:pPr>
        <w:pStyle w:val="ListParagraph"/>
        <w:numPr>
          <w:ilvl w:val="0"/>
          <w:numId w:val="18"/>
        </w:numPr>
        <w:spacing w:before="120" w:after="120"/>
        <w:rPr>
          <w:lang w:val="id-ID"/>
        </w:rPr>
      </w:pPr>
      <w:r w:rsidRPr="006C63FB">
        <w:rPr>
          <w:lang w:val="id-ID"/>
        </w:rPr>
        <w:t>Menjelajahi bagaimana penggunaan payment aggregator dapat menyederhanakan pengelolaan administratif dan mengatasi permasalahan teknis, kebijakan, dan integrasi yang dihadapi oleh CV Himalaya Teknologi dalam pengelolaan pembayaran aplikasi Gasmaj.</w:t>
      </w:r>
    </w:p>
    <w:p w14:paraId="3A8F4952" w14:textId="2868C5C1" w:rsidR="007439B3" w:rsidRPr="006C63FB" w:rsidRDefault="007439B3" w:rsidP="00461056">
      <w:pPr>
        <w:pStyle w:val="Heading3"/>
        <w:rPr>
          <w:lang w:val="id-ID"/>
        </w:rPr>
      </w:pPr>
      <w:bookmarkStart w:id="15" w:name="_Toc117283303"/>
      <w:bookmarkStart w:id="16" w:name="_Toc136636643"/>
      <w:r w:rsidRPr="006C63FB">
        <w:rPr>
          <w:lang w:val="id-ID"/>
        </w:rPr>
        <w:t>Manfaat Penelitian</w:t>
      </w:r>
      <w:bookmarkEnd w:id="15"/>
      <w:bookmarkEnd w:id="16"/>
    </w:p>
    <w:p w14:paraId="5677541B" w14:textId="7A1E3C07" w:rsidR="007F68C0" w:rsidRPr="006C63FB" w:rsidRDefault="007F68C0" w:rsidP="007F68C0">
      <w:pPr>
        <w:ind w:firstLine="720"/>
        <w:rPr>
          <w:lang w:val="id-ID"/>
        </w:rPr>
      </w:pPr>
      <w:r w:rsidRPr="006C63FB">
        <w:rPr>
          <w:lang w:val="id-ID"/>
        </w:rPr>
        <w:t xml:space="preserve">Berikut </w:t>
      </w:r>
      <w:r w:rsidR="00E47C2B" w:rsidRPr="006C63FB">
        <w:rPr>
          <w:lang w:val="id-ID"/>
        </w:rPr>
        <w:t>adalah beberapa manfaat penelitian dari masalah yang telah diidentifikasi di atas:</w:t>
      </w:r>
    </w:p>
    <w:p w14:paraId="249FC60A" w14:textId="0AFC2A6C" w:rsidR="00E46860" w:rsidRPr="006C63FB" w:rsidRDefault="00582A75" w:rsidP="00E47C2B">
      <w:pPr>
        <w:pStyle w:val="Heading4"/>
        <w:rPr>
          <w:lang w:val="id-ID"/>
        </w:rPr>
      </w:pPr>
      <w:r w:rsidRPr="006C63FB">
        <w:rPr>
          <w:lang w:val="id-ID"/>
        </w:rPr>
        <w:t>Manfaat Akademis</w:t>
      </w:r>
    </w:p>
    <w:p w14:paraId="6173A215" w14:textId="77777777" w:rsidR="00E46860" w:rsidRPr="006C63FB" w:rsidRDefault="00E46860" w:rsidP="00E46860">
      <w:pPr>
        <w:pStyle w:val="ListParagraph"/>
        <w:numPr>
          <w:ilvl w:val="0"/>
          <w:numId w:val="23"/>
        </w:numPr>
        <w:rPr>
          <w:lang w:val="id-ID"/>
        </w:rPr>
      </w:pPr>
      <w:r w:rsidRPr="006C63FB">
        <w:rPr>
          <w:lang w:val="id-ID"/>
        </w:rPr>
        <w:t>Meningkatkan pemahaman tentang implementasi sistem payment aggregator dalam pengelolaan pembayaran aplikasi berbasis bisnis.</w:t>
      </w:r>
    </w:p>
    <w:p w14:paraId="2C1DF472" w14:textId="77777777" w:rsidR="00E46860" w:rsidRPr="006C63FB" w:rsidRDefault="00E46860" w:rsidP="00E46860">
      <w:pPr>
        <w:pStyle w:val="ListParagraph"/>
        <w:numPr>
          <w:ilvl w:val="0"/>
          <w:numId w:val="23"/>
        </w:numPr>
        <w:rPr>
          <w:lang w:val="id-ID"/>
        </w:rPr>
      </w:pPr>
      <w:r w:rsidRPr="006C63FB">
        <w:rPr>
          <w:lang w:val="id-ID"/>
        </w:rPr>
        <w:t>Menyediakan wawasan tentang tantangan dan konsekuensi yang mungkin dihadapi jika tidak menggunakan payment aggregator dalam konteks aplikasi berbayar.</w:t>
      </w:r>
    </w:p>
    <w:p w14:paraId="143773B6" w14:textId="77777777" w:rsidR="00E46860" w:rsidRPr="006C63FB" w:rsidRDefault="00E46860" w:rsidP="00E46860">
      <w:pPr>
        <w:pStyle w:val="ListParagraph"/>
        <w:numPr>
          <w:ilvl w:val="0"/>
          <w:numId w:val="23"/>
        </w:numPr>
        <w:rPr>
          <w:lang w:val="id-ID"/>
        </w:rPr>
      </w:pPr>
      <w:r w:rsidRPr="006C63FB">
        <w:rPr>
          <w:lang w:val="id-ID"/>
        </w:rPr>
        <w:t>Memberikan perspektif baru dalam memahami peran payment aggregator sebagai solusi efisien dalam pengelolaan pembayaran online.</w:t>
      </w:r>
    </w:p>
    <w:p w14:paraId="2E5ECCBC" w14:textId="77777777" w:rsidR="00E46860" w:rsidRPr="006C63FB" w:rsidRDefault="00E46860" w:rsidP="00E46860">
      <w:pPr>
        <w:pStyle w:val="ListParagraph"/>
        <w:numPr>
          <w:ilvl w:val="0"/>
          <w:numId w:val="23"/>
        </w:numPr>
        <w:rPr>
          <w:lang w:val="id-ID"/>
        </w:rPr>
      </w:pPr>
      <w:r w:rsidRPr="006C63FB">
        <w:rPr>
          <w:lang w:val="id-ID"/>
        </w:rPr>
        <w:t>Mengidentifikasi manfaat penggunaan payment aggregator dalam memenuhi preferensi pembayaran pelanggan dan meningkatkan kepuasan pelanggan.</w:t>
      </w:r>
    </w:p>
    <w:p w14:paraId="05E103F2" w14:textId="77777777" w:rsidR="00E46860" w:rsidRPr="006C63FB" w:rsidRDefault="00E46860" w:rsidP="00E46860">
      <w:pPr>
        <w:pStyle w:val="ListParagraph"/>
        <w:numPr>
          <w:ilvl w:val="0"/>
          <w:numId w:val="23"/>
        </w:numPr>
        <w:rPr>
          <w:lang w:val="id-ID"/>
        </w:rPr>
      </w:pPr>
      <w:r w:rsidRPr="006C63FB">
        <w:rPr>
          <w:lang w:val="id-ID"/>
        </w:rPr>
        <w:lastRenderedPageBreak/>
        <w:t>Menganalisis dampak penggunaan payment aggregator terhadap efisiensi operasional dan pengeluaran bisnis.</w:t>
      </w:r>
    </w:p>
    <w:p w14:paraId="2460FE82" w14:textId="77777777" w:rsidR="00E46860" w:rsidRPr="006C63FB" w:rsidRDefault="00E46860" w:rsidP="00E46860">
      <w:pPr>
        <w:pStyle w:val="ListParagraph"/>
        <w:numPr>
          <w:ilvl w:val="0"/>
          <w:numId w:val="23"/>
        </w:numPr>
        <w:rPr>
          <w:lang w:val="id-ID"/>
        </w:rPr>
      </w:pPr>
      <w:r w:rsidRPr="006C63FB">
        <w:rPr>
          <w:lang w:val="id-ID"/>
        </w:rPr>
        <w:t>Menyediakan panduan praktis untuk implementasi dan penggunaan payment aggregator dalam aplikasi berbayar.</w:t>
      </w:r>
    </w:p>
    <w:p w14:paraId="38107F6B" w14:textId="77777777" w:rsidR="00E46860" w:rsidRPr="006C63FB" w:rsidRDefault="00E46860" w:rsidP="00E46860">
      <w:pPr>
        <w:pStyle w:val="ListParagraph"/>
        <w:numPr>
          <w:ilvl w:val="0"/>
          <w:numId w:val="23"/>
        </w:numPr>
        <w:rPr>
          <w:lang w:val="id-ID"/>
        </w:rPr>
      </w:pPr>
      <w:r w:rsidRPr="006C63FB">
        <w:rPr>
          <w:lang w:val="id-ID"/>
        </w:rPr>
        <w:t>Menyediakan pemahaman tentang kepentingan keamanan dan kepercayaan pelanggan dalam sistem pembayaran online.</w:t>
      </w:r>
    </w:p>
    <w:p w14:paraId="6BF4FC91" w14:textId="77777777" w:rsidR="00E46860" w:rsidRPr="006C63FB" w:rsidRDefault="00E46860" w:rsidP="00E46860">
      <w:pPr>
        <w:pStyle w:val="ListParagraph"/>
        <w:numPr>
          <w:ilvl w:val="0"/>
          <w:numId w:val="23"/>
        </w:numPr>
        <w:rPr>
          <w:lang w:val="id-ID"/>
        </w:rPr>
      </w:pPr>
      <w:r w:rsidRPr="006C63FB">
        <w:rPr>
          <w:lang w:val="id-ID"/>
        </w:rPr>
        <w:t>Menyelidiki perbedaan antara menggunakan payment aggregator dan tidak menggunakan payment aggregator dalam hal integrasi payment gateway dan manfaatnya.</w:t>
      </w:r>
    </w:p>
    <w:p w14:paraId="308A3891" w14:textId="77777777" w:rsidR="00E46860" w:rsidRPr="006C63FB" w:rsidRDefault="00E46860" w:rsidP="00E46860">
      <w:pPr>
        <w:pStyle w:val="ListParagraph"/>
        <w:numPr>
          <w:ilvl w:val="0"/>
          <w:numId w:val="23"/>
        </w:numPr>
        <w:rPr>
          <w:lang w:val="id-ID"/>
        </w:rPr>
      </w:pPr>
      <w:r w:rsidRPr="006C63FB">
        <w:rPr>
          <w:lang w:val="id-ID"/>
        </w:rPr>
        <w:t>Menyediakan kerangka konseptual yang dapat digunakan sebagai referensi dalam penelitian lanjutan tentang penggunaan payment aggregator dalam pengelolaan pembayaran.</w:t>
      </w:r>
    </w:p>
    <w:p w14:paraId="1CBCC6CB" w14:textId="41A8F01D" w:rsidR="00E46860" w:rsidRPr="006C63FB" w:rsidRDefault="00E46860" w:rsidP="00E46860">
      <w:pPr>
        <w:pStyle w:val="ListParagraph"/>
        <w:numPr>
          <w:ilvl w:val="0"/>
          <w:numId w:val="23"/>
        </w:numPr>
        <w:rPr>
          <w:lang w:val="id-ID"/>
        </w:rPr>
      </w:pPr>
      <w:r w:rsidRPr="006C63FB">
        <w:rPr>
          <w:lang w:val="id-ID"/>
        </w:rPr>
        <w:t>Menawarkan pemahaman yang lebih luas tentang tantangan dan solusi terkait dengan administrasi, kebijakan, dan permasalahan teknis dalam pengelolaan pembayaran aplikasi berbayar.</w:t>
      </w:r>
    </w:p>
    <w:p w14:paraId="02C2240E" w14:textId="00209BBB" w:rsidR="00582A75" w:rsidRPr="006C63FB" w:rsidRDefault="00582A75" w:rsidP="000F10DC">
      <w:pPr>
        <w:pStyle w:val="Heading4"/>
        <w:rPr>
          <w:lang w:val="id-ID"/>
        </w:rPr>
      </w:pPr>
      <w:r w:rsidRPr="006C63FB">
        <w:rPr>
          <w:lang w:val="id-ID"/>
        </w:rPr>
        <w:t>Manfaat Praktis</w:t>
      </w:r>
    </w:p>
    <w:p w14:paraId="05612A85" w14:textId="77777777" w:rsidR="00384E99" w:rsidRPr="006C63FB" w:rsidRDefault="00384E99" w:rsidP="00A0439C">
      <w:pPr>
        <w:ind w:firstLine="720"/>
        <w:rPr>
          <w:lang w:val="id-ID"/>
        </w:rPr>
      </w:pPr>
      <w:r w:rsidRPr="006C63FB">
        <w:rPr>
          <w:lang w:val="id-ID"/>
        </w:rPr>
        <w:t>Penelitian ini juga memiliki kegunaan bagi pihak-pihak yang mengembangkan atau menggunakan hasil dari penelitian ini, yaitu:</w:t>
      </w:r>
    </w:p>
    <w:p w14:paraId="7BA8DE9E" w14:textId="3FC75AC8" w:rsidR="00384E99" w:rsidRPr="006C63FB" w:rsidRDefault="00384E99" w:rsidP="00095E2D">
      <w:pPr>
        <w:pStyle w:val="Heading5"/>
        <w:rPr>
          <w:lang w:val="id-ID"/>
        </w:rPr>
      </w:pPr>
      <w:r w:rsidRPr="006C63FB">
        <w:rPr>
          <w:lang w:val="id-ID"/>
        </w:rPr>
        <w:t>Bagi Pengembang</w:t>
      </w:r>
    </w:p>
    <w:p w14:paraId="18715D58" w14:textId="5C8EA3E1" w:rsidR="00384E99" w:rsidRPr="006C63FB" w:rsidRDefault="00095E2D" w:rsidP="00D976EE">
      <w:pPr>
        <w:pStyle w:val="ListParagraph"/>
        <w:numPr>
          <w:ilvl w:val="0"/>
          <w:numId w:val="19"/>
        </w:numPr>
        <w:rPr>
          <w:lang w:val="id-ID"/>
        </w:rPr>
      </w:pPr>
      <w:r w:rsidRPr="006C63FB">
        <w:rPr>
          <w:lang w:val="id-ID"/>
        </w:rPr>
        <w:t xml:space="preserve">Hasil dari penelitian </w:t>
      </w:r>
      <w:r w:rsidR="00D976EE" w:rsidRPr="006C63FB">
        <w:rPr>
          <w:lang w:val="id-ID"/>
        </w:rPr>
        <w:t xml:space="preserve">dapat digunakan sebagai bahan masukkan </w:t>
      </w:r>
      <w:r w:rsidR="00117E37" w:rsidRPr="006C63FB">
        <w:rPr>
          <w:lang w:val="id-ID"/>
        </w:rPr>
        <w:t>sebagai bahan masukan CV Himalaya Teknologi</w:t>
      </w:r>
      <w:r w:rsidR="00D066E6" w:rsidRPr="006C63FB">
        <w:rPr>
          <w:lang w:val="id-ID"/>
        </w:rPr>
        <w:t>.</w:t>
      </w:r>
    </w:p>
    <w:p w14:paraId="5016BBE1" w14:textId="24B0566D" w:rsidR="00384E99" w:rsidRPr="006C63FB" w:rsidRDefault="00CE5894" w:rsidP="00384E99">
      <w:pPr>
        <w:pStyle w:val="ListParagraph"/>
        <w:numPr>
          <w:ilvl w:val="0"/>
          <w:numId w:val="19"/>
        </w:numPr>
        <w:spacing w:before="120" w:after="120"/>
        <w:rPr>
          <w:lang w:val="id-ID"/>
        </w:rPr>
      </w:pPr>
      <w:r w:rsidRPr="006C63FB">
        <w:rPr>
          <w:lang w:val="id-ID"/>
        </w:rPr>
        <w:t>Meningkatkan wawasan pengembang terkait implementasi sistem payment aggregator dalam pengelolaan pembayaran aplikasi berbasis bisnis.</w:t>
      </w:r>
    </w:p>
    <w:p w14:paraId="1BF05C6E" w14:textId="49313B00" w:rsidR="00CE5894" w:rsidRPr="006C63FB" w:rsidRDefault="00CE5894" w:rsidP="00384E99">
      <w:pPr>
        <w:pStyle w:val="ListParagraph"/>
        <w:numPr>
          <w:ilvl w:val="0"/>
          <w:numId w:val="19"/>
        </w:numPr>
        <w:spacing w:before="120" w:after="120"/>
        <w:rPr>
          <w:lang w:val="id-ID"/>
        </w:rPr>
      </w:pPr>
      <w:r w:rsidRPr="006C63FB">
        <w:rPr>
          <w:lang w:val="id-ID"/>
        </w:rPr>
        <w:lastRenderedPageBreak/>
        <w:t xml:space="preserve">Hasil dari </w:t>
      </w:r>
      <w:r w:rsidR="00FD2EC6" w:rsidRPr="006C63FB">
        <w:rPr>
          <w:lang w:val="id-ID"/>
        </w:rPr>
        <w:t>program dan aplikasi yang dibuat akan dapat dikembangkan kembali, sehingga dapat menjadi peluang bisnis bagi pengembang.</w:t>
      </w:r>
    </w:p>
    <w:p w14:paraId="3F94A5F9" w14:textId="34E49343" w:rsidR="00B92FE2" w:rsidRPr="006C63FB" w:rsidRDefault="00B92FE2" w:rsidP="00B92FE2">
      <w:pPr>
        <w:pStyle w:val="Heading5"/>
        <w:rPr>
          <w:lang w:val="id-ID"/>
        </w:rPr>
      </w:pPr>
      <w:r w:rsidRPr="006C63FB">
        <w:rPr>
          <w:lang w:val="id-ID"/>
        </w:rPr>
        <w:t>Bagi Perusahaan</w:t>
      </w:r>
    </w:p>
    <w:p w14:paraId="789EFA58" w14:textId="37255052" w:rsidR="00B92FE2" w:rsidRPr="006C63FB" w:rsidRDefault="00B92FE2" w:rsidP="00B92FE2">
      <w:pPr>
        <w:pStyle w:val="ListParagraph"/>
        <w:numPr>
          <w:ilvl w:val="1"/>
          <w:numId w:val="19"/>
        </w:numPr>
        <w:ind w:left="426" w:hanging="426"/>
        <w:rPr>
          <w:lang w:val="id-ID"/>
        </w:rPr>
      </w:pPr>
      <w:r w:rsidRPr="006C63FB">
        <w:rPr>
          <w:lang w:val="id-ID"/>
        </w:rPr>
        <w:t xml:space="preserve">Dengan menggunakan payment aggregator, CV Himalaya Teknologi dapat mengoptimalkan pengeluaran dan meminimalkan biaya yang terkait dengan integrasi payment gateway. </w:t>
      </w:r>
    </w:p>
    <w:p w14:paraId="64A6FAC7" w14:textId="459E60FD" w:rsidR="00B92FE2" w:rsidRPr="006C63FB" w:rsidRDefault="00B92FE2" w:rsidP="00B92FE2">
      <w:pPr>
        <w:pStyle w:val="ListParagraph"/>
        <w:numPr>
          <w:ilvl w:val="1"/>
          <w:numId w:val="19"/>
        </w:numPr>
        <w:ind w:left="426" w:hanging="426"/>
        <w:rPr>
          <w:lang w:val="id-ID"/>
        </w:rPr>
      </w:pPr>
      <w:r w:rsidRPr="006C63FB">
        <w:rPr>
          <w:lang w:val="id-ID"/>
        </w:rPr>
        <w:t>Dengan adanya pilihan metode pembayaran yang lebih luas melalui payment aggregator, CV Himalaya Teknologi dapat memenuhi preferensi pembayaran pelanggan.</w:t>
      </w:r>
    </w:p>
    <w:p w14:paraId="0A663001" w14:textId="48F15C40" w:rsidR="001157C2" w:rsidRPr="006C63FB" w:rsidRDefault="00B92FE2" w:rsidP="001157C2">
      <w:pPr>
        <w:pStyle w:val="ListParagraph"/>
        <w:numPr>
          <w:ilvl w:val="1"/>
          <w:numId w:val="19"/>
        </w:numPr>
        <w:ind w:left="426" w:hanging="426"/>
        <w:rPr>
          <w:lang w:val="id-ID"/>
        </w:rPr>
      </w:pPr>
      <w:r w:rsidRPr="006C63FB">
        <w:rPr>
          <w:lang w:val="id-ID"/>
        </w:rPr>
        <w:t xml:space="preserve">Dengan menggunakan payment aggregator, CV Himalaya Teknologi dapat menawarkan layanan pembayaran yang lebih efisien dan beragam kepada pelanggan. </w:t>
      </w:r>
    </w:p>
    <w:p w14:paraId="2A7C80AD" w14:textId="2C615128" w:rsidR="00384E99" w:rsidRPr="006C63FB" w:rsidRDefault="00B92FE2" w:rsidP="001157C2">
      <w:pPr>
        <w:pStyle w:val="ListParagraph"/>
        <w:numPr>
          <w:ilvl w:val="1"/>
          <w:numId w:val="19"/>
        </w:numPr>
        <w:ind w:left="426" w:hanging="426"/>
        <w:rPr>
          <w:lang w:val="id-ID"/>
        </w:rPr>
      </w:pPr>
      <w:r w:rsidRPr="006C63FB">
        <w:rPr>
          <w:lang w:val="id-ID"/>
        </w:rPr>
        <w:t xml:space="preserve">Dengan kemampuan untuk membandingkan tarif dan biaya antara payment gateway yang terhubung melalui payment aggregator, CV Himalaya Teknologi dapat mengoptimalkan pengeluaran dan memaksimalkan keuntungan bisnisnya. </w:t>
      </w:r>
    </w:p>
    <w:p w14:paraId="653AA40F" w14:textId="5FA0311D" w:rsidR="007439B3" w:rsidRPr="006C63FB" w:rsidRDefault="00986C25" w:rsidP="00461056">
      <w:pPr>
        <w:pStyle w:val="Heading2"/>
        <w:rPr>
          <w:color w:val="000000" w:themeColor="text1"/>
          <w:lang w:val="id-ID"/>
        </w:rPr>
      </w:pPr>
      <w:bookmarkStart w:id="17" w:name="_Toc136636644"/>
      <w:r w:rsidRPr="006C63FB">
        <w:rPr>
          <w:color w:val="000000" w:themeColor="text1"/>
          <w:lang w:val="id-ID"/>
        </w:rPr>
        <w:t>Batasan Masalah</w:t>
      </w:r>
      <w:bookmarkEnd w:id="17"/>
    </w:p>
    <w:p w14:paraId="709951D8" w14:textId="52F5B9AD" w:rsidR="00BA26D1" w:rsidRPr="006C63FB" w:rsidRDefault="00F63565" w:rsidP="00F16207">
      <w:pPr>
        <w:ind w:firstLine="576"/>
        <w:rPr>
          <w:bCs/>
          <w:lang w:val="id-ID"/>
        </w:rPr>
      </w:pPr>
      <w:r w:rsidRPr="006C63FB">
        <w:rPr>
          <w:bCs/>
          <w:lang w:val="id-ID"/>
        </w:rPr>
        <w:t>Batasan masalah pada penellitian ini adalah:</w:t>
      </w:r>
    </w:p>
    <w:p w14:paraId="352D4C9E" w14:textId="5720F291" w:rsidR="00111F7C" w:rsidRPr="00671E9B" w:rsidRDefault="00671E9B" w:rsidP="00461056">
      <w:pPr>
        <w:pStyle w:val="ListParagraph"/>
        <w:numPr>
          <w:ilvl w:val="0"/>
          <w:numId w:val="10"/>
        </w:numPr>
        <w:rPr>
          <w:lang w:val="id-ID"/>
        </w:rPr>
      </w:pPr>
      <w:r>
        <w:rPr>
          <w:lang w:val="en-US"/>
        </w:rPr>
        <w:t>123123</w:t>
      </w:r>
    </w:p>
    <w:p w14:paraId="260682A3" w14:textId="0549EBA3" w:rsidR="00671E9B" w:rsidRPr="00671E9B" w:rsidRDefault="00671E9B" w:rsidP="00461056">
      <w:pPr>
        <w:pStyle w:val="ListParagraph"/>
        <w:numPr>
          <w:ilvl w:val="0"/>
          <w:numId w:val="10"/>
        </w:numPr>
        <w:rPr>
          <w:lang w:val="id-ID"/>
        </w:rPr>
      </w:pPr>
      <w:r>
        <w:rPr>
          <w:lang w:val="en-US"/>
        </w:rPr>
        <w:t>123</w:t>
      </w:r>
    </w:p>
    <w:p w14:paraId="7FE17100" w14:textId="4F3C92C4" w:rsidR="00671E9B" w:rsidRPr="00671E9B" w:rsidRDefault="00671E9B" w:rsidP="00461056">
      <w:pPr>
        <w:pStyle w:val="ListParagraph"/>
        <w:numPr>
          <w:ilvl w:val="0"/>
          <w:numId w:val="10"/>
        </w:numPr>
        <w:rPr>
          <w:lang w:val="id-ID"/>
        </w:rPr>
      </w:pPr>
      <w:r>
        <w:rPr>
          <w:lang w:val="en-US"/>
        </w:rPr>
        <w:t>123213</w:t>
      </w:r>
    </w:p>
    <w:p w14:paraId="61D753D3" w14:textId="77777777" w:rsidR="00671E9B" w:rsidRPr="006C63FB" w:rsidRDefault="00671E9B" w:rsidP="00461056">
      <w:pPr>
        <w:pStyle w:val="ListParagraph"/>
        <w:numPr>
          <w:ilvl w:val="0"/>
          <w:numId w:val="10"/>
        </w:numPr>
        <w:rPr>
          <w:lang w:val="id-ID"/>
        </w:rPr>
      </w:pPr>
    </w:p>
    <w:p w14:paraId="7432D063" w14:textId="480EB075" w:rsidR="007439B3" w:rsidRPr="006C63FB" w:rsidRDefault="007439B3" w:rsidP="00461056">
      <w:pPr>
        <w:pStyle w:val="Heading2"/>
        <w:rPr>
          <w:lang w:val="id-ID"/>
        </w:rPr>
      </w:pPr>
      <w:bookmarkStart w:id="18" w:name="_Toc117283305"/>
      <w:bookmarkStart w:id="19" w:name="_Toc136636645"/>
      <w:r w:rsidRPr="006C63FB">
        <w:rPr>
          <w:lang w:val="id-ID"/>
        </w:rPr>
        <w:lastRenderedPageBreak/>
        <w:t>Metodologi Penelitian</w:t>
      </w:r>
      <w:bookmarkEnd w:id="18"/>
      <w:bookmarkEnd w:id="19"/>
      <w:r w:rsidR="001508E6" w:rsidRPr="006C63FB">
        <w:rPr>
          <w:lang w:val="id-ID"/>
        </w:rPr>
        <w:t xml:space="preserve"> </w:t>
      </w:r>
    </w:p>
    <w:p w14:paraId="76944707" w14:textId="1708835E" w:rsidR="00F16207" w:rsidRPr="006C63FB" w:rsidRDefault="009B424F" w:rsidP="00F16207">
      <w:pPr>
        <w:ind w:firstLine="576"/>
        <w:rPr>
          <w:szCs w:val="24"/>
          <w:lang w:val="id-ID"/>
        </w:rPr>
      </w:pPr>
      <w:r w:rsidRPr="006C63FB">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6C63FB" w:rsidRDefault="00333926" w:rsidP="00DB7505">
      <w:pPr>
        <w:pStyle w:val="Heading3"/>
        <w:rPr>
          <w:lang w:val="id-ID"/>
        </w:rPr>
      </w:pPr>
      <w:bookmarkStart w:id="20" w:name="_Toc129818581"/>
      <w:bookmarkStart w:id="21" w:name="_Toc136636646"/>
      <w:r w:rsidRPr="006C63FB">
        <w:rPr>
          <w:lang w:val="id-ID"/>
        </w:rPr>
        <w:t>Tahap Pengumpulan Data</w:t>
      </w:r>
      <w:bookmarkEnd w:id="20"/>
      <w:bookmarkEnd w:id="21"/>
    </w:p>
    <w:p w14:paraId="611310AF" w14:textId="77777777" w:rsidR="00333926" w:rsidRPr="006C63FB" w:rsidRDefault="00333926" w:rsidP="00333926">
      <w:pPr>
        <w:ind w:firstLine="567"/>
        <w:rPr>
          <w:lang w:val="id-ID"/>
        </w:rPr>
      </w:pPr>
      <w:r w:rsidRPr="006C63FB">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6C63FB" w:rsidRDefault="00333926" w:rsidP="00DB7505">
      <w:pPr>
        <w:pStyle w:val="Heading3"/>
        <w:rPr>
          <w:lang w:val="id-ID"/>
        </w:rPr>
      </w:pPr>
      <w:bookmarkStart w:id="22" w:name="_Toc136636648"/>
      <w:r w:rsidRPr="006C63FB">
        <w:rPr>
          <w:lang w:val="id-ID"/>
        </w:rPr>
        <w:t>Tahapan</w:t>
      </w:r>
      <w:r w:rsidR="008E2C41">
        <w:rPr>
          <w:lang w:val="en-US"/>
        </w:rPr>
        <w:t xml:space="preserve"> Pembuatan Sistem</w:t>
      </w:r>
      <w:bookmarkEnd w:id="22"/>
    </w:p>
    <w:p w14:paraId="1BC21915" w14:textId="77777777" w:rsidR="00333926" w:rsidRPr="006C63FB" w:rsidRDefault="00333926" w:rsidP="00333926">
      <w:pPr>
        <w:ind w:firstLine="567"/>
        <w:rPr>
          <w:lang w:val="id-ID"/>
        </w:rPr>
      </w:pPr>
      <w:r w:rsidRPr="006C63FB">
        <w:rPr>
          <w:lang w:val="id-ID"/>
        </w:rPr>
        <w:t>Berikut adalah tahapan-tahapan dalam penyajian data yang akan diimplementasi pada penelitian ini:</w:t>
      </w:r>
    </w:p>
    <w:p w14:paraId="0048F30E" w14:textId="77777777" w:rsidR="00333926" w:rsidRPr="006C63FB" w:rsidRDefault="00333926" w:rsidP="00DB7505">
      <w:pPr>
        <w:pStyle w:val="Heading4"/>
        <w:rPr>
          <w:lang w:val="id-ID"/>
        </w:rPr>
      </w:pPr>
      <w:r w:rsidRPr="006C63FB">
        <w:rPr>
          <w:lang w:val="id-ID"/>
        </w:rPr>
        <w:t>Analisis Kebutuhan Pengguna</w:t>
      </w:r>
    </w:p>
    <w:p w14:paraId="09A10AF3" w14:textId="77777777" w:rsidR="00333926" w:rsidRPr="006C63FB" w:rsidRDefault="00333926" w:rsidP="00333926">
      <w:pPr>
        <w:pStyle w:val="ListParagraph"/>
        <w:ind w:left="0" w:firstLine="360"/>
        <w:rPr>
          <w:lang w:val="id-ID"/>
        </w:rPr>
      </w:pPr>
      <w:r w:rsidRPr="006C63FB">
        <w:rPr>
          <w:lang w:val="id-ID"/>
        </w:rPr>
        <w:t xml:space="preserve">Melakukan wawancara dengan calon pengguna untuk memahami kebutuhan dan harapan mereka terhadap pengelolaan pembayaran </w:t>
      </w:r>
      <w:r w:rsidRPr="006C63FB">
        <w:rPr>
          <w:i/>
          <w:lang w:val="id-ID"/>
        </w:rPr>
        <w:t>payment gateway aggregator</w:t>
      </w:r>
      <w:r w:rsidRPr="006C63FB">
        <w:rPr>
          <w:lang w:val="id-ID"/>
        </w:rPr>
        <w:t>. Hal ini dapat dilakukan dengan menggunakan pendekatan kualitatif seperti wawancara mendalam.</w:t>
      </w:r>
    </w:p>
    <w:p w14:paraId="022DBBDD" w14:textId="77777777" w:rsidR="00333926" w:rsidRPr="006C63FB" w:rsidRDefault="00333926" w:rsidP="00DB7505">
      <w:pPr>
        <w:pStyle w:val="Heading4"/>
        <w:rPr>
          <w:lang w:val="id-ID"/>
        </w:rPr>
      </w:pPr>
      <w:r w:rsidRPr="006C63FB">
        <w:rPr>
          <w:lang w:val="id-ID"/>
        </w:rPr>
        <w:t>Analisis Platform Payment Gateway yang Tersedia</w:t>
      </w:r>
    </w:p>
    <w:p w14:paraId="2F8CB5E3" w14:textId="77777777" w:rsidR="00333926" w:rsidRPr="006C63FB" w:rsidRDefault="00333926" w:rsidP="00333926">
      <w:pPr>
        <w:ind w:firstLine="360"/>
        <w:rPr>
          <w:lang w:val="id-ID"/>
        </w:rPr>
      </w:pPr>
      <w:r w:rsidRPr="006C63FB">
        <w:rPr>
          <w:lang w:val="id-ID"/>
        </w:rPr>
        <w:t xml:space="preserve">Melakukan analisis terhadap </w:t>
      </w:r>
      <w:r w:rsidRPr="006C63FB">
        <w:rPr>
          <w:i/>
          <w:iCs/>
          <w:lang w:val="id-ID"/>
        </w:rPr>
        <w:t>platform payment gateway</w:t>
      </w:r>
      <w:r w:rsidRPr="006C63FB">
        <w:rPr>
          <w:lang w:val="id-ID"/>
        </w:rPr>
        <w:t xml:space="preserve"> yang tersedia dan menentukan </w:t>
      </w:r>
      <w:r w:rsidRPr="006C63FB">
        <w:rPr>
          <w:i/>
          <w:iCs/>
          <w:lang w:val="id-ID"/>
        </w:rPr>
        <w:t>platform</w:t>
      </w:r>
      <w:r w:rsidRPr="006C63FB">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6C63FB" w:rsidRDefault="00333926" w:rsidP="00DB7505">
      <w:pPr>
        <w:pStyle w:val="Heading4"/>
        <w:rPr>
          <w:lang w:val="id-ID"/>
        </w:rPr>
      </w:pPr>
      <w:r w:rsidRPr="006C63FB">
        <w:rPr>
          <w:lang w:val="id-ID"/>
        </w:rPr>
        <w:lastRenderedPageBreak/>
        <w:t xml:space="preserve">Desain Antarmuka Aplikasi </w:t>
      </w:r>
    </w:p>
    <w:p w14:paraId="327A2C9C" w14:textId="77777777" w:rsidR="00333926" w:rsidRPr="006C63FB" w:rsidRDefault="00333926" w:rsidP="00333926">
      <w:pPr>
        <w:ind w:firstLine="360"/>
        <w:rPr>
          <w:lang w:val="id-ID"/>
        </w:rPr>
      </w:pPr>
      <w:r w:rsidRPr="006C63FB">
        <w:rPr>
          <w:lang w:val="id-ID"/>
        </w:rPr>
        <w:t xml:space="preserve">Merancang antarmuka aplikasi yang mudah digunakan dan sesuai dengan kebutuhan pengguna. Pada tahap ini, dapat digunakan metode desain user </w:t>
      </w:r>
      <w:r w:rsidRPr="006C63FB">
        <w:rPr>
          <w:i/>
          <w:iCs/>
          <w:lang w:val="id-ID"/>
        </w:rPr>
        <w:t>experience</w:t>
      </w:r>
      <w:r w:rsidRPr="006C63FB">
        <w:rPr>
          <w:lang w:val="id-ID"/>
        </w:rPr>
        <w:t xml:space="preserve"> (UX) untuk memastikan antarmuka aplikasi yang dihasilkan dapat memberikan pengalaman pengguna yang baik.</w:t>
      </w:r>
    </w:p>
    <w:p w14:paraId="140E3444" w14:textId="77777777" w:rsidR="00333926" w:rsidRPr="006C63FB" w:rsidRDefault="00333926" w:rsidP="00DB7505">
      <w:pPr>
        <w:pStyle w:val="Heading4"/>
        <w:rPr>
          <w:lang w:val="id-ID"/>
        </w:rPr>
      </w:pPr>
      <w:r w:rsidRPr="006C63FB">
        <w:rPr>
          <w:lang w:val="id-ID"/>
        </w:rPr>
        <w:t xml:space="preserve">Implementasi Algoritma Pengelolaan Data Transaksi </w:t>
      </w:r>
    </w:p>
    <w:p w14:paraId="7FF7D523" w14:textId="77777777" w:rsidR="00333926" w:rsidRPr="006C63FB" w:rsidRDefault="00333926" w:rsidP="00333926">
      <w:pPr>
        <w:pStyle w:val="ListParagraph"/>
        <w:ind w:left="0" w:firstLine="360"/>
        <w:rPr>
          <w:lang w:val="id-ID"/>
        </w:rPr>
      </w:pPr>
      <w:r w:rsidRPr="006C63FB">
        <w:rPr>
          <w:lang w:val="id-ID"/>
        </w:rPr>
        <w:t>Implementasi algoritma yang sesuai untuk meningkatkan efisiensi pengelolaan data transaksi.</w:t>
      </w:r>
    </w:p>
    <w:p w14:paraId="61B8A802" w14:textId="77777777" w:rsidR="00333926" w:rsidRPr="006C63FB" w:rsidRDefault="00333926" w:rsidP="00DB7505">
      <w:pPr>
        <w:pStyle w:val="Heading4"/>
        <w:rPr>
          <w:lang w:val="id-ID"/>
        </w:rPr>
      </w:pPr>
      <w:r w:rsidRPr="006C63FB">
        <w:rPr>
          <w:lang w:val="id-ID"/>
        </w:rPr>
        <w:t>Uji Coba Aplikasi</w:t>
      </w:r>
    </w:p>
    <w:p w14:paraId="04123E28" w14:textId="77777777" w:rsidR="00333926" w:rsidRPr="006C63FB" w:rsidRDefault="00333926" w:rsidP="00333926">
      <w:pPr>
        <w:pStyle w:val="ListParagraph"/>
        <w:ind w:left="0" w:firstLine="360"/>
        <w:rPr>
          <w:lang w:val="id-ID"/>
        </w:rPr>
      </w:pPr>
      <w:r w:rsidRPr="006C63FB">
        <w:rPr>
          <w:lang w:val="id-ID"/>
        </w:rPr>
        <w:t xml:space="preserve">Melakukan uji coba aplikasi untuk memastikan kualitas dan efektivitas aplikasi. Uji coba dapat dilakukan dengan menggunakan metode </w:t>
      </w:r>
      <w:r w:rsidRPr="006C63FB">
        <w:rPr>
          <w:i/>
          <w:iCs/>
          <w:lang w:val="id-ID"/>
        </w:rPr>
        <w:t>usability</w:t>
      </w:r>
      <w:r w:rsidRPr="006C63FB">
        <w:rPr>
          <w:lang w:val="id-ID"/>
        </w:rPr>
        <w:t xml:space="preserve"> testing untuk memastikan antarmuka aplikasi dapat digunakan dengan baik oleh pengguna, serta </w:t>
      </w:r>
      <w:r w:rsidRPr="006C63FB">
        <w:rPr>
          <w:i/>
          <w:iCs/>
          <w:lang w:val="id-ID"/>
        </w:rPr>
        <w:t>performance</w:t>
      </w:r>
      <w:r w:rsidRPr="006C63FB">
        <w:rPr>
          <w:lang w:val="id-ID"/>
        </w:rPr>
        <w:t xml:space="preserve"> testing untuk memastikan kecepatan dan stabilitas aplikasi.</w:t>
      </w:r>
    </w:p>
    <w:p w14:paraId="4AE72773" w14:textId="77777777" w:rsidR="00333926" w:rsidRPr="006C63FB" w:rsidRDefault="00333926" w:rsidP="00DB7505">
      <w:pPr>
        <w:pStyle w:val="Heading4"/>
        <w:rPr>
          <w:lang w:val="id-ID"/>
        </w:rPr>
      </w:pPr>
      <w:r w:rsidRPr="006C63FB">
        <w:rPr>
          <w:lang w:val="id-ID"/>
        </w:rPr>
        <w:t xml:space="preserve">Evaluasi dan Pengembangan </w:t>
      </w:r>
    </w:p>
    <w:p w14:paraId="3CA47B4D" w14:textId="712AD6A1" w:rsidR="00333926" w:rsidRPr="006C63FB" w:rsidRDefault="00333926" w:rsidP="00502025">
      <w:pPr>
        <w:pStyle w:val="ListParagraph"/>
        <w:ind w:left="0" w:firstLine="360"/>
        <w:rPr>
          <w:lang w:val="id-ID"/>
        </w:rPr>
      </w:pPr>
      <w:r w:rsidRPr="006C63FB">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r w:rsidRPr="006C63FB">
        <w:rPr>
          <w:i/>
          <w:iCs/>
          <w:lang w:val="id-ID"/>
        </w:rPr>
        <w:t>feedback</w:t>
      </w:r>
      <w:r w:rsidRPr="006C63FB">
        <w:rPr>
          <w:lang w:val="id-ID"/>
        </w:rPr>
        <w:t xml:space="preserve"> dari pengguna atau </w:t>
      </w:r>
      <w:r w:rsidRPr="006C63FB">
        <w:rPr>
          <w:i/>
          <w:iCs/>
          <w:lang w:val="id-ID"/>
        </w:rPr>
        <w:t>analytics</w:t>
      </w:r>
      <w:r w:rsidRPr="006C63FB">
        <w:rPr>
          <w:lang w:val="id-ID"/>
        </w:rPr>
        <w:t xml:space="preserve"> data dari penggunaan aplikasi.</w:t>
      </w:r>
    </w:p>
    <w:p w14:paraId="5A6D65A5" w14:textId="1D47E26B" w:rsidR="007439B3" w:rsidRPr="006C63FB" w:rsidRDefault="007439B3" w:rsidP="00461056">
      <w:pPr>
        <w:pStyle w:val="Heading2"/>
        <w:rPr>
          <w:lang w:val="id-ID"/>
        </w:rPr>
      </w:pPr>
      <w:bookmarkStart w:id="23" w:name="_Toc117283308"/>
      <w:bookmarkStart w:id="24" w:name="_Toc136636649"/>
      <w:r w:rsidRPr="006C63FB">
        <w:rPr>
          <w:lang w:val="id-ID"/>
        </w:rPr>
        <w:t>Sistematika Penulisan</w:t>
      </w:r>
      <w:bookmarkEnd w:id="23"/>
      <w:bookmarkEnd w:id="24"/>
    </w:p>
    <w:p w14:paraId="2707CB94" w14:textId="12CEC083" w:rsidR="0073373E" w:rsidRPr="006C63FB" w:rsidRDefault="007439B3" w:rsidP="0073373E">
      <w:pPr>
        <w:ind w:firstLine="576"/>
        <w:rPr>
          <w:rFonts w:cs="Times New Roman"/>
          <w:lang w:val="id-ID"/>
        </w:rPr>
      </w:pPr>
      <w:r w:rsidRPr="006C63FB">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6C63FB" w14:paraId="023CDAAD" w14:textId="77777777" w:rsidTr="008A0B8C">
        <w:tc>
          <w:tcPr>
            <w:tcW w:w="1101" w:type="dxa"/>
            <w:vMerge w:val="restart"/>
            <w:shd w:val="clear" w:color="auto" w:fill="auto"/>
          </w:tcPr>
          <w:p w14:paraId="5FF27D2E" w14:textId="77777777" w:rsidR="0073373E" w:rsidRPr="006C63FB" w:rsidRDefault="0073373E" w:rsidP="00B00AAC">
            <w:pPr>
              <w:rPr>
                <w:rFonts w:cs="Times New Roman"/>
                <w:b/>
                <w:bCs/>
                <w:lang w:val="id-ID"/>
              </w:rPr>
            </w:pPr>
            <w:r w:rsidRPr="006C63FB">
              <w:rPr>
                <w:rFonts w:cs="Times New Roman"/>
                <w:b/>
                <w:bCs/>
                <w:lang w:val="id-ID"/>
              </w:rPr>
              <w:lastRenderedPageBreak/>
              <w:t>BAB I</w:t>
            </w:r>
          </w:p>
        </w:tc>
        <w:tc>
          <w:tcPr>
            <w:tcW w:w="7052" w:type="dxa"/>
            <w:shd w:val="clear" w:color="auto" w:fill="auto"/>
          </w:tcPr>
          <w:p w14:paraId="74B94299" w14:textId="2D009E48" w:rsidR="0073373E" w:rsidRPr="006C63FB" w:rsidRDefault="0073373E" w:rsidP="00B00AAC">
            <w:pPr>
              <w:rPr>
                <w:rFonts w:cs="Times New Roman"/>
                <w:b/>
                <w:bCs/>
                <w:lang w:val="id-ID"/>
              </w:rPr>
            </w:pPr>
            <w:r w:rsidRPr="006C63FB">
              <w:rPr>
                <w:rFonts w:cs="Times New Roman"/>
                <w:b/>
                <w:bCs/>
                <w:lang w:val="id-ID"/>
              </w:rPr>
              <w:t>PENDAHULUAN</w:t>
            </w:r>
          </w:p>
        </w:tc>
      </w:tr>
      <w:tr w:rsidR="0073373E" w:rsidRPr="006C63FB" w14:paraId="782D19FA" w14:textId="77777777" w:rsidTr="008A0B8C">
        <w:tc>
          <w:tcPr>
            <w:tcW w:w="1101" w:type="dxa"/>
            <w:vMerge/>
            <w:shd w:val="clear" w:color="auto" w:fill="auto"/>
          </w:tcPr>
          <w:p w14:paraId="36BB72A6" w14:textId="77777777" w:rsidR="0073373E" w:rsidRPr="006C63FB" w:rsidRDefault="0073373E" w:rsidP="00792063">
            <w:pPr>
              <w:rPr>
                <w:rFonts w:cs="Times New Roman"/>
                <w:b/>
                <w:bCs/>
                <w:lang w:val="id-ID"/>
              </w:rPr>
            </w:pPr>
          </w:p>
        </w:tc>
        <w:tc>
          <w:tcPr>
            <w:tcW w:w="7052" w:type="dxa"/>
            <w:shd w:val="clear" w:color="auto" w:fill="auto"/>
          </w:tcPr>
          <w:p w14:paraId="502A0C77" w14:textId="44992218" w:rsidR="0073373E" w:rsidRPr="006C63FB" w:rsidRDefault="003D3245" w:rsidP="00792063">
            <w:pPr>
              <w:rPr>
                <w:rFonts w:cs="Times New Roman"/>
                <w:lang w:val="id-ID"/>
              </w:rPr>
            </w:pPr>
            <w:r w:rsidRPr="006C63FB">
              <w:rPr>
                <w:rFonts w:cs="Times New Roman"/>
                <w:lang w:val="id-ID"/>
              </w:rPr>
              <w:t>Pada</w:t>
            </w:r>
            <w:r w:rsidR="0073373E" w:rsidRPr="006C63FB">
              <w:rPr>
                <w:rFonts w:cs="Times New Roman"/>
                <w:lang w:val="id-ID"/>
              </w:rPr>
              <w:t xml:space="preserve"> bab ini</w:t>
            </w:r>
            <w:r w:rsidR="00E10959" w:rsidRPr="006C63FB">
              <w:rPr>
                <w:rFonts w:cs="Times New Roman"/>
                <w:lang w:val="id-ID"/>
              </w:rPr>
              <w:t>,</w:t>
            </w:r>
            <w:r w:rsidR="0073373E" w:rsidRPr="006C63FB">
              <w:rPr>
                <w:rFonts w:cs="Times New Roman"/>
                <w:lang w:val="id-ID"/>
              </w:rPr>
              <w:t xml:space="preserve"> penulis membahas tentang Latar Belakang Masalah, Rumusan Masalah, Tujuan dan </w:t>
            </w:r>
            <w:r w:rsidR="00DB7505" w:rsidRPr="006C63FB">
              <w:rPr>
                <w:rFonts w:cs="Times New Roman"/>
                <w:lang w:val="id-ID"/>
              </w:rPr>
              <w:t xml:space="preserve"> Manfaat Penelitian</w:t>
            </w:r>
            <w:r w:rsidR="0073373E" w:rsidRPr="006C63FB">
              <w:rPr>
                <w:rFonts w:cs="Times New Roman"/>
                <w:lang w:val="id-ID"/>
              </w:rPr>
              <w:t>,</w:t>
            </w:r>
            <w:r w:rsidR="00DB7505" w:rsidRPr="006C63FB">
              <w:rPr>
                <w:rFonts w:cs="Times New Roman"/>
                <w:lang w:val="id-ID"/>
              </w:rPr>
              <w:t xml:space="preserve"> Batasan Masalah, Metodologi Penelitian,</w:t>
            </w:r>
            <w:r w:rsidR="0078581D" w:rsidRPr="006C63FB">
              <w:rPr>
                <w:rFonts w:cs="Times New Roman"/>
                <w:lang w:val="id-ID"/>
              </w:rPr>
              <w:t xml:space="preserve"> Sistematika Penulisan, dan Kerangka Pemikiran</w:t>
            </w:r>
            <w:r w:rsidR="0073373E" w:rsidRPr="006C63FB">
              <w:rPr>
                <w:rFonts w:cs="Times New Roman"/>
                <w:lang w:val="id-ID"/>
              </w:rPr>
              <w:t>.</w:t>
            </w:r>
          </w:p>
        </w:tc>
      </w:tr>
      <w:tr w:rsidR="0073373E" w:rsidRPr="006C63FB" w14:paraId="67DFBB3F" w14:textId="77777777" w:rsidTr="008A0B8C">
        <w:tc>
          <w:tcPr>
            <w:tcW w:w="1101" w:type="dxa"/>
            <w:shd w:val="clear" w:color="auto" w:fill="auto"/>
          </w:tcPr>
          <w:p w14:paraId="754A8979" w14:textId="5C54A8D7" w:rsidR="0073373E" w:rsidRPr="006C63FB" w:rsidRDefault="0073373E" w:rsidP="0073373E">
            <w:pPr>
              <w:rPr>
                <w:rFonts w:cs="Times New Roman"/>
                <w:b/>
                <w:bCs/>
                <w:lang w:val="id-ID"/>
              </w:rPr>
            </w:pPr>
            <w:r w:rsidRPr="006C63FB">
              <w:rPr>
                <w:rFonts w:cs="Times New Roman"/>
                <w:b/>
                <w:bCs/>
                <w:lang w:val="id-ID"/>
              </w:rPr>
              <w:t>BAB I</w:t>
            </w:r>
            <w:r w:rsidR="00CD402E" w:rsidRPr="006C63FB">
              <w:rPr>
                <w:rFonts w:cs="Times New Roman"/>
                <w:b/>
                <w:bCs/>
                <w:lang w:val="id-ID"/>
              </w:rPr>
              <w:t>I</w:t>
            </w:r>
          </w:p>
        </w:tc>
        <w:tc>
          <w:tcPr>
            <w:tcW w:w="7052" w:type="dxa"/>
            <w:shd w:val="clear" w:color="auto" w:fill="auto"/>
          </w:tcPr>
          <w:p w14:paraId="4788D853" w14:textId="69B50D5D" w:rsidR="0073373E" w:rsidRPr="006C63FB" w:rsidRDefault="00CD402E" w:rsidP="0073373E">
            <w:pPr>
              <w:rPr>
                <w:rFonts w:cs="Times New Roman"/>
                <w:b/>
                <w:bCs/>
                <w:lang w:val="id-ID"/>
              </w:rPr>
            </w:pPr>
            <w:r w:rsidRPr="006C63FB">
              <w:rPr>
                <w:rFonts w:cs="Times New Roman"/>
                <w:b/>
                <w:bCs/>
                <w:lang w:val="id-ID"/>
              </w:rPr>
              <w:t>LANDASAN TEORI</w:t>
            </w:r>
          </w:p>
        </w:tc>
      </w:tr>
      <w:tr w:rsidR="0073373E" w:rsidRPr="006C63FB" w14:paraId="50A04350" w14:textId="77777777" w:rsidTr="008A0B8C">
        <w:tc>
          <w:tcPr>
            <w:tcW w:w="1101" w:type="dxa"/>
            <w:shd w:val="clear" w:color="auto" w:fill="auto"/>
          </w:tcPr>
          <w:p w14:paraId="0D1F4A97" w14:textId="77777777" w:rsidR="0073373E" w:rsidRPr="006C63FB" w:rsidRDefault="0073373E" w:rsidP="0073373E">
            <w:pPr>
              <w:rPr>
                <w:rFonts w:cs="Times New Roman"/>
                <w:b/>
                <w:bCs/>
                <w:lang w:val="id-ID"/>
              </w:rPr>
            </w:pPr>
          </w:p>
        </w:tc>
        <w:tc>
          <w:tcPr>
            <w:tcW w:w="7052" w:type="dxa"/>
            <w:shd w:val="clear" w:color="auto" w:fill="auto"/>
          </w:tcPr>
          <w:p w14:paraId="047D2926" w14:textId="729EA351" w:rsidR="0073373E" w:rsidRPr="006C63FB" w:rsidRDefault="000D5314" w:rsidP="0073373E">
            <w:pPr>
              <w:rPr>
                <w:rFonts w:cs="Times New Roman"/>
                <w:lang w:val="id-ID"/>
              </w:rPr>
            </w:pPr>
            <w:r w:rsidRPr="006C63FB">
              <w:rPr>
                <w:rFonts w:cs="Times New Roman"/>
                <w:lang w:val="id-ID"/>
              </w:rPr>
              <w:t xml:space="preserve">Pada </w:t>
            </w:r>
            <w:r w:rsidR="00CD402E" w:rsidRPr="006C63FB">
              <w:rPr>
                <w:rFonts w:cs="Times New Roman"/>
                <w:lang w:val="id-ID"/>
              </w:rPr>
              <w:t>bab ini, akan dijelaskan teori-teori yang menjadi dasar dalam implementasi payment aggregator guna meningkatkan efisiensi operasional, memperluas pilihan metode pembayaran, dan mengoptimalkan pengeluaran CV Himalaya Teknologi.</w:t>
            </w:r>
            <w:r w:rsidR="0073373E" w:rsidRPr="006C63FB">
              <w:rPr>
                <w:rFonts w:cs="Times New Roman"/>
                <w:lang w:val="id-ID"/>
              </w:rPr>
              <w:t>.</w:t>
            </w:r>
          </w:p>
        </w:tc>
      </w:tr>
      <w:tr w:rsidR="00B41A39" w:rsidRPr="006C63FB" w14:paraId="45346B3D" w14:textId="77777777" w:rsidTr="008A0B8C">
        <w:tc>
          <w:tcPr>
            <w:tcW w:w="1101" w:type="dxa"/>
            <w:shd w:val="clear" w:color="auto" w:fill="auto"/>
          </w:tcPr>
          <w:p w14:paraId="4778A681" w14:textId="7CC45FB0" w:rsidR="00B41A39" w:rsidRPr="006C63FB" w:rsidRDefault="00B41A39" w:rsidP="00B41A39">
            <w:pPr>
              <w:rPr>
                <w:rFonts w:cs="Times New Roman"/>
                <w:b/>
                <w:bCs/>
                <w:lang w:val="id-ID"/>
              </w:rPr>
            </w:pPr>
            <w:r w:rsidRPr="006C63FB">
              <w:rPr>
                <w:rFonts w:cs="Times New Roman"/>
                <w:b/>
                <w:bCs/>
                <w:lang w:val="id-ID"/>
              </w:rPr>
              <w:t>BAB III</w:t>
            </w:r>
          </w:p>
        </w:tc>
        <w:tc>
          <w:tcPr>
            <w:tcW w:w="7052" w:type="dxa"/>
            <w:shd w:val="clear" w:color="auto" w:fill="auto"/>
          </w:tcPr>
          <w:p w14:paraId="7A987103" w14:textId="23F156CF" w:rsidR="00B41A39" w:rsidRPr="006C63FB" w:rsidRDefault="00B41A39" w:rsidP="00B41A39">
            <w:pPr>
              <w:rPr>
                <w:rFonts w:cs="Times New Roman"/>
                <w:b/>
                <w:bCs/>
                <w:lang w:val="id-ID"/>
              </w:rPr>
            </w:pPr>
            <w:r w:rsidRPr="006C63FB">
              <w:rPr>
                <w:rFonts w:cs="Times New Roman"/>
                <w:b/>
                <w:bCs/>
                <w:lang w:val="id-ID"/>
              </w:rPr>
              <w:t>ANALISA SISTEM</w:t>
            </w:r>
          </w:p>
        </w:tc>
      </w:tr>
      <w:tr w:rsidR="00B41A39" w:rsidRPr="006C63FB" w14:paraId="24EAE32C" w14:textId="77777777" w:rsidTr="008A0B8C">
        <w:tc>
          <w:tcPr>
            <w:tcW w:w="1101" w:type="dxa"/>
            <w:shd w:val="clear" w:color="auto" w:fill="auto"/>
          </w:tcPr>
          <w:p w14:paraId="27463695" w14:textId="77777777" w:rsidR="00B41A39" w:rsidRPr="006C63FB" w:rsidRDefault="00B41A39" w:rsidP="00B41A39">
            <w:pPr>
              <w:rPr>
                <w:rFonts w:cs="Times New Roman"/>
                <w:b/>
                <w:bCs/>
                <w:lang w:val="id-ID"/>
              </w:rPr>
            </w:pPr>
          </w:p>
        </w:tc>
        <w:tc>
          <w:tcPr>
            <w:tcW w:w="7052" w:type="dxa"/>
            <w:shd w:val="clear" w:color="auto" w:fill="auto"/>
          </w:tcPr>
          <w:p w14:paraId="4BA8C719" w14:textId="069AF94A" w:rsidR="00B41A39" w:rsidRPr="006C63FB" w:rsidRDefault="00B41A39" w:rsidP="00B41A39">
            <w:pPr>
              <w:rPr>
                <w:rFonts w:cs="Times New Roman"/>
                <w:lang w:val="id-ID"/>
              </w:rPr>
            </w:pPr>
            <w:r w:rsidRPr="006C63FB">
              <w:rPr>
                <w:rFonts w:cs="Times New Roman"/>
                <w:lang w:val="id-ID"/>
              </w:rPr>
              <w:t>Dalam bab ini, akan dilakukan analisis terperinci mengenai sistem payment aggregator yang dapat membantu CV Himalaya Teknologi dalam mengatasi tantangan operasional, meningkatkan kepuasan pelanggan, dan memaksimalkan efisiensi pengeluaran.</w:t>
            </w:r>
          </w:p>
        </w:tc>
      </w:tr>
      <w:tr w:rsidR="00B41A39" w:rsidRPr="006C63FB" w14:paraId="2F37E8CE" w14:textId="77777777" w:rsidTr="008A0B8C">
        <w:tc>
          <w:tcPr>
            <w:tcW w:w="1101" w:type="dxa"/>
            <w:shd w:val="clear" w:color="auto" w:fill="auto"/>
          </w:tcPr>
          <w:p w14:paraId="42378C11" w14:textId="08D7AF4C" w:rsidR="00B41A39" w:rsidRPr="006C63FB" w:rsidRDefault="00B41A39" w:rsidP="00792063">
            <w:pPr>
              <w:rPr>
                <w:rFonts w:cs="Times New Roman"/>
                <w:b/>
                <w:bCs/>
                <w:lang w:val="id-ID"/>
              </w:rPr>
            </w:pPr>
            <w:r w:rsidRPr="006C63FB">
              <w:rPr>
                <w:rFonts w:cs="Times New Roman"/>
                <w:b/>
                <w:bCs/>
                <w:lang w:val="id-ID"/>
              </w:rPr>
              <w:t>BAB I</w:t>
            </w:r>
            <w:r w:rsidR="001F47A7" w:rsidRPr="006C63FB">
              <w:rPr>
                <w:rFonts w:cs="Times New Roman"/>
                <w:b/>
                <w:bCs/>
                <w:lang w:val="id-ID"/>
              </w:rPr>
              <w:t>V</w:t>
            </w:r>
          </w:p>
        </w:tc>
        <w:tc>
          <w:tcPr>
            <w:tcW w:w="7052" w:type="dxa"/>
            <w:shd w:val="clear" w:color="auto" w:fill="auto"/>
          </w:tcPr>
          <w:p w14:paraId="6805526C" w14:textId="6F234C2C" w:rsidR="00B41A39" w:rsidRPr="006C63FB" w:rsidRDefault="001F47A7" w:rsidP="00792063">
            <w:pPr>
              <w:rPr>
                <w:rFonts w:cs="Times New Roman"/>
                <w:b/>
                <w:bCs/>
                <w:lang w:val="id-ID"/>
              </w:rPr>
            </w:pPr>
            <w:r w:rsidRPr="006C63FB">
              <w:rPr>
                <w:rFonts w:cs="Times New Roman"/>
                <w:b/>
                <w:bCs/>
                <w:lang w:val="id-ID"/>
              </w:rPr>
              <w:t>PERANCANGAN SISTEM</w:t>
            </w:r>
          </w:p>
        </w:tc>
      </w:tr>
      <w:tr w:rsidR="00B41A39" w:rsidRPr="006C63FB" w14:paraId="78470DC5" w14:textId="77777777" w:rsidTr="008A0B8C">
        <w:tc>
          <w:tcPr>
            <w:tcW w:w="1101" w:type="dxa"/>
            <w:shd w:val="clear" w:color="auto" w:fill="auto"/>
          </w:tcPr>
          <w:p w14:paraId="0EEAEC13" w14:textId="77777777" w:rsidR="00B41A39" w:rsidRPr="006C63FB" w:rsidRDefault="00B41A39" w:rsidP="00792063">
            <w:pPr>
              <w:rPr>
                <w:rFonts w:cs="Times New Roman"/>
                <w:b/>
                <w:bCs/>
                <w:lang w:val="id-ID"/>
              </w:rPr>
            </w:pPr>
          </w:p>
        </w:tc>
        <w:tc>
          <w:tcPr>
            <w:tcW w:w="7052" w:type="dxa"/>
            <w:shd w:val="clear" w:color="auto" w:fill="auto"/>
          </w:tcPr>
          <w:p w14:paraId="656F4215" w14:textId="1168B63A" w:rsidR="00B41A39" w:rsidRPr="006C63FB" w:rsidRDefault="007F42F1" w:rsidP="00792063">
            <w:pPr>
              <w:rPr>
                <w:rFonts w:cs="Times New Roman"/>
                <w:lang w:val="id-ID"/>
              </w:rPr>
            </w:pPr>
            <w:r w:rsidRPr="006C63FB">
              <w:rPr>
                <w:rFonts w:cs="Times New Roman"/>
                <w:lang w:val="id-ID"/>
              </w:rPr>
              <w:t xml:space="preserve">Pada bab ini, </w:t>
            </w:r>
            <w:r w:rsidR="008149BD" w:rsidRPr="006C63FB">
              <w:rPr>
                <w:rFonts w:cs="Times New Roman"/>
                <w:lang w:val="id-ID"/>
              </w:rPr>
              <w:t xml:space="preserve">akan dijelaskan tentang desain arsitektur sistem, integrasi dengan payment gateway, pengelolaan metode pembayaran, fitur keamanan, dan antarmuka pengguna. </w:t>
            </w:r>
          </w:p>
        </w:tc>
      </w:tr>
      <w:tr w:rsidR="00B41A39" w:rsidRPr="006C63FB" w14:paraId="5E29A1C3" w14:textId="77777777" w:rsidTr="008A0B8C">
        <w:tc>
          <w:tcPr>
            <w:tcW w:w="1101" w:type="dxa"/>
            <w:shd w:val="clear" w:color="auto" w:fill="auto"/>
          </w:tcPr>
          <w:p w14:paraId="58E83F38" w14:textId="43CF7EE1" w:rsidR="00B41A39" w:rsidRPr="006C63FB" w:rsidRDefault="00B41A39" w:rsidP="00792063">
            <w:pPr>
              <w:rPr>
                <w:rFonts w:cs="Times New Roman"/>
                <w:b/>
                <w:bCs/>
                <w:lang w:val="id-ID"/>
              </w:rPr>
            </w:pPr>
            <w:r w:rsidRPr="006C63FB">
              <w:rPr>
                <w:rFonts w:cs="Times New Roman"/>
                <w:b/>
                <w:bCs/>
                <w:lang w:val="id-ID"/>
              </w:rPr>
              <w:t xml:space="preserve">BAB </w:t>
            </w:r>
            <w:r w:rsidR="005F79F9" w:rsidRPr="006C63FB">
              <w:rPr>
                <w:rFonts w:cs="Times New Roman"/>
                <w:b/>
                <w:bCs/>
                <w:lang w:val="id-ID"/>
              </w:rPr>
              <w:t>V</w:t>
            </w:r>
          </w:p>
        </w:tc>
        <w:tc>
          <w:tcPr>
            <w:tcW w:w="7052" w:type="dxa"/>
            <w:shd w:val="clear" w:color="auto" w:fill="auto"/>
          </w:tcPr>
          <w:p w14:paraId="60CE1C89" w14:textId="5AF2D61D" w:rsidR="00B41A39" w:rsidRPr="006C63FB" w:rsidRDefault="005F79F9" w:rsidP="00792063">
            <w:pPr>
              <w:rPr>
                <w:rFonts w:cs="Times New Roman"/>
                <w:b/>
                <w:bCs/>
                <w:lang w:val="id-ID"/>
              </w:rPr>
            </w:pPr>
            <w:r w:rsidRPr="006C63FB">
              <w:rPr>
                <w:rFonts w:cs="Times New Roman"/>
                <w:b/>
                <w:bCs/>
                <w:lang w:val="id-ID"/>
              </w:rPr>
              <w:t>IMPLEMENTASI</w:t>
            </w:r>
          </w:p>
        </w:tc>
      </w:tr>
      <w:tr w:rsidR="00B41A39" w:rsidRPr="006C63FB" w14:paraId="22632658" w14:textId="77777777" w:rsidTr="008A0B8C">
        <w:tc>
          <w:tcPr>
            <w:tcW w:w="1101" w:type="dxa"/>
            <w:shd w:val="clear" w:color="auto" w:fill="auto"/>
          </w:tcPr>
          <w:p w14:paraId="7E2FA88D" w14:textId="77777777" w:rsidR="00B41A39" w:rsidRPr="006C63FB" w:rsidRDefault="00B41A39" w:rsidP="00792063">
            <w:pPr>
              <w:rPr>
                <w:rFonts w:cs="Times New Roman"/>
                <w:b/>
                <w:bCs/>
                <w:lang w:val="id-ID"/>
              </w:rPr>
            </w:pPr>
          </w:p>
        </w:tc>
        <w:tc>
          <w:tcPr>
            <w:tcW w:w="7052" w:type="dxa"/>
            <w:shd w:val="clear" w:color="auto" w:fill="auto"/>
          </w:tcPr>
          <w:p w14:paraId="05622CF3" w14:textId="5C4B27F6" w:rsidR="00B41A39" w:rsidRPr="006C63FB" w:rsidRDefault="00C57586" w:rsidP="00792063">
            <w:pPr>
              <w:rPr>
                <w:rFonts w:cs="Times New Roman"/>
                <w:lang w:val="id-ID"/>
              </w:rPr>
            </w:pPr>
            <w:r w:rsidRPr="006C63FB">
              <w:rPr>
                <w:rFonts w:cs="Times New Roman"/>
                <w:lang w:val="id-ID"/>
              </w:rPr>
              <w:t>Pada bab ini, akan dijelaskan langkah-langkah yang dilakukan dalam mengimplementasikan</w:t>
            </w:r>
            <w:r w:rsidR="001D4AD0" w:rsidRPr="006C63FB">
              <w:rPr>
                <w:rFonts w:cs="Times New Roman"/>
                <w:lang w:val="id-ID"/>
              </w:rPr>
              <w:t>aplikasi</w:t>
            </w:r>
            <w:r w:rsidRPr="006C63FB">
              <w:rPr>
                <w:rFonts w:cs="Times New Roman"/>
                <w:lang w:val="id-ID"/>
              </w:rPr>
              <w:t>, termasuk konfigurasi teknis, integrasi dengan payment gateway dan uji coba sistem</w:t>
            </w:r>
            <w:r w:rsidR="00B41A39" w:rsidRPr="006C63FB">
              <w:rPr>
                <w:rFonts w:cs="Times New Roman"/>
                <w:lang w:val="id-ID"/>
              </w:rPr>
              <w:t>.</w:t>
            </w:r>
          </w:p>
        </w:tc>
      </w:tr>
      <w:tr w:rsidR="00B41A39" w:rsidRPr="006C63FB" w14:paraId="5E63266F" w14:textId="77777777" w:rsidTr="008A0B8C">
        <w:tc>
          <w:tcPr>
            <w:tcW w:w="1101" w:type="dxa"/>
            <w:shd w:val="clear" w:color="auto" w:fill="auto"/>
          </w:tcPr>
          <w:p w14:paraId="50C2BD0F" w14:textId="2A6A0490" w:rsidR="00B41A39" w:rsidRPr="006C63FB" w:rsidRDefault="00B41A39" w:rsidP="00792063">
            <w:pPr>
              <w:rPr>
                <w:rFonts w:cs="Times New Roman"/>
                <w:b/>
                <w:bCs/>
                <w:lang w:val="id-ID"/>
              </w:rPr>
            </w:pPr>
            <w:r w:rsidRPr="006C63FB">
              <w:rPr>
                <w:rFonts w:cs="Times New Roman"/>
                <w:b/>
                <w:bCs/>
                <w:lang w:val="id-ID"/>
              </w:rPr>
              <w:lastRenderedPageBreak/>
              <w:t xml:space="preserve">BAB </w:t>
            </w:r>
            <w:r w:rsidR="006C6C19" w:rsidRPr="006C63FB">
              <w:rPr>
                <w:rFonts w:cs="Times New Roman"/>
                <w:b/>
                <w:bCs/>
                <w:lang w:val="id-ID"/>
              </w:rPr>
              <w:t>V</w:t>
            </w:r>
            <w:r w:rsidRPr="006C63FB">
              <w:rPr>
                <w:rFonts w:cs="Times New Roman"/>
                <w:b/>
                <w:bCs/>
                <w:lang w:val="id-ID"/>
              </w:rPr>
              <w:t>I</w:t>
            </w:r>
          </w:p>
        </w:tc>
        <w:tc>
          <w:tcPr>
            <w:tcW w:w="7052" w:type="dxa"/>
            <w:shd w:val="clear" w:color="auto" w:fill="auto"/>
          </w:tcPr>
          <w:p w14:paraId="59DBC00A" w14:textId="0567FA07" w:rsidR="00B41A39" w:rsidRPr="006C63FB" w:rsidRDefault="005F79F9" w:rsidP="00792063">
            <w:pPr>
              <w:rPr>
                <w:rFonts w:cs="Times New Roman"/>
                <w:b/>
                <w:bCs/>
                <w:lang w:val="id-ID"/>
              </w:rPr>
            </w:pPr>
            <w:r w:rsidRPr="006C63FB">
              <w:rPr>
                <w:rFonts w:cs="Times New Roman"/>
                <w:b/>
                <w:bCs/>
                <w:lang w:val="id-ID"/>
              </w:rPr>
              <w:t>KESIMPULAN</w:t>
            </w:r>
            <w:r w:rsidR="00AD4AD1" w:rsidRPr="006C63FB">
              <w:rPr>
                <w:rFonts w:cs="Times New Roman"/>
                <w:b/>
                <w:bCs/>
                <w:lang w:val="id-ID"/>
              </w:rPr>
              <w:t xml:space="preserve"> DAN SARAN</w:t>
            </w:r>
          </w:p>
        </w:tc>
      </w:tr>
      <w:tr w:rsidR="00B41A39" w:rsidRPr="006C63FB" w14:paraId="7F50760A" w14:textId="77777777" w:rsidTr="008A0B8C">
        <w:tc>
          <w:tcPr>
            <w:tcW w:w="1101" w:type="dxa"/>
            <w:shd w:val="clear" w:color="auto" w:fill="auto"/>
          </w:tcPr>
          <w:p w14:paraId="1CC65242" w14:textId="77777777" w:rsidR="00B41A39" w:rsidRPr="006C63FB" w:rsidRDefault="00B41A39" w:rsidP="00792063">
            <w:pPr>
              <w:rPr>
                <w:rFonts w:cs="Times New Roman"/>
                <w:lang w:val="id-ID"/>
              </w:rPr>
            </w:pPr>
          </w:p>
        </w:tc>
        <w:tc>
          <w:tcPr>
            <w:tcW w:w="7052" w:type="dxa"/>
            <w:shd w:val="clear" w:color="auto" w:fill="auto"/>
          </w:tcPr>
          <w:p w14:paraId="7F4E70F5" w14:textId="77777777" w:rsidR="00B41A39" w:rsidRPr="006C63FB" w:rsidRDefault="00B41A39" w:rsidP="00792063">
            <w:pPr>
              <w:rPr>
                <w:rFonts w:cs="Times New Roman"/>
                <w:lang w:val="id-ID"/>
              </w:rPr>
            </w:pPr>
            <w:r w:rsidRPr="006C63FB">
              <w:rPr>
                <w:rFonts w:cs="Times New Roman"/>
                <w:lang w:val="id-ID"/>
              </w:rPr>
              <w:t>Dalam bab ini, akan dilakukan analisis terperinci mengenai sistem payment aggregator yang dapat membantu CV Himalaya Teknologi dalam mengatasi tantangan operasional, meningkatkan kepuasan pelanggan, dan memaksimalkan efisiensi pengeluaran.</w:t>
            </w:r>
          </w:p>
        </w:tc>
      </w:tr>
    </w:tbl>
    <w:p w14:paraId="5EFED3CD" w14:textId="2C93393E" w:rsidR="0073373E" w:rsidRPr="006C63FB" w:rsidRDefault="0073373E" w:rsidP="00B00AAC">
      <w:pPr>
        <w:ind w:firstLine="576"/>
        <w:rPr>
          <w:rFonts w:cs="Times New Roman"/>
          <w:lang w:val="id-ID"/>
        </w:rPr>
      </w:pPr>
    </w:p>
    <w:p w14:paraId="367F7130" w14:textId="0FECE399" w:rsidR="007439B3" w:rsidRPr="006C63FB" w:rsidRDefault="007439B3" w:rsidP="00461056">
      <w:pPr>
        <w:pStyle w:val="Heading2"/>
        <w:rPr>
          <w:lang w:val="id-ID"/>
        </w:rPr>
      </w:pPr>
      <w:bookmarkStart w:id="25" w:name="_Toc117283309"/>
      <w:bookmarkStart w:id="26" w:name="_Toc136636650"/>
      <w:r w:rsidRPr="006C63FB">
        <w:rPr>
          <w:lang w:val="id-ID"/>
        </w:rPr>
        <w:lastRenderedPageBreak/>
        <w:t>Kerangka Pemikira</w:t>
      </w:r>
      <w:bookmarkEnd w:id="25"/>
      <w:r w:rsidR="00E15737" w:rsidRPr="006C63FB">
        <w:rPr>
          <w:lang w:val="id-ID"/>
        </w:rPr>
        <w:t>n</w:t>
      </w:r>
      <w:bookmarkEnd w:id="26"/>
    </w:p>
    <w:p w14:paraId="522603AC" w14:textId="1916FE3B" w:rsidR="007439B3" w:rsidRPr="006C63FB" w:rsidRDefault="006123B6" w:rsidP="00461056">
      <w:pPr>
        <w:rPr>
          <w:lang w:val="id-ID"/>
        </w:rPr>
      </w:pPr>
      <w:r w:rsidRPr="006C63FB">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6C63FB" w:rsidRDefault="00A22698" w:rsidP="00A22698">
      <w:pPr>
        <w:rPr>
          <w:lang w:val="id-ID"/>
        </w:rPr>
        <w:sectPr w:rsidR="00A22698" w:rsidRPr="006C63FB"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Default="00191F7A" w:rsidP="0027594B">
      <w:pPr>
        <w:pStyle w:val="Heading1"/>
        <w:rPr>
          <w:lang w:val="id-ID"/>
        </w:rPr>
      </w:pPr>
      <w:bookmarkStart w:id="27" w:name="_Toc136636651"/>
      <w:r w:rsidRPr="006C63FB">
        <w:rPr>
          <w:lang w:val="id-ID"/>
        </w:rPr>
        <w:lastRenderedPageBreak/>
        <w:t xml:space="preserve">BAB II </w:t>
      </w:r>
      <w:r w:rsidR="00572DF2" w:rsidRPr="006C63FB">
        <w:rPr>
          <w:lang w:val="id-ID"/>
        </w:rPr>
        <w:br/>
      </w:r>
      <w:r w:rsidRPr="006C63FB">
        <w:rPr>
          <w:lang w:val="id-ID"/>
        </w:rPr>
        <w:t>LANDASAN TEORI</w:t>
      </w:r>
      <w:bookmarkEnd w:id="27"/>
    </w:p>
    <w:p w14:paraId="436757D4" w14:textId="40645C33" w:rsidR="0051598E" w:rsidRDefault="0051598E" w:rsidP="0051598E">
      <w:pPr>
        <w:pStyle w:val="Heading2"/>
      </w:pPr>
      <w:bookmarkStart w:id="28" w:name="_Toc126757986"/>
      <w:r>
        <w:t xml:space="preserve">Pembeli </w:t>
      </w:r>
    </w:p>
    <w:p w14:paraId="79A3EFA2" w14:textId="1F180E6D" w:rsidR="0051598E" w:rsidRDefault="0051598E" w:rsidP="0051598E">
      <w:pPr>
        <w:pStyle w:val="Heading2"/>
      </w:pPr>
      <w:r>
        <w:t>Merchant</w:t>
      </w:r>
    </w:p>
    <w:p w14:paraId="5A657ACA" w14:textId="3DD69000" w:rsidR="003675F4" w:rsidRPr="003675F4" w:rsidRDefault="003675F4" w:rsidP="003675F4">
      <w:pPr>
        <w:pStyle w:val="Heading2"/>
      </w:pPr>
      <w:r>
        <w:t>Transaksi Online</w:t>
      </w:r>
    </w:p>
    <w:p w14:paraId="31DD7DBA" w14:textId="593860D0" w:rsidR="006242EA" w:rsidRDefault="006242EA" w:rsidP="0051598E">
      <w:pPr>
        <w:pStyle w:val="Heading2"/>
      </w:pPr>
      <w:r>
        <w:t>E-Commerce</w:t>
      </w:r>
    </w:p>
    <w:p w14:paraId="1FC7DCDA" w14:textId="64231B5C" w:rsidR="0051598E" w:rsidRPr="0051598E" w:rsidRDefault="003675F4" w:rsidP="0051598E">
      <w:pPr>
        <w:pStyle w:val="Heading2"/>
      </w:pPr>
      <w:r>
        <w:t xml:space="preserve">Pembayaran </w:t>
      </w:r>
      <w:r w:rsidR="0051598E">
        <w:t>Online</w:t>
      </w:r>
    </w:p>
    <w:p w14:paraId="42B42D24" w14:textId="615CD6CF" w:rsidR="00CC6096" w:rsidRDefault="00CC6096" w:rsidP="006242EA">
      <w:pPr>
        <w:pStyle w:val="Heading2"/>
      </w:pPr>
      <w:r>
        <w:t>Integrasi Sistem</w:t>
      </w:r>
    </w:p>
    <w:p w14:paraId="593CA99F" w14:textId="35882304" w:rsidR="00476F5C" w:rsidRPr="00563C3F" w:rsidRDefault="00457F07" w:rsidP="0070209D">
      <w:pPr>
        <w:pStyle w:val="Heading2"/>
      </w:pPr>
      <w:r>
        <w:t xml:space="preserve">Payment </w:t>
      </w:r>
      <w:r w:rsidRPr="0070209D">
        <w:t>Gateway</w:t>
      </w:r>
      <w:bookmarkEnd w:id="28"/>
      <w:r w:rsidR="0051598E">
        <w:t xml:space="preserve"> – Midtrans, Brankas, Stripe masuk ke sini</w:t>
      </w:r>
    </w:p>
    <w:p w14:paraId="57A13180" w14:textId="77777777" w:rsidR="002A2908" w:rsidRDefault="000360FE" w:rsidP="00A90BC4">
      <w:pPr>
        <w:ind w:firstLine="720"/>
      </w:pPr>
      <w:r w:rsidRPr="000360FE">
        <w:t>Payment gateway adalah sebuah sistem yang memfasilitasi dan mengelola proses pembayaran secara elektronik antara penjual (merchant) dan pembeli (customer) dalam transaksi online. Payment gateway bertindak sebagai perantara antara berbagai metode pembayaran seperti kartu kredit, kartu debit, transfer bank, dompet digital, dan lain-lain.</w:t>
      </w:r>
    </w:p>
    <w:p w14:paraId="566DE5EB" w14:textId="77777777" w:rsidR="000E5B5B" w:rsidRDefault="000360FE" w:rsidP="00A90BC4">
      <w:pPr>
        <w:ind w:firstLine="720"/>
      </w:pPr>
      <w:r w:rsidRPr="000360FE">
        <w:t xml:space="preserve">Fungsi utama payment gateway adalah memproses transaksi pembayaran dengan aman dan efisien. Ketika pelanggan melakukan pembelian di situs web atau aplikasi, informasi pembayaran mereka akan dikirim melalui payment gateway untuk verifikasi dan otentikasi. Setelah itu, payment gateway akan melakukan pemrosesan transaksi dengan pihak bank atau penyedia layanan pembayaran terkait. Jika transaksi diterima, pembayaran akan berhasil dan penjual akan menerima konfirmasi pembayaran. </w:t>
      </w:r>
    </w:p>
    <w:p w14:paraId="7258F673" w14:textId="77777777" w:rsidR="00067A8C" w:rsidRDefault="000360FE" w:rsidP="00A90BC4">
      <w:pPr>
        <w:ind w:firstLine="720"/>
      </w:pPr>
      <w:r w:rsidRPr="000360FE">
        <w:lastRenderedPageBreak/>
        <w:t xml:space="preserve">Payment gateway juga menyediakan fitur keamanan untuk melindungi data pembayaran pelanggan. Informasi sensitif seperti nomor kartu kredit atau data rekening bank dienkripsi agar tidak dapat diakses oleh pihak yang tidak berwenang. Payment gateway juga dapat mengimplementasikan protokol keamanan seperti Secure Sockets Layer (SSL) untuk menjaga keamanan transmisi data. </w:t>
      </w:r>
    </w:p>
    <w:p w14:paraId="2D0D3534" w14:textId="59F39927" w:rsidR="000E5B5B" w:rsidRDefault="000360FE" w:rsidP="00A90BC4">
      <w:pPr>
        <w:ind w:firstLine="720"/>
      </w:pPr>
      <w:r w:rsidRPr="000360FE">
        <w:t>Selain itu, payment gateway juga menyediakan laporan dan rekapan transaksi bagi penjual. Hal ini memudahkan penjual dalam melacak dan mengelola transaksi, serta memantau arus kas dan keuntungan bisnis mereka.</w:t>
      </w:r>
    </w:p>
    <w:p w14:paraId="0D0FF83D" w14:textId="79117046" w:rsidR="00457F07" w:rsidRDefault="000360FE" w:rsidP="00A90BC4">
      <w:pPr>
        <w:ind w:firstLine="720"/>
      </w:pPr>
      <w:r w:rsidRPr="000360FE">
        <w:t>Dengan adanya payment gateway, transaksi online menjadi lebih mudah, aman, dan efisien. Payment gateway memungkinkan penjual untuk menerima pembayaran dari berbagai metode pembayaran yang berbeda, sehingga meningkatkan fleksibilitas dan kemudahan bagi pelanggan dalam bertransaksi secara elektronik.</w:t>
      </w:r>
    </w:p>
    <w:p w14:paraId="37D887B4" w14:textId="10CECD00" w:rsidR="00457F07" w:rsidRPr="00563C3F" w:rsidRDefault="00457F07" w:rsidP="00457F07">
      <w:pPr>
        <w:pStyle w:val="Heading2"/>
      </w:pPr>
      <w:r>
        <w:t>Payment Gateway Aggregator</w:t>
      </w:r>
    </w:p>
    <w:p w14:paraId="022B7DF5" w14:textId="77777777" w:rsidR="00067A8C" w:rsidRDefault="00826F06" w:rsidP="00A90BC4">
      <w:pPr>
        <w:ind w:firstLine="720"/>
      </w:pPr>
      <w:r w:rsidRPr="00826F06">
        <w:t>Payment gateway aggregator adalah sebuah platform atau layanan yang mengintegrasikan multiple payment gateway atau metode pembayaran ke dalam satu antarmuka terpusat. Agregator ini bertindak sebagai perantara antara penjual (merchant) dan berbagai payment gateway yang berbeda, sehingga penjual tidak perlu mengelola integrasi secara terpisah dengan setiap payment gateway.</w:t>
      </w:r>
    </w:p>
    <w:p w14:paraId="19C1A16A" w14:textId="77777777" w:rsidR="00067A8C" w:rsidRDefault="00826F06" w:rsidP="00A90BC4">
      <w:pPr>
        <w:ind w:firstLine="720"/>
      </w:pPr>
      <w:r w:rsidRPr="00826F06">
        <w:t xml:space="preserve">Fungsi utama payment gateway aggregator adalah menyediakan solusi yang terintegrasi untuk menerima pembayaran dari berbagai metode pembayaran yang ditawarkan oleh payment gateway yang terhubung. Dengan menggunakan </w:t>
      </w:r>
      <w:r w:rsidRPr="00826F06">
        <w:lastRenderedPageBreak/>
        <w:t>payment gateway aggregator, penjual dapat menerima berbagai jenis pembayaran seperti kartu kredit, kartu debit, transfer bank, dompet digital, dan lain-lain, tanpa perlu melakukan integrasi secara terpisah dengan setiap payment gateway.</w:t>
      </w:r>
    </w:p>
    <w:p w14:paraId="6512451A" w14:textId="77777777" w:rsidR="00067A8C" w:rsidRDefault="00067A8C" w:rsidP="00A90BC4">
      <w:pPr>
        <w:ind w:firstLine="720"/>
      </w:pPr>
      <w:r>
        <w:t>f</w:t>
      </w:r>
      <w:r w:rsidR="00826F06" w:rsidRPr="00826F06">
        <w:t>Keuntungan menggunakan payment gateway aggregator adalah meningkatnya fleksibilitas dalam memenuhi preferensi pembayaran pelanggan. Penjual dapat menawarkan beragam opsi pembayaran kepada pelanggan mereka, tanpa harus terbatas pada satu jenis payment gateway atau metode pembayaran tertentu. Hal ini memungkinkan penjual untuk menjangkau lebih banyak pelanggan dan meningkatkan pengalaman berbelanja online.</w:t>
      </w:r>
    </w:p>
    <w:p w14:paraId="71D4E36B" w14:textId="77777777" w:rsidR="00067A8C" w:rsidRDefault="00826F06" w:rsidP="00A90BC4">
      <w:pPr>
        <w:ind w:firstLine="720"/>
      </w:pPr>
      <w:r w:rsidRPr="00826F06">
        <w:t>Selain itu, payment gateway aggregator juga memudahkan penjual dalam mengelola proses pembayaran secara efisien. Penjual hanya perlu mengintegrasikan sistem dengan payment gateway aggregator, sehingga mengurangi kompleksitas administratif dan teknis dalam mengelola integrasi dengan setiap payment gateway secara terpisah. Payment gateway aggregator juga dapat menyediakan laporan transaksi yang terpusat, memudahkan penjual dalam melacak dan mengelola pembayaran.</w:t>
      </w:r>
    </w:p>
    <w:p w14:paraId="26839CD4" w14:textId="5B053526" w:rsidR="00457F07" w:rsidRDefault="00826F06" w:rsidP="00A90BC4">
      <w:pPr>
        <w:ind w:firstLine="720"/>
      </w:pPr>
      <w:r w:rsidRPr="00826F06">
        <w:t>Dengan adanya payment gateway aggregator, penjual dapat memanfaatkan keuntungan dari berbagai metode pembayaran yang ditawarkan oleh berbagai payment gateway, meningkatkan fleksibilitas, efisiensi, dan kepuasan pelanggan dalam proses pembayaran secara online.</w:t>
      </w:r>
    </w:p>
    <w:p w14:paraId="025975EF" w14:textId="7FCB8BDB" w:rsidR="0001253C" w:rsidRPr="00A96722" w:rsidRDefault="0001253C" w:rsidP="007316CB">
      <w:pPr>
        <w:pStyle w:val="Heading2"/>
        <w:rPr>
          <w:highlight w:val="yellow"/>
        </w:rPr>
      </w:pPr>
      <w:r w:rsidRPr="00A96722">
        <w:rPr>
          <w:highlight w:val="yellow"/>
        </w:rPr>
        <w:t xml:space="preserve">Midtrans </w:t>
      </w:r>
    </w:p>
    <w:p w14:paraId="467351F6" w14:textId="77777777" w:rsidR="007A1ABB" w:rsidRDefault="0001253C" w:rsidP="0011081F">
      <w:pPr>
        <w:ind w:firstLine="576"/>
      </w:pPr>
      <w:r w:rsidRPr="0001253C">
        <w:t xml:space="preserve">Midtrans adalah salah satu perusahaan payment gateway yang terkemuka di Indonesia. Mereka menyediakan solusi pembayaran online yang aman dan </w:t>
      </w:r>
      <w:r w:rsidRPr="0001253C">
        <w:lastRenderedPageBreak/>
        <w:t>terpercaya untuk bisnis e-commerce dan layanan digital. Midtrans memungkinkan penjual untuk menerima pembayaran melalui berbagai metode, seperti kartu kredit, kartu debit, transfer bank, dan dompet digital.</w:t>
      </w:r>
    </w:p>
    <w:p w14:paraId="5E06B524" w14:textId="77777777" w:rsidR="007A1ABB" w:rsidRDefault="0001253C" w:rsidP="007A1ABB">
      <w:pPr>
        <w:ind w:firstLine="576"/>
      </w:pPr>
      <w:r w:rsidRPr="0001253C">
        <w:t>Sebagai payment gateway, Midtrans memiliki fitur-fitur yang memudahkan proses pembayaran, seperti integrasi yang mudah dengan platform e-commerce, kemampuan untuk mengelola transaksi, pemantauan real-time, serta sistem keamanan yang canggih untuk melindungi data pembayaran pelanggan. Midtrans juga menyediakan dashboard atau antarmuka yang intuitif bagi penjual untuk melihat dan mengelola riwayat transaksi serta laporan keuangan.</w:t>
      </w:r>
    </w:p>
    <w:p w14:paraId="2122199C" w14:textId="77777777" w:rsidR="007A1ABB" w:rsidRDefault="0001253C" w:rsidP="007A1ABB">
      <w:pPr>
        <w:ind w:firstLine="576"/>
      </w:pPr>
      <w:r w:rsidRPr="0001253C">
        <w:t>Selain itu, Midtrans juga telah terintegrasi dengan berbagai penyedia layanan finansial, seperti bank-bank lokal di Indonesia dan dompet digital populer, seperti OVO dan Gopay. Hal ini memberikan fleksibilitas kepada penjual dalam menerima pembayaran dari berbagai metode yang digunakan oleh pelanggan.</w:t>
      </w:r>
    </w:p>
    <w:p w14:paraId="3EC15D46" w14:textId="7953DBBF" w:rsidR="0001253C" w:rsidRPr="0001253C" w:rsidRDefault="0001253C" w:rsidP="007A1ABB">
      <w:pPr>
        <w:ind w:firstLine="576"/>
      </w:pPr>
      <w:r w:rsidRPr="0001253C">
        <w:t>Dengan menggunakan Midtrans sebagai payment gateway, penjual dapat meningkatkan kemudahan, keamanan, dan efisiensi dalam proses pembayaran online. Midtrans telah membangun reputasi yang kuat dalam industri pembayaran digital di Indonesia dan menjadi pilihan yang populer bagi banyak bisnis dalam mengelola transaksi pembayaran mereka.</w:t>
      </w:r>
    </w:p>
    <w:p w14:paraId="3D0DFCD5" w14:textId="2D475925" w:rsidR="0001253C" w:rsidRPr="00A96722" w:rsidRDefault="0001253C" w:rsidP="0001253C">
      <w:pPr>
        <w:pStyle w:val="Heading2"/>
        <w:rPr>
          <w:highlight w:val="yellow"/>
        </w:rPr>
      </w:pPr>
      <w:r w:rsidRPr="00A96722">
        <w:rPr>
          <w:highlight w:val="yellow"/>
        </w:rPr>
        <w:t>Brankas</w:t>
      </w:r>
    </w:p>
    <w:p w14:paraId="72B031EC" w14:textId="77777777" w:rsidR="00C40C26" w:rsidRDefault="0001253C" w:rsidP="0001253C">
      <w:r w:rsidRPr="0001253C">
        <w:t xml:space="preserve">Brankas adalah sebuah perusahaan fintech yang menyediakan layanan payment gateway di Indonesia. Sebagai payment gateway, Brankas memungkinkan penjual </w:t>
      </w:r>
      <w:r w:rsidRPr="0001253C">
        <w:lastRenderedPageBreak/>
        <w:t>untuk menerima pembayaran secara online melalui berbagai metode, seperti kartu kredit, kartu debit, transfer bank, dan dompet digital.</w:t>
      </w:r>
    </w:p>
    <w:p w14:paraId="7D8E68FC" w14:textId="77777777" w:rsidR="00203DC6" w:rsidRDefault="0001253C" w:rsidP="00203DC6">
      <w:pPr>
        <w:ind w:firstLine="576"/>
      </w:pPr>
      <w:r w:rsidRPr="0001253C">
        <w:t>Salah satu keunggulan Brankas adalah kemampuannya dalam menyediakan metode pembayaran melalui dompet digital, seperti OVO. Hal ini memungkinkan pelanggan untuk melakukan pembayaran dengan mudah menggunakan saldo dalam dompet digital mereka.</w:t>
      </w:r>
    </w:p>
    <w:p w14:paraId="501C5E0A" w14:textId="73C59267" w:rsidR="007A1ABB" w:rsidRDefault="0001253C" w:rsidP="00203DC6">
      <w:pPr>
        <w:ind w:firstLine="576"/>
      </w:pPr>
      <w:r w:rsidRPr="0001253C">
        <w:t>Brankas juga memiliki antarmuka atau dashboard yang intuitif bagi penjual, sehingga mereka dapat dengan mudah mengelola transaksi, memantau pembayaran, dan mengakses laporan keuangan. Selain itu, Brankas menyediakan fitur keamanan yang canggih untuk melindungi data pembayaran pelanggan dan memastikan transaksi berjalan dengan aman.</w:t>
      </w:r>
    </w:p>
    <w:p w14:paraId="3ABCC42C" w14:textId="77777777" w:rsidR="007A1ABB" w:rsidRDefault="0001253C" w:rsidP="007A1ABB">
      <w:pPr>
        <w:ind w:firstLine="576"/>
      </w:pPr>
      <w:r w:rsidRPr="0001253C">
        <w:t>Dengan menggunakan Brankas sebagai payment gateway, penjual dapat memperluas opsi pembayaran yang mereka tawarkan kepada pelanggan, meningkatkan kemudahan bertransaksi, serta memperkuat kepercayaan dan keamanan dalam proses pembayaran online.</w:t>
      </w:r>
    </w:p>
    <w:p w14:paraId="2533BAE2" w14:textId="535D3B67" w:rsidR="0001253C" w:rsidRPr="0001253C" w:rsidRDefault="0001253C" w:rsidP="007A1ABB">
      <w:pPr>
        <w:ind w:firstLine="576"/>
      </w:pPr>
      <w:r w:rsidRPr="0001253C">
        <w:t>Brankas telah menjadi salah satu pemain utama dalam industri payment gateway di Indonesia dan terus berkembang dengan menyediakan solusi pembayaran yang inovatif dan terpercaya bagi bisnis-bisnis di berbagai sektor.</w:t>
      </w:r>
    </w:p>
    <w:p w14:paraId="17A07948" w14:textId="2C890C96" w:rsidR="0001253C" w:rsidRPr="00A96722" w:rsidRDefault="0001253C" w:rsidP="0001253C">
      <w:pPr>
        <w:pStyle w:val="Heading2"/>
        <w:rPr>
          <w:highlight w:val="yellow"/>
        </w:rPr>
      </w:pPr>
      <w:r w:rsidRPr="00A96722">
        <w:rPr>
          <w:highlight w:val="yellow"/>
        </w:rPr>
        <w:t>Stripe</w:t>
      </w:r>
    </w:p>
    <w:p w14:paraId="6E9C3520" w14:textId="77777777" w:rsidR="007A1ABB" w:rsidRDefault="00244C59" w:rsidP="00244C59">
      <w:r w:rsidRPr="00244C59">
        <w:t>Stripe adalah sebuah perusahaan fintech yang menyediakan layanan payment gateway yang populer di tingkat global. Mereka memungkinkan penjual untuk menerima pembayaran secara online melalui berbagai metode, termasuk kartu kredit, kartu debit, dan dompet digital.</w:t>
      </w:r>
    </w:p>
    <w:p w14:paraId="0C8D3F1C" w14:textId="77777777" w:rsidR="007A1ABB" w:rsidRDefault="00244C59" w:rsidP="007A1ABB">
      <w:pPr>
        <w:ind w:firstLine="576"/>
      </w:pPr>
      <w:r w:rsidRPr="00244C59">
        <w:lastRenderedPageBreak/>
        <w:t>Salah satu keunggulan utama Stripe adalah kemudahan penggunaannya. Mereka menyediakan integrasi yang mudah dengan platform e-commerce dan API yang lengkap untuk pengembang. Hal ini memungkinkan penjual untuk dengan cepat mengintegrasikan Stripe ke dalam toko online mereka dan mulai menerima pembayaran dengan sedikit kerumitan teknis.</w:t>
      </w:r>
    </w:p>
    <w:p w14:paraId="7BC85607" w14:textId="77777777" w:rsidR="007A1ABB" w:rsidRDefault="00244C59" w:rsidP="007A1ABB">
      <w:pPr>
        <w:ind w:firstLine="576"/>
      </w:pPr>
      <w:r w:rsidRPr="00244C59">
        <w:t>Strip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3E2506DA" w14:textId="77777777" w:rsidR="007A1ABB" w:rsidRDefault="00244C59" w:rsidP="007A1ABB">
      <w:pPr>
        <w:ind w:firstLine="576"/>
      </w:pPr>
      <w:r w:rsidRPr="00244C59">
        <w:t>Selain itu, Stripe menawarkan berbagai fitur tambahan yang berguna, seperti kemampuan untuk mengatur penagihan berulang (recurring billing), pembayaran dalam mata uang asing, serta kemampuan untuk melakukan analisis dan pelaporan transaksi secara terperinci.</w:t>
      </w:r>
    </w:p>
    <w:p w14:paraId="20B49728" w14:textId="457F4273" w:rsidR="00244C59" w:rsidRPr="00244C59" w:rsidRDefault="00244C59" w:rsidP="007A1ABB">
      <w:pPr>
        <w:ind w:firstLine="576"/>
      </w:pPr>
      <w:r w:rsidRPr="00244C59">
        <w:t>Dengan menggunakan Stripe sebagai payment gateway, penjual dapat menghadirkan pengalaman pembayaran yang lancar, cepat, dan aman bagi pelanggan mereka. Stripe telah menjadi salah satu pilihan yang populer di kalangan bisnis e-commerce dan startup teknologi, memberikan solusi pembayaran yang handal dan inovatif di pasar global.</w:t>
      </w:r>
    </w:p>
    <w:p w14:paraId="38B3055E" w14:textId="62E92919" w:rsidR="00457F07" w:rsidRDefault="006242EA" w:rsidP="00457F07">
      <w:pPr>
        <w:pStyle w:val="Heading2"/>
      </w:pPr>
      <w:r>
        <w:t>Kemudahan Pengguna</w:t>
      </w:r>
      <w:r w:rsidR="008E2C41">
        <w:t xml:space="preserve"> (</w:t>
      </w:r>
      <w:r w:rsidR="008E2C41" w:rsidRPr="008E2C41">
        <w:t>Usability</w:t>
      </w:r>
      <w:r w:rsidR="008E2C41">
        <w:t>)</w:t>
      </w:r>
    </w:p>
    <w:p w14:paraId="456DE649" w14:textId="2C4FC184" w:rsidR="006242EA" w:rsidRDefault="006242EA" w:rsidP="00A96722">
      <w:pPr>
        <w:pStyle w:val="Heading2"/>
      </w:pPr>
      <w:r>
        <w:t>Keamanan Pembayaran</w:t>
      </w:r>
      <w:r w:rsidR="008E2C41">
        <w:t xml:space="preserve"> (</w:t>
      </w:r>
      <w:r w:rsidR="008E2C41" w:rsidRPr="008E2C41">
        <w:t>Payment Security</w:t>
      </w:r>
      <w:r w:rsidR="008E2C41">
        <w:t>)</w:t>
      </w:r>
    </w:p>
    <w:p w14:paraId="47522C6C" w14:textId="502FDDA1" w:rsidR="006242EA" w:rsidRDefault="006242EA" w:rsidP="00A96722">
      <w:pPr>
        <w:pStyle w:val="Heading2"/>
      </w:pPr>
      <w:r w:rsidRPr="006242EA">
        <w:t>Pengalaman Pelanggan</w:t>
      </w:r>
      <w:r w:rsidR="008E2C41">
        <w:t xml:space="preserve"> (Customer Experience)</w:t>
      </w:r>
    </w:p>
    <w:p w14:paraId="55848DB1" w14:textId="32ED8E61" w:rsidR="00243218" w:rsidRDefault="00243218" w:rsidP="00A90BC4">
      <w:pPr>
        <w:rPr>
          <w:rFonts w:eastAsiaTheme="majorEastAsia"/>
        </w:rPr>
      </w:pPr>
    </w:p>
    <w:p w14:paraId="1081E28A" w14:textId="77777777" w:rsidR="005C40C1" w:rsidRDefault="005C40C1">
      <w:pPr>
        <w:spacing w:after="160" w:line="259" w:lineRule="auto"/>
        <w:jc w:val="left"/>
        <w:rPr>
          <w:rFonts w:eastAsiaTheme="majorEastAsia"/>
        </w:rPr>
        <w:sectPr w:rsidR="005C40C1" w:rsidSect="005C40C1">
          <w:pgSz w:w="11906" w:h="16838"/>
          <w:pgMar w:top="2268" w:right="1701" w:bottom="1701" w:left="2268" w:header="708" w:footer="708" w:gutter="0"/>
          <w:cols w:space="708"/>
          <w:titlePg/>
          <w:docGrid w:linePitch="360"/>
        </w:sectPr>
      </w:pPr>
    </w:p>
    <w:p w14:paraId="469EBFCC" w14:textId="078F45E4" w:rsidR="007E4550" w:rsidRDefault="007E4550" w:rsidP="00B03BB0">
      <w:pPr>
        <w:pStyle w:val="Heading1"/>
        <w:rPr>
          <w:lang w:val="id-ID"/>
        </w:rPr>
      </w:pPr>
      <w:bookmarkStart w:id="29" w:name="_Toc136636652"/>
      <w:r w:rsidRPr="006C63FB">
        <w:rPr>
          <w:lang w:val="id-ID"/>
        </w:rPr>
        <w:lastRenderedPageBreak/>
        <w:t xml:space="preserve">BAB III </w:t>
      </w:r>
      <w:r w:rsidR="0048190F" w:rsidRPr="006C63FB">
        <w:rPr>
          <w:lang w:val="id-ID"/>
        </w:rPr>
        <w:br/>
      </w:r>
      <w:r w:rsidRPr="006C63FB">
        <w:rPr>
          <w:lang w:val="id-ID"/>
        </w:rPr>
        <w:t xml:space="preserve">ANALISA SISTEM </w:t>
      </w:r>
      <w:r w:rsidR="00FB715C" w:rsidRPr="006C63FB">
        <w:rPr>
          <w:lang w:val="id-ID"/>
        </w:rPr>
        <w:t xml:space="preserve">SEDANG </w:t>
      </w:r>
      <w:r w:rsidRPr="006C63FB">
        <w:rPr>
          <w:lang w:val="id-ID"/>
        </w:rPr>
        <w:t>BERJALAN</w:t>
      </w:r>
      <w:bookmarkEnd w:id="29"/>
    </w:p>
    <w:p w14:paraId="1E790376" w14:textId="77777777" w:rsidR="00003691" w:rsidRPr="00003691" w:rsidRDefault="00003691" w:rsidP="00003691">
      <w:pPr>
        <w:rPr>
          <w:lang w:val="id-ID"/>
        </w:rPr>
      </w:pPr>
    </w:p>
    <w:p w14:paraId="4421D5DD" w14:textId="77777777" w:rsidR="006B3A66" w:rsidRPr="006C63FB" w:rsidRDefault="006B3A66" w:rsidP="006B3A66">
      <w:pPr>
        <w:rPr>
          <w:lang w:val="id-ID"/>
        </w:rPr>
        <w:sectPr w:rsidR="006B3A66" w:rsidRPr="006C63FB" w:rsidSect="005C40C1">
          <w:pgSz w:w="11906" w:h="16838"/>
          <w:pgMar w:top="2268" w:right="1701" w:bottom="1701" w:left="2268" w:header="708" w:footer="708" w:gutter="0"/>
          <w:cols w:space="708"/>
          <w:titlePg/>
          <w:docGrid w:linePitch="360"/>
        </w:sectPr>
      </w:pPr>
    </w:p>
    <w:p w14:paraId="6CCDBB1D" w14:textId="469308D6" w:rsidR="000B4A7B" w:rsidRPr="006C63FB" w:rsidRDefault="000B4A7B" w:rsidP="00B03BB0">
      <w:pPr>
        <w:pStyle w:val="Heading1"/>
        <w:rPr>
          <w:lang w:val="id-ID"/>
        </w:rPr>
      </w:pPr>
      <w:bookmarkStart w:id="30" w:name="_Toc136636653"/>
      <w:r w:rsidRPr="006C63FB">
        <w:rPr>
          <w:lang w:val="id-ID"/>
        </w:rPr>
        <w:lastRenderedPageBreak/>
        <w:t xml:space="preserve">BAB IV </w:t>
      </w:r>
      <w:r w:rsidR="00675B74" w:rsidRPr="006C63FB">
        <w:rPr>
          <w:lang w:val="id-ID"/>
        </w:rPr>
        <w:br/>
      </w:r>
      <w:r w:rsidRPr="006C63FB">
        <w:rPr>
          <w:lang w:val="id-ID"/>
        </w:rPr>
        <w:t>PERANCANGAN SISTEM</w:t>
      </w:r>
      <w:bookmarkEnd w:id="30"/>
    </w:p>
    <w:p w14:paraId="520072B2" w14:textId="77777777" w:rsidR="006B3A66" w:rsidRPr="006C63FB" w:rsidRDefault="006B3A66" w:rsidP="006B3A66">
      <w:pPr>
        <w:rPr>
          <w:lang w:val="id-ID"/>
        </w:rPr>
        <w:sectPr w:rsidR="006B3A66" w:rsidRPr="006C63FB" w:rsidSect="00251B4F">
          <w:pgSz w:w="11906" w:h="16838"/>
          <w:pgMar w:top="2268" w:right="1701" w:bottom="1701" w:left="2268" w:header="708" w:footer="708" w:gutter="0"/>
          <w:cols w:space="708"/>
          <w:titlePg/>
          <w:docGrid w:linePitch="360"/>
        </w:sectPr>
      </w:pPr>
    </w:p>
    <w:p w14:paraId="4D872301" w14:textId="72A08E8F" w:rsidR="000B4A7B" w:rsidRPr="006C63FB" w:rsidRDefault="000B4A7B" w:rsidP="00B03BB0">
      <w:pPr>
        <w:pStyle w:val="Heading1"/>
        <w:rPr>
          <w:lang w:val="id-ID"/>
        </w:rPr>
      </w:pPr>
      <w:bookmarkStart w:id="31" w:name="_Toc136636654"/>
      <w:r w:rsidRPr="006C63FB">
        <w:rPr>
          <w:lang w:val="id-ID"/>
        </w:rPr>
        <w:lastRenderedPageBreak/>
        <w:t xml:space="preserve">BAB V </w:t>
      </w:r>
      <w:r w:rsidR="005B4143" w:rsidRPr="006C63FB">
        <w:rPr>
          <w:lang w:val="id-ID"/>
        </w:rPr>
        <w:br/>
      </w:r>
      <w:r w:rsidRPr="006C63FB">
        <w:rPr>
          <w:lang w:val="id-ID"/>
        </w:rPr>
        <w:t>IMPLEMENTASI</w:t>
      </w:r>
      <w:bookmarkEnd w:id="31"/>
    </w:p>
    <w:p w14:paraId="7213280B" w14:textId="77777777" w:rsidR="006B3A66" w:rsidRPr="006C63FB" w:rsidRDefault="006B3A66" w:rsidP="006B3A66">
      <w:pPr>
        <w:rPr>
          <w:lang w:val="id-ID"/>
        </w:rPr>
        <w:sectPr w:rsidR="006B3A66" w:rsidRPr="006C63FB" w:rsidSect="00251B4F">
          <w:pgSz w:w="11906" w:h="16838"/>
          <w:pgMar w:top="2268" w:right="1701" w:bottom="1701" w:left="2268" w:header="708" w:footer="708" w:gutter="0"/>
          <w:cols w:space="708"/>
          <w:titlePg/>
          <w:docGrid w:linePitch="360"/>
        </w:sectPr>
      </w:pPr>
    </w:p>
    <w:p w14:paraId="2B2D6B20" w14:textId="688F81C5" w:rsidR="00B1597F" w:rsidRPr="006C63FB" w:rsidRDefault="00B1597F" w:rsidP="00B03BB0">
      <w:pPr>
        <w:pStyle w:val="Heading1"/>
        <w:rPr>
          <w:lang w:val="id-ID"/>
        </w:rPr>
      </w:pPr>
      <w:bookmarkStart w:id="32" w:name="_Toc136636655"/>
      <w:r w:rsidRPr="006C63FB">
        <w:rPr>
          <w:lang w:val="id-ID"/>
        </w:rPr>
        <w:lastRenderedPageBreak/>
        <w:t xml:space="preserve">BAB VI </w:t>
      </w:r>
      <w:r w:rsidR="00653D63" w:rsidRPr="006C63FB">
        <w:rPr>
          <w:lang w:val="id-ID"/>
        </w:rPr>
        <w:br/>
      </w:r>
      <w:r w:rsidR="009E06DA" w:rsidRPr="006C63FB">
        <w:rPr>
          <w:lang w:val="id-ID"/>
        </w:rPr>
        <w:t>KESIMPULAN</w:t>
      </w:r>
      <w:r w:rsidR="00981E72" w:rsidRPr="006C63FB">
        <w:rPr>
          <w:lang w:val="id-ID"/>
        </w:rPr>
        <w:t xml:space="preserve"> DAN SARAN</w:t>
      </w:r>
      <w:bookmarkEnd w:id="32"/>
    </w:p>
    <w:p w14:paraId="49B0B290" w14:textId="77777777" w:rsidR="00712995" w:rsidRPr="006C63FB" w:rsidRDefault="00712995" w:rsidP="00712995">
      <w:pPr>
        <w:rPr>
          <w:lang w:val="id-ID"/>
        </w:rPr>
      </w:pPr>
    </w:p>
    <w:p w14:paraId="44E81DAB" w14:textId="73B6DFB2" w:rsidR="00712995" w:rsidRPr="006C63FB" w:rsidRDefault="00712995" w:rsidP="00712995">
      <w:pPr>
        <w:rPr>
          <w:lang w:val="id-ID"/>
        </w:rPr>
        <w:sectPr w:rsidR="00712995" w:rsidRPr="006C63FB" w:rsidSect="00251B4F">
          <w:pgSz w:w="11906" w:h="16838"/>
          <w:pgMar w:top="2268" w:right="1701" w:bottom="1701" w:left="2268" w:header="708" w:footer="708" w:gutter="0"/>
          <w:cols w:space="708"/>
          <w:titlePg/>
          <w:docGrid w:linePitch="360"/>
        </w:sectPr>
      </w:pPr>
    </w:p>
    <w:p w14:paraId="57412DEE" w14:textId="57270BCD" w:rsidR="00ED7A8E" w:rsidRPr="006C63FB" w:rsidRDefault="00ED7A8E" w:rsidP="00B03BB0">
      <w:pPr>
        <w:pStyle w:val="Heading1"/>
        <w:rPr>
          <w:lang w:val="id-ID"/>
        </w:rPr>
      </w:pPr>
      <w:bookmarkStart w:id="33" w:name="_Toc136636656"/>
      <w:r w:rsidRPr="006C63FB">
        <w:rPr>
          <w:lang w:val="id-ID"/>
        </w:rPr>
        <w:lastRenderedPageBreak/>
        <w:t>DAFTAR PUSTAKA</w:t>
      </w:r>
      <w:bookmarkEnd w:id="33"/>
    </w:p>
    <w:p w14:paraId="0FFC8C72" w14:textId="77777777" w:rsidR="00ED7A8E" w:rsidRPr="006C63FB" w:rsidRDefault="00ED7A8E" w:rsidP="00ED7A8E">
      <w:pPr>
        <w:rPr>
          <w:lang w:val="id-ID"/>
        </w:rPr>
      </w:pPr>
    </w:p>
    <w:p w14:paraId="4C0AD95A" w14:textId="77777777" w:rsidR="00ED7A8E" w:rsidRPr="006C63FB" w:rsidRDefault="00ED7A8E" w:rsidP="00ED7A8E">
      <w:pPr>
        <w:rPr>
          <w:lang w:val="id-ID"/>
        </w:rPr>
      </w:pPr>
    </w:p>
    <w:p w14:paraId="680C499F" w14:textId="02FA0B10" w:rsidR="000B4A7B" w:rsidRPr="006C63FB" w:rsidRDefault="000B4A7B" w:rsidP="000B4A7B">
      <w:pPr>
        <w:rPr>
          <w:lang w:val="id-ID"/>
        </w:rPr>
      </w:pPr>
    </w:p>
    <w:p w14:paraId="6CE32433" w14:textId="77777777" w:rsidR="00FC37E2" w:rsidRPr="006C63FB" w:rsidRDefault="00FC37E2" w:rsidP="00FC37E2">
      <w:pPr>
        <w:rPr>
          <w:lang w:val="id-ID"/>
        </w:rPr>
      </w:pPr>
    </w:p>
    <w:p w14:paraId="749A07CC" w14:textId="77777777" w:rsidR="00197908" w:rsidRPr="006C63FB" w:rsidRDefault="00197908">
      <w:pPr>
        <w:rPr>
          <w:lang w:val="id-ID"/>
        </w:rPr>
      </w:pPr>
    </w:p>
    <w:sectPr w:rsidR="00197908" w:rsidRPr="006C63FB" w:rsidSect="00251B4F">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17A3A" w14:textId="77777777" w:rsidR="000D14D8" w:rsidRDefault="000D14D8" w:rsidP="001E3600">
      <w:pPr>
        <w:spacing w:line="240" w:lineRule="auto"/>
      </w:pPr>
      <w:r>
        <w:separator/>
      </w:r>
    </w:p>
  </w:endnote>
  <w:endnote w:type="continuationSeparator" w:id="0">
    <w:p w14:paraId="3E38D4EB" w14:textId="77777777" w:rsidR="000D14D8" w:rsidRDefault="000D14D8"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62A00" w14:textId="77777777" w:rsidR="000D14D8" w:rsidRDefault="000D14D8" w:rsidP="001E3600">
      <w:pPr>
        <w:spacing w:line="240" w:lineRule="auto"/>
      </w:pPr>
      <w:r>
        <w:separator/>
      </w:r>
    </w:p>
  </w:footnote>
  <w:footnote w:type="continuationSeparator" w:id="0">
    <w:p w14:paraId="1A9AB169" w14:textId="77777777" w:rsidR="000D14D8" w:rsidRDefault="000D14D8"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07086665"/>
    <w:multiLevelType w:val="hybridMultilevel"/>
    <w:tmpl w:val="E79279F6"/>
    <w:lvl w:ilvl="0" w:tplc="FC7CA2F4">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3" w15:restartNumberingAfterBreak="0">
    <w:nsid w:val="09301BE5"/>
    <w:multiLevelType w:val="hybridMultilevel"/>
    <w:tmpl w:val="2FECF2D0"/>
    <w:lvl w:ilvl="0" w:tplc="33443EE4">
      <w:start w:val="1"/>
      <w:numFmt w:val="lowerLetter"/>
      <w:lvlText w:val="%1."/>
      <w:lvlJc w:val="left"/>
      <w:pPr>
        <w:ind w:left="10082" w:hanging="360"/>
      </w:pPr>
      <w:rPr>
        <w:rFonts w:hint="default"/>
        <w:b w:val="0"/>
      </w:rPr>
    </w:lvl>
    <w:lvl w:ilvl="1" w:tplc="04090019" w:tentative="1">
      <w:start w:val="1"/>
      <w:numFmt w:val="lowerLetter"/>
      <w:lvlText w:val="%2."/>
      <w:lvlJc w:val="left"/>
      <w:pPr>
        <w:ind w:left="10802" w:hanging="360"/>
      </w:pPr>
    </w:lvl>
    <w:lvl w:ilvl="2" w:tplc="0409001B" w:tentative="1">
      <w:start w:val="1"/>
      <w:numFmt w:val="lowerRoman"/>
      <w:lvlText w:val="%3."/>
      <w:lvlJc w:val="right"/>
      <w:pPr>
        <w:ind w:left="11522" w:hanging="180"/>
      </w:pPr>
    </w:lvl>
    <w:lvl w:ilvl="3" w:tplc="0409000F" w:tentative="1">
      <w:start w:val="1"/>
      <w:numFmt w:val="decimal"/>
      <w:lvlText w:val="%4."/>
      <w:lvlJc w:val="left"/>
      <w:pPr>
        <w:ind w:left="12242" w:hanging="360"/>
      </w:pPr>
    </w:lvl>
    <w:lvl w:ilvl="4" w:tplc="04090019" w:tentative="1">
      <w:start w:val="1"/>
      <w:numFmt w:val="lowerLetter"/>
      <w:lvlText w:val="%5."/>
      <w:lvlJc w:val="left"/>
      <w:pPr>
        <w:ind w:left="12962" w:hanging="360"/>
      </w:pPr>
    </w:lvl>
    <w:lvl w:ilvl="5" w:tplc="0409001B" w:tentative="1">
      <w:start w:val="1"/>
      <w:numFmt w:val="lowerRoman"/>
      <w:lvlText w:val="%6."/>
      <w:lvlJc w:val="right"/>
      <w:pPr>
        <w:ind w:left="13682" w:hanging="180"/>
      </w:pPr>
    </w:lvl>
    <w:lvl w:ilvl="6" w:tplc="0409000F" w:tentative="1">
      <w:start w:val="1"/>
      <w:numFmt w:val="decimal"/>
      <w:lvlText w:val="%7."/>
      <w:lvlJc w:val="left"/>
      <w:pPr>
        <w:ind w:left="14402" w:hanging="360"/>
      </w:pPr>
    </w:lvl>
    <w:lvl w:ilvl="7" w:tplc="04090019" w:tentative="1">
      <w:start w:val="1"/>
      <w:numFmt w:val="lowerLetter"/>
      <w:lvlText w:val="%8."/>
      <w:lvlJc w:val="left"/>
      <w:pPr>
        <w:ind w:left="15122" w:hanging="360"/>
      </w:pPr>
    </w:lvl>
    <w:lvl w:ilvl="8" w:tplc="0409001B" w:tentative="1">
      <w:start w:val="1"/>
      <w:numFmt w:val="lowerRoman"/>
      <w:lvlText w:val="%9."/>
      <w:lvlJc w:val="right"/>
      <w:pPr>
        <w:ind w:left="15842" w:hanging="180"/>
      </w:pPr>
    </w:lvl>
  </w:abstractNum>
  <w:abstractNum w:abstractNumId="4" w15:restartNumberingAfterBreak="0">
    <w:nsid w:val="0C653332"/>
    <w:multiLevelType w:val="multilevel"/>
    <w:tmpl w:val="0DDAE2B4"/>
    <w:numStyleLink w:val="Heading"/>
  </w:abstractNum>
  <w:abstractNum w:abstractNumId="5" w15:restartNumberingAfterBreak="0">
    <w:nsid w:val="120B71E8"/>
    <w:multiLevelType w:val="hybridMultilevel"/>
    <w:tmpl w:val="7A84B624"/>
    <w:lvl w:ilvl="0" w:tplc="0409000F">
      <w:start w:val="1"/>
      <w:numFmt w:val="decimal"/>
      <w:lvlText w:val="%1."/>
      <w:lvlJc w:val="left"/>
      <w:pPr>
        <w:ind w:left="1080" w:hanging="360"/>
      </w:pPr>
      <w:rPr>
        <w:rFonts w:hint="default"/>
      </w:rPr>
    </w:lvl>
    <w:lvl w:ilvl="1" w:tplc="FFFFFFFF">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6" w15:restartNumberingAfterBreak="0">
    <w:nsid w:val="13281C91"/>
    <w:multiLevelType w:val="hybridMultilevel"/>
    <w:tmpl w:val="935CD132"/>
    <w:lvl w:ilvl="0" w:tplc="67CC5A2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14D71E15"/>
    <w:multiLevelType w:val="hybridMultilevel"/>
    <w:tmpl w:val="1062F0AC"/>
    <w:lvl w:ilvl="0" w:tplc="4DB45090">
      <w:start w:val="1"/>
      <w:numFmt w:val="decimal"/>
      <w:lvlText w:val="%1."/>
      <w:lvlJc w:val="left"/>
      <w:pPr>
        <w:ind w:left="501" w:hanging="360"/>
      </w:pPr>
      <w:rPr>
        <w:rFonts w:hint="default"/>
      </w:rPr>
    </w:lvl>
    <w:lvl w:ilvl="1" w:tplc="38090019" w:tentative="1">
      <w:start w:val="1"/>
      <w:numFmt w:val="lowerLetter"/>
      <w:lvlText w:val="%2."/>
      <w:lvlJc w:val="left"/>
      <w:pPr>
        <w:ind w:left="1221" w:hanging="360"/>
      </w:pPr>
    </w:lvl>
    <w:lvl w:ilvl="2" w:tplc="3809001B" w:tentative="1">
      <w:start w:val="1"/>
      <w:numFmt w:val="lowerRoman"/>
      <w:lvlText w:val="%3."/>
      <w:lvlJc w:val="right"/>
      <w:pPr>
        <w:ind w:left="1941" w:hanging="180"/>
      </w:pPr>
    </w:lvl>
    <w:lvl w:ilvl="3" w:tplc="3809000F" w:tentative="1">
      <w:start w:val="1"/>
      <w:numFmt w:val="decimal"/>
      <w:lvlText w:val="%4."/>
      <w:lvlJc w:val="left"/>
      <w:pPr>
        <w:ind w:left="2661" w:hanging="360"/>
      </w:pPr>
    </w:lvl>
    <w:lvl w:ilvl="4" w:tplc="38090019" w:tentative="1">
      <w:start w:val="1"/>
      <w:numFmt w:val="lowerLetter"/>
      <w:lvlText w:val="%5."/>
      <w:lvlJc w:val="left"/>
      <w:pPr>
        <w:ind w:left="3381" w:hanging="360"/>
      </w:pPr>
    </w:lvl>
    <w:lvl w:ilvl="5" w:tplc="3809001B" w:tentative="1">
      <w:start w:val="1"/>
      <w:numFmt w:val="lowerRoman"/>
      <w:lvlText w:val="%6."/>
      <w:lvlJc w:val="right"/>
      <w:pPr>
        <w:ind w:left="4101" w:hanging="180"/>
      </w:pPr>
    </w:lvl>
    <w:lvl w:ilvl="6" w:tplc="3809000F" w:tentative="1">
      <w:start w:val="1"/>
      <w:numFmt w:val="decimal"/>
      <w:lvlText w:val="%7."/>
      <w:lvlJc w:val="left"/>
      <w:pPr>
        <w:ind w:left="4821" w:hanging="360"/>
      </w:pPr>
    </w:lvl>
    <w:lvl w:ilvl="7" w:tplc="38090019" w:tentative="1">
      <w:start w:val="1"/>
      <w:numFmt w:val="lowerLetter"/>
      <w:lvlText w:val="%8."/>
      <w:lvlJc w:val="left"/>
      <w:pPr>
        <w:ind w:left="5541" w:hanging="360"/>
      </w:pPr>
    </w:lvl>
    <w:lvl w:ilvl="8" w:tplc="3809001B" w:tentative="1">
      <w:start w:val="1"/>
      <w:numFmt w:val="lowerRoman"/>
      <w:lvlText w:val="%9."/>
      <w:lvlJc w:val="right"/>
      <w:pPr>
        <w:ind w:left="6261" w:hanging="180"/>
      </w:pPr>
    </w:lvl>
  </w:abstractNum>
  <w:abstractNum w:abstractNumId="8" w15:restartNumberingAfterBreak="0">
    <w:nsid w:val="175F44A3"/>
    <w:multiLevelType w:val="hybridMultilevel"/>
    <w:tmpl w:val="E844028E"/>
    <w:lvl w:ilvl="0" w:tplc="7B82A234">
      <w:start w:val="1"/>
      <w:numFmt w:val="decimal"/>
      <w:lvlText w:val="%1."/>
      <w:lvlJc w:val="left"/>
      <w:pPr>
        <w:ind w:left="1353" w:hanging="360"/>
      </w:pPr>
      <w:rPr>
        <w:rFonts w:hint="default"/>
      </w:rPr>
    </w:lvl>
    <w:lvl w:ilvl="1" w:tplc="38090019" w:tentative="1">
      <w:start w:val="1"/>
      <w:numFmt w:val="lowerLetter"/>
      <w:lvlText w:val="%2."/>
      <w:lvlJc w:val="left"/>
      <w:pPr>
        <w:ind w:left="2073" w:hanging="360"/>
      </w:pPr>
    </w:lvl>
    <w:lvl w:ilvl="2" w:tplc="3809001B" w:tentative="1">
      <w:start w:val="1"/>
      <w:numFmt w:val="lowerRoman"/>
      <w:lvlText w:val="%3."/>
      <w:lvlJc w:val="right"/>
      <w:pPr>
        <w:ind w:left="2793" w:hanging="180"/>
      </w:pPr>
    </w:lvl>
    <w:lvl w:ilvl="3" w:tplc="3809000F" w:tentative="1">
      <w:start w:val="1"/>
      <w:numFmt w:val="decimal"/>
      <w:lvlText w:val="%4."/>
      <w:lvlJc w:val="left"/>
      <w:pPr>
        <w:ind w:left="3513" w:hanging="360"/>
      </w:pPr>
    </w:lvl>
    <w:lvl w:ilvl="4" w:tplc="38090019" w:tentative="1">
      <w:start w:val="1"/>
      <w:numFmt w:val="lowerLetter"/>
      <w:lvlText w:val="%5."/>
      <w:lvlJc w:val="left"/>
      <w:pPr>
        <w:ind w:left="4233" w:hanging="360"/>
      </w:pPr>
    </w:lvl>
    <w:lvl w:ilvl="5" w:tplc="3809001B" w:tentative="1">
      <w:start w:val="1"/>
      <w:numFmt w:val="lowerRoman"/>
      <w:lvlText w:val="%6."/>
      <w:lvlJc w:val="right"/>
      <w:pPr>
        <w:ind w:left="4953" w:hanging="180"/>
      </w:pPr>
    </w:lvl>
    <w:lvl w:ilvl="6" w:tplc="3809000F" w:tentative="1">
      <w:start w:val="1"/>
      <w:numFmt w:val="decimal"/>
      <w:lvlText w:val="%7."/>
      <w:lvlJc w:val="left"/>
      <w:pPr>
        <w:ind w:left="5673" w:hanging="360"/>
      </w:pPr>
    </w:lvl>
    <w:lvl w:ilvl="7" w:tplc="38090019" w:tentative="1">
      <w:start w:val="1"/>
      <w:numFmt w:val="lowerLetter"/>
      <w:lvlText w:val="%8."/>
      <w:lvlJc w:val="left"/>
      <w:pPr>
        <w:ind w:left="6393" w:hanging="360"/>
      </w:pPr>
    </w:lvl>
    <w:lvl w:ilvl="8" w:tplc="3809001B" w:tentative="1">
      <w:start w:val="1"/>
      <w:numFmt w:val="lowerRoman"/>
      <w:lvlText w:val="%9."/>
      <w:lvlJc w:val="right"/>
      <w:pPr>
        <w:ind w:left="7113" w:hanging="180"/>
      </w:pPr>
    </w:lvl>
  </w:abstractNum>
  <w:abstractNum w:abstractNumId="9"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1E6550F6"/>
    <w:multiLevelType w:val="hybridMultilevel"/>
    <w:tmpl w:val="AE9C418C"/>
    <w:lvl w:ilvl="0" w:tplc="5B08D61C">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2" w15:restartNumberingAfterBreak="0">
    <w:nsid w:val="209936B9"/>
    <w:multiLevelType w:val="hybridMultilevel"/>
    <w:tmpl w:val="14AA196C"/>
    <w:lvl w:ilvl="0" w:tplc="09F6A17C">
      <w:start w:val="1"/>
      <w:numFmt w:val="upp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081E5D"/>
    <w:multiLevelType w:val="multilevel"/>
    <w:tmpl w:val="1A3498B0"/>
    <w:numStyleLink w:val="Style1"/>
  </w:abstractNum>
  <w:abstractNum w:abstractNumId="14" w15:restartNumberingAfterBreak="0">
    <w:nsid w:val="26FB16D0"/>
    <w:multiLevelType w:val="multilevel"/>
    <w:tmpl w:val="BF60496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5.%3.%4."/>
      <w:lvlJc w:val="left"/>
      <w:pPr>
        <w:ind w:left="143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A570DA9"/>
    <w:multiLevelType w:val="hybridMultilevel"/>
    <w:tmpl w:val="5876FFF0"/>
    <w:lvl w:ilvl="0" w:tplc="07B4D5E6">
      <w:numFmt w:val="bullet"/>
      <w:lvlText w:val=""/>
      <w:lvlJc w:val="left"/>
      <w:pPr>
        <w:ind w:left="1656" w:hanging="360"/>
      </w:pPr>
      <w:rPr>
        <w:rFonts w:ascii="Wingdings" w:eastAsiaTheme="minorHAnsi" w:hAnsi="Wingdings" w:cs="Times New Roman" w:hint="default"/>
      </w:rPr>
    </w:lvl>
    <w:lvl w:ilvl="1" w:tplc="04090003" w:tentative="1">
      <w:start w:val="1"/>
      <w:numFmt w:val="bullet"/>
      <w:lvlText w:val="o"/>
      <w:lvlJc w:val="left"/>
      <w:pPr>
        <w:ind w:left="2376" w:hanging="360"/>
      </w:pPr>
      <w:rPr>
        <w:rFonts w:ascii="Courier New" w:hAnsi="Courier New" w:cs="Courier New" w:hint="default"/>
      </w:rPr>
    </w:lvl>
    <w:lvl w:ilvl="2" w:tplc="04090005" w:tentative="1">
      <w:start w:val="1"/>
      <w:numFmt w:val="bullet"/>
      <w:lvlText w:val=""/>
      <w:lvlJc w:val="left"/>
      <w:pPr>
        <w:ind w:left="3096" w:hanging="360"/>
      </w:pPr>
      <w:rPr>
        <w:rFonts w:ascii="Wingdings" w:hAnsi="Wingdings" w:hint="default"/>
      </w:rPr>
    </w:lvl>
    <w:lvl w:ilvl="3" w:tplc="04090001" w:tentative="1">
      <w:start w:val="1"/>
      <w:numFmt w:val="bullet"/>
      <w:lvlText w:val=""/>
      <w:lvlJc w:val="left"/>
      <w:pPr>
        <w:ind w:left="3816" w:hanging="360"/>
      </w:pPr>
      <w:rPr>
        <w:rFonts w:ascii="Symbol" w:hAnsi="Symbol" w:hint="default"/>
      </w:rPr>
    </w:lvl>
    <w:lvl w:ilvl="4" w:tplc="04090003" w:tentative="1">
      <w:start w:val="1"/>
      <w:numFmt w:val="bullet"/>
      <w:lvlText w:val="o"/>
      <w:lvlJc w:val="left"/>
      <w:pPr>
        <w:ind w:left="4536" w:hanging="360"/>
      </w:pPr>
      <w:rPr>
        <w:rFonts w:ascii="Courier New" w:hAnsi="Courier New" w:cs="Courier New" w:hint="default"/>
      </w:rPr>
    </w:lvl>
    <w:lvl w:ilvl="5" w:tplc="04090005" w:tentative="1">
      <w:start w:val="1"/>
      <w:numFmt w:val="bullet"/>
      <w:lvlText w:val=""/>
      <w:lvlJc w:val="left"/>
      <w:pPr>
        <w:ind w:left="5256" w:hanging="360"/>
      </w:pPr>
      <w:rPr>
        <w:rFonts w:ascii="Wingdings" w:hAnsi="Wingdings" w:hint="default"/>
      </w:rPr>
    </w:lvl>
    <w:lvl w:ilvl="6" w:tplc="04090001" w:tentative="1">
      <w:start w:val="1"/>
      <w:numFmt w:val="bullet"/>
      <w:lvlText w:val=""/>
      <w:lvlJc w:val="left"/>
      <w:pPr>
        <w:ind w:left="5976" w:hanging="360"/>
      </w:pPr>
      <w:rPr>
        <w:rFonts w:ascii="Symbol" w:hAnsi="Symbol" w:hint="default"/>
      </w:rPr>
    </w:lvl>
    <w:lvl w:ilvl="7" w:tplc="04090003" w:tentative="1">
      <w:start w:val="1"/>
      <w:numFmt w:val="bullet"/>
      <w:lvlText w:val="o"/>
      <w:lvlJc w:val="left"/>
      <w:pPr>
        <w:ind w:left="6696" w:hanging="360"/>
      </w:pPr>
      <w:rPr>
        <w:rFonts w:ascii="Courier New" w:hAnsi="Courier New" w:cs="Courier New" w:hint="default"/>
      </w:rPr>
    </w:lvl>
    <w:lvl w:ilvl="8" w:tplc="04090005" w:tentative="1">
      <w:start w:val="1"/>
      <w:numFmt w:val="bullet"/>
      <w:lvlText w:val=""/>
      <w:lvlJc w:val="left"/>
      <w:pPr>
        <w:ind w:left="7416" w:hanging="360"/>
      </w:pPr>
      <w:rPr>
        <w:rFonts w:ascii="Wingdings" w:hAnsi="Wingdings" w:hint="default"/>
      </w:rPr>
    </w:lvl>
  </w:abstractNum>
  <w:abstractNum w:abstractNumId="17" w15:restartNumberingAfterBreak="0">
    <w:nsid w:val="2ED279C6"/>
    <w:multiLevelType w:val="hybridMultilevel"/>
    <w:tmpl w:val="CBCCECEC"/>
    <w:lvl w:ilvl="0" w:tplc="BD24A798">
      <w:start w:val="1"/>
      <w:numFmt w:val="decimal"/>
      <w:lvlText w:val="%1."/>
      <w:lvlJc w:val="left"/>
      <w:pPr>
        <w:ind w:left="360" w:hanging="360"/>
      </w:pPr>
      <w:rPr>
        <w:rFonts w:hint="default"/>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EA3233B"/>
    <w:multiLevelType w:val="hybridMultilevel"/>
    <w:tmpl w:val="A1782792"/>
    <w:lvl w:ilvl="0" w:tplc="15FCC1B4">
      <w:start w:val="1"/>
      <w:numFmt w:val="decimal"/>
      <w:lvlText w:val="%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19"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3F5C6699"/>
    <w:multiLevelType w:val="hybridMultilevel"/>
    <w:tmpl w:val="983EF4C0"/>
    <w:lvl w:ilvl="0" w:tplc="09F6A1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10772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4506445A"/>
    <w:multiLevelType w:val="multilevel"/>
    <w:tmpl w:val="1CD6A436"/>
    <w:lvl w:ilvl="0">
      <w:start w:val="1"/>
      <w:numFmt w:val="decimal"/>
      <w:pStyle w:val="Heading1"/>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3"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7B64AF8"/>
    <w:multiLevelType w:val="hybridMultilevel"/>
    <w:tmpl w:val="39306228"/>
    <w:lvl w:ilvl="0" w:tplc="96C22404">
      <w:start w:val="1"/>
      <w:numFmt w:val="decimal"/>
      <w:lvlText w:val="%1."/>
      <w:lvlJc w:val="left"/>
      <w:pPr>
        <w:ind w:left="1800" w:hanging="360"/>
      </w:pPr>
      <w:rPr>
        <w:rFonts w:hint="default"/>
      </w:rPr>
    </w:lvl>
    <w:lvl w:ilvl="1" w:tplc="38090019" w:tentative="1">
      <w:start w:val="1"/>
      <w:numFmt w:val="lowerLetter"/>
      <w:lvlText w:val="%2."/>
      <w:lvlJc w:val="left"/>
      <w:pPr>
        <w:ind w:left="2520" w:hanging="360"/>
      </w:pPr>
    </w:lvl>
    <w:lvl w:ilvl="2" w:tplc="3809001B" w:tentative="1">
      <w:start w:val="1"/>
      <w:numFmt w:val="lowerRoman"/>
      <w:lvlText w:val="%3."/>
      <w:lvlJc w:val="right"/>
      <w:pPr>
        <w:ind w:left="3240" w:hanging="180"/>
      </w:pPr>
    </w:lvl>
    <w:lvl w:ilvl="3" w:tplc="3809000F" w:tentative="1">
      <w:start w:val="1"/>
      <w:numFmt w:val="decimal"/>
      <w:lvlText w:val="%4."/>
      <w:lvlJc w:val="left"/>
      <w:pPr>
        <w:ind w:left="3960" w:hanging="360"/>
      </w:pPr>
    </w:lvl>
    <w:lvl w:ilvl="4" w:tplc="38090019" w:tentative="1">
      <w:start w:val="1"/>
      <w:numFmt w:val="lowerLetter"/>
      <w:lvlText w:val="%5."/>
      <w:lvlJc w:val="left"/>
      <w:pPr>
        <w:ind w:left="4680" w:hanging="360"/>
      </w:pPr>
    </w:lvl>
    <w:lvl w:ilvl="5" w:tplc="3809001B" w:tentative="1">
      <w:start w:val="1"/>
      <w:numFmt w:val="lowerRoman"/>
      <w:lvlText w:val="%6."/>
      <w:lvlJc w:val="right"/>
      <w:pPr>
        <w:ind w:left="5400" w:hanging="180"/>
      </w:pPr>
    </w:lvl>
    <w:lvl w:ilvl="6" w:tplc="3809000F" w:tentative="1">
      <w:start w:val="1"/>
      <w:numFmt w:val="decimal"/>
      <w:lvlText w:val="%7."/>
      <w:lvlJc w:val="left"/>
      <w:pPr>
        <w:ind w:left="6120" w:hanging="360"/>
      </w:pPr>
    </w:lvl>
    <w:lvl w:ilvl="7" w:tplc="38090019" w:tentative="1">
      <w:start w:val="1"/>
      <w:numFmt w:val="lowerLetter"/>
      <w:lvlText w:val="%8."/>
      <w:lvlJc w:val="left"/>
      <w:pPr>
        <w:ind w:left="6840" w:hanging="360"/>
      </w:pPr>
    </w:lvl>
    <w:lvl w:ilvl="8" w:tplc="3809001B" w:tentative="1">
      <w:start w:val="1"/>
      <w:numFmt w:val="lowerRoman"/>
      <w:lvlText w:val="%9."/>
      <w:lvlJc w:val="right"/>
      <w:pPr>
        <w:ind w:left="7560" w:hanging="180"/>
      </w:pPr>
    </w:lvl>
  </w:abstractNum>
  <w:abstractNum w:abstractNumId="25" w15:restartNumberingAfterBreak="0">
    <w:nsid w:val="4E1D72BA"/>
    <w:multiLevelType w:val="hybridMultilevel"/>
    <w:tmpl w:val="F00CADB4"/>
    <w:lvl w:ilvl="0" w:tplc="B66A79F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5F395C"/>
    <w:multiLevelType w:val="multilevel"/>
    <w:tmpl w:val="8CD0A9CE"/>
    <w:lvl w:ilvl="0">
      <w:start w:val="1"/>
      <w:numFmt w:val="decimal"/>
      <w:lvlText w:val="%1."/>
      <w:lvlJc w:val="left"/>
      <w:pPr>
        <w:ind w:left="440" w:hanging="4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86A21AB"/>
    <w:multiLevelType w:val="multilevel"/>
    <w:tmpl w:val="A6F8E7A0"/>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decimal"/>
      <w:lvlText w:val="%4."/>
      <w:lvlJc w:val="left"/>
      <w:pPr>
        <w:ind w:left="1308" w:hanging="540"/>
      </w:pPr>
      <w:rPr>
        <w:rFonts w:ascii="Times New Roman" w:eastAsia="Times New Roman" w:hAnsi="Times New Roman" w:cs="Times New Roman" w:hint="default"/>
        <w:w w:val="100"/>
        <w:sz w:val="24"/>
        <w:szCs w:val="24"/>
        <w:lang w:val="id" w:eastAsia="en-US" w:bidi="ar-SA"/>
      </w:rPr>
    </w:lvl>
    <w:lvl w:ilvl="4">
      <w:start w:val="1"/>
      <w:numFmt w:val="lowerLetter"/>
      <w:lvlText w:val="%5)"/>
      <w:lvlJc w:val="left"/>
      <w:pPr>
        <w:ind w:left="1848" w:hanging="516"/>
      </w:pPr>
      <w:rPr>
        <w:rFonts w:ascii="Times New Roman" w:eastAsia="Times New Roman" w:hAnsi="Times New Roman" w:cs="Times New Roman" w:hint="default"/>
        <w:spacing w:val="-1"/>
        <w:w w:val="99"/>
        <w:sz w:val="24"/>
        <w:szCs w:val="24"/>
        <w:lang w:val="id" w:eastAsia="en-US" w:bidi="ar-SA"/>
      </w:rPr>
    </w:lvl>
    <w:lvl w:ilvl="5">
      <w:numFmt w:val="bullet"/>
      <w:lvlText w:val="•"/>
      <w:lvlJc w:val="left"/>
      <w:pPr>
        <w:ind w:left="4971" w:hanging="516"/>
      </w:pPr>
      <w:rPr>
        <w:rFonts w:hint="default"/>
        <w:lang w:val="id" w:eastAsia="en-US" w:bidi="ar-SA"/>
      </w:rPr>
    </w:lvl>
    <w:lvl w:ilvl="6">
      <w:numFmt w:val="bullet"/>
      <w:lvlText w:val="•"/>
      <w:lvlJc w:val="left"/>
      <w:pPr>
        <w:ind w:left="5754" w:hanging="516"/>
      </w:pPr>
      <w:rPr>
        <w:rFonts w:hint="default"/>
        <w:lang w:val="id" w:eastAsia="en-US" w:bidi="ar-SA"/>
      </w:rPr>
    </w:lvl>
    <w:lvl w:ilvl="7">
      <w:numFmt w:val="bullet"/>
      <w:lvlText w:val="•"/>
      <w:lvlJc w:val="left"/>
      <w:pPr>
        <w:ind w:left="6537" w:hanging="516"/>
      </w:pPr>
      <w:rPr>
        <w:rFonts w:hint="default"/>
        <w:lang w:val="id" w:eastAsia="en-US" w:bidi="ar-SA"/>
      </w:rPr>
    </w:lvl>
    <w:lvl w:ilvl="8">
      <w:numFmt w:val="bullet"/>
      <w:lvlText w:val="•"/>
      <w:lvlJc w:val="left"/>
      <w:pPr>
        <w:ind w:left="7320" w:hanging="516"/>
      </w:pPr>
      <w:rPr>
        <w:rFonts w:hint="default"/>
        <w:lang w:val="id" w:eastAsia="en-US" w:bidi="ar-SA"/>
      </w:rPr>
    </w:lvl>
  </w:abstractNum>
  <w:abstractNum w:abstractNumId="29" w15:restartNumberingAfterBreak="0">
    <w:nsid w:val="5B08155E"/>
    <w:multiLevelType w:val="hybridMultilevel"/>
    <w:tmpl w:val="2DC8B6EA"/>
    <w:lvl w:ilvl="0" w:tplc="3C4EED2A">
      <w:start w:val="1"/>
      <w:numFmt w:val="lowerLetter"/>
      <w:lvlText w:val="%1."/>
      <w:lvlJc w:val="left"/>
      <w:pPr>
        <w:ind w:left="360" w:hanging="360"/>
      </w:pPr>
      <w:rPr>
        <w:rFonts w:hint="default"/>
        <w:b/>
        <w:i/>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1"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62505DB9"/>
    <w:multiLevelType w:val="multilevel"/>
    <w:tmpl w:val="0DDAE2B4"/>
    <w:numStyleLink w:val="Heading"/>
  </w:abstractNum>
  <w:abstractNum w:abstractNumId="33"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68248D8"/>
    <w:multiLevelType w:val="hybridMultilevel"/>
    <w:tmpl w:val="E04C4140"/>
    <w:lvl w:ilvl="0" w:tplc="7F4296D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6CE422E9"/>
    <w:multiLevelType w:val="multilevel"/>
    <w:tmpl w:val="721AD430"/>
    <w:lvl w:ilvl="0">
      <w:start w:val="3"/>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i w:val="0"/>
        <w:iCs w:val="0"/>
        <w:w w:val="100"/>
        <w:sz w:val="24"/>
        <w:szCs w:val="24"/>
        <w:lang w:val="id" w:eastAsia="en-US" w:bidi="ar-SA"/>
      </w:rPr>
    </w:lvl>
    <w:lvl w:ilvl="2">
      <w:numFmt w:val="bullet"/>
      <w:lvlText w:val="•"/>
      <w:lvlJc w:val="left"/>
      <w:pPr>
        <w:ind w:left="2817" w:hanging="720"/>
      </w:pPr>
      <w:rPr>
        <w:rFonts w:hint="default"/>
        <w:lang w:val="id" w:eastAsia="en-US" w:bidi="ar-SA"/>
      </w:rPr>
    </w:lvl>
    <w:lvl w:ilvl="3">
      <w:numFmt w:val="bullet"/>
      <w:lvlText w:val="•"/>
      <w:lvlJc w:val="left"/>
      <w:pPr>
        <w:ind w:left="3575" w:hanging="720"/>
      </w:pPr>
      <w:rPr>
        <w:rFonts w:hint="default"/>
        <w:lang w:val="id" w:eastAsia="en-US" w:bidi="ar-SA"/>
      </w:rPr>
    </w:lvl>
    <w:lvl w:ilvl="4">
      <w:numFmt w:val="bullet"/>
      <w:lvlText w:val="•"/>
      <w:lvlJc w:val="left"/>
      <w:pPr>
        <w:ind w:left="4334" w:hanging="720"/>
      </w:pPr>
      <w:rPr>
        <w:rFonts w:hint="default"/>
        <w:lang w:val="id" w:eastAsia="en-US" w:bidi="ar-SA"/>
      </w:rPr>
    </w:lvl>
    <w:lvl w:ilvl="5">
      <w:numFmt w:val="bullet"/>
      <w:lvlText w:val="•"/>
      <w:lvlJc w:val="left"/>
      <w:pPr>
        <w:ind w:left="5093" w:hanging="720"/>
      </w:pPr>
      <w:rPr>
        <w:rFonts w:hint="default"/>
        <w:lang w:val="id" w:eastAsia="en-US" w:bidi="ar-SA"/>
      </w:rPr>
    </w:lvl>
    <w:lvl w:ilvl="6">
      <w:numFmt w:val="bullet"/>
      <w:lvlText w:val="•"/>
      <w:lvlJc w:val="left"/>
      <w:pPr>
        <w:ind w:left="5851" w:hanging="720"/>
      </w:pPr>
      <w:rPr>
        <w:rFonts w:hint="default"/>
        <w:lang w:val="id" w:eastAsia="en-US" w:bidi="ar-SA"/>
      </w:rPr>
    </w:lvl>
    <w:lvl w:ilvl="7">
      <w:numFmt w:val="bullet"/>
      <w:lvlText w:val="•"/>
      <w:lvlJc w:val="left"/>
      <w:pPr>
        <w:ind w:left="6610" w:hanging="720"/>
      </w:pPr>
      <w:rPr>
        <w:rFonts w:hint="default"/>
        <w:lang w:val="id" w:eastAsia="en-US" w:bidi="ar-SA"/>
      </w:rPr>
    </w:lvl>
    <w:lvl w:ilvl="8">
      <w:numFmt w:val="bullet"/>
      <w:lvlText w:val="•"/>
      <w:lvlJc w:val="left"/>
      <w:pPr>
        <w:ind w:left="7369" w:hanging="720"/>
      </w:pPr>
      <w:rPr>
        <w:rFonts w:hint="default"/>
        <w:lang w:val="id" w:eastAsia="en-US" w:bidi="ar-SA"/>
      </w:rPr>
    </w:lvl>
  </w:abstractNum>
  <w:abstractNum w:abstractNumId="37" w15:restartNumberingAfterBreak="0">
    <w:nsid w:val="70A244D2"/>
    <w:multiLevelType w:val="hybridMultilevel"/>
    <w:tmpl w:val="590EC724"/>
    <w:lvl w:ilvl="0" w:tplc="D5E404B2">
      <w:start w:val="1"/>
      <w:numFmt w:val="lowerLetter"/>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8" w15:restartNumberingAfterBreak="0">
    <w:nsid w:val="70E439A3"/>
    <w:multiLevelType w:val="multilevel"/>
    <w:tmpl w:val="A6F8E7A0"/>
    <w:lvl w:ilvl="0">
      <w:start w:val="2"/>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1.%2.%3."/>
      <w:lvlJc w:val="left"/>
      <w:pPr>
        <w:ind w:left="1308" w:hanging="720"/>
      </w:pPr>
      <w:rPr>
        <w:rFonts w:ascii="Times New Roman" w:eastAsia="Times New Roman" w:hAnsi="Times New Roman" w:cs="Times New Roman" w:hint="default"/>
        <w:b/>
        <w:bCs/>
        <w:w w:val="100"/>
        <w:sz w:val="24"/>
        <w:szCs w:val="24"/>
        <w:lang w:val="id" w:eastAsia="en-US" w:bidi="ar-SA"/>
      </w:rPr>
    </w:lvl>
    <w:lvl w:ilvl="3">
      <w:start w:val="1"/>
      <w:numFmt w:val="decimal"/>
      <w:lvlText w:val="%4."/>
      <w:lvlJc w:val="left"/>
      <w:pPr>
        <w:ind w:left="1308" w:hanging="540"/>
      </w:pPr>
      <w:rPr>
        <w:rFonts w:ascii="Times New Roman" w:eastAsia="Times New Roman" w:hAnsi="Times New Roman" w:cs="Times New Roman" w:hint="default"/>
        <w:w w:val="100"/>
        <w:sz w:val="24"/>
        <w:szCs w:val="24"/>
        <w:lang w:val="id" w:eastAsia="en-US" w:bidi="ar-SA"/>
      </w:rPr>
    </w:lvl>
    <w:lvl w:ilvl="4">
      <w:start w:val="1"/>
      <w:numFmt w:val="lowerLetter"/>
      <w:lvlText w:val="%5)"/>
      <w:lvlJc w:val="left"/>
      <w:pPr>
        <w:ind w:left="1848" w:hanging="516"/>
      </w:pPr>
      <w:rPr>
        <w:rFonts w:ascii="Times New Roman" w:eastAsia="Times New Roman" w:hAnsi="Times New Roman" w:cs="Times New Roman" w:hint="default"/>
        <w:spacing w:val="-1"/>
        <w:w w:val="99"/>
        <w:sz w:val="24"/>
        <w:szCs w:val="24"/>
        <w:lang w:val="id" w:eastAsia="en-US" w:bidi="ar-SA"/>
      </w:rPr>
    </w:lvl>
    <w:lvl w:ilvl="5">
      <w:numFmt w:val="bullet"/>
      <w:lvlText w:val="•"/>
      <w:lvlJc w:val="left"/>
      <w:pPr>
        <w:ind w:left="4971" w:hanging="516"/>
      </w:pPr>
      <w:rPr>
        <w:rFonts w:hint="default"/>
        <w:lang w:val="id" w:eastAsia="en-US" w:bidi="ar-SA"/>
      </w:rPr>
    </w:lvl>
    <w:lvl w:ilvl="6">
      <w:numFmt w:val="bullet"/>
      <w:lvlText w:val="•"/>
      <w:lvlJc w:val="left"/>
      <w:pPr>
        <w:ind w:left="5754" w:hanging="516"/>
      </w:pPr>
      <w:rPr>
        <w:rFonts w:hint="default"/>
        <w:lang w:val="id" w:eastAsia="en-US" w:bidi="ar-SA"/>
      </w:rPr>
    </w:lvl>
    <w:lvl w:ilvl="7">
      <w:numFmt w:val="bullet"/>
      <w:lvlText w:val="•"/>
      <w:lvlJc w:val="left"/>
      <w:pPr>
        <w:ind w:left="6537" w:hanging="516"/>
      </w:pPr>
      <w:rPr>
        <w:rFonts w:hint="default"/>
        <w:lang w:val="id" w:eastAsia="en-US" w:bidi="ar-SA"/>
      </w:rPr>
    </w:lvl>
    <w:lvl w:ilvl="8">
      <w:numFmt w:val="bullet"/>
      <w:lvlText w:val="•"/>
      <w:lvlJc w:val="left"/>
      <w:pPr>
        <w:ind w:left="7320" w:hanging="516"/>
      </w:pPr>
      <w:rPr>
        <w:rFonts w:hint="default"/>
        <w:lang w:val="id" w:eastAsia="en-US" w:bidi="ar-SA"/>
      </w:rPr>
    </w:lvl>
  </w:abstractNum>
  <w:abstractNum w:abstractNumId="39"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0" w15:restartNumberingAfterBreak="0">
    <w:nsid w:val="727D7C45"/>
    <w:multiLevelType w:val="multilevel"/>
    <w:tmpl w:val="B834348A"/>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4257DA6"/>
    <w:multiLevelType w:val="hybridMultilevel"/>
    <w:tmpl w:val="E5C098FE"/>
    <w:lvl w:ilvl="0" w:tplc="0D12C576">
      <w:start w:val="1"/>
      <w:numFmt w:val="lowerLetter"/>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44" w15:restartNumberingAfterBreak="0">
    <w:nsid w:val="7D4356CE"/>
    <w:multiLevelType w:val="hybridMultilevel"/>
    <w:tmpl w:val="360258B8"/>
    <w:lvl w:ilvl="0" w:tplc="0330B23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762535897">
    <w:abstractNumId w:val="32"/>
  </w:num>
  <w:num w:numId="2" w16cid:durableId="228729671">
    <w:abstractNumId w:val="11"/>
  </w:num>
  <w:num w:numId="3" w16cid:durableId="1569221085">
    <w:abstractNumId w:val="8"/>
  </w:num>
  <w:num w:numId="4" w16cid:durableId="79719496">
    <w:abstractNumId w:val="2"/>
  </w:num>
  <w:num w:numId="5" w16cid:durableId="1797064404">
    <w:abstractNumId w:val="18"/>
  </w:num>
  <w:num w:numId="6" w16cid:durableId="1106195826">
    <w:abstractNumId w:val="37"/>
  </w:num>
  <w:num w:numId="7" w16cid:durableId="850029789">
    <w:abstractNumId w:val="24"/>
  </w:num>
  <w:num w:numId="8" w16cid:durableId="1997105941">
    <w:abstractNumId w:val="7"/>
  </w:num>
  <w:num w:numId="9" w16cid:durableId="659772640">
    <w:abstractNumId w:val="6"/>
  </w:num>
  <w:num w:numId="10" w16cid:durableId="1645815591">
    <w:abstractNumId w:val="1"/>
  </w:num>
  <w:num w:numId="11" w16cid:durableId="149904940">
    <w:abstractNumId w:val="25"/>
  </w:num>
  <w:num w:numId="12" w16cid:durableId="1331253020">
    <w:abstractNumId w:val="16"/>
  </w:num>
  <w:num w:numId="13" w16cid:durableId="668411796">
    <w:abstractNumId w:val="26"/>
  </w:num>
  <w:num w:numId="14" w16cid:durableId="951588699">
    <w:abstractNumId w:val="43"/>
  </w:num>
  <w:num w:numId="15" w16cid:durableId="1663847651">
    <w:abstractNumId w:val="40"/>
  </w:num>
  <w:num w:numId="16" w16cid:durableId="535585946">
    <w:abstractNumId w:val="19"/>
  </w:num>
  <w:num w:numId="17" w16cid:durableId="750279794">
    <w:abstractNumId w:val="31"/>
  </w:num>
  <w:num w:numId="18" w16cid:durableId="1905338562">
    <w:abstractNumId w:val="15"/>
  </w:num>
  <w:num w:numId="19" w16cid:durableId="1415669699">
    <w:abstractNumId w:val="30"/>
  </w:num>
  <w:num w:numId="20" w16cid:durableId="181820612">
    <w:abstractNumId w:val="5"/>
  </w:num>
  <w:num w:numId="21" w16cid:durableId="146829188">
    <w:abstractNumId w:val="14"/>
  </w:num>
  <w:num w:numId="22" w16cid:durableId="1319963122">
    <w:abstractNumId w:val="34"/>
  </w:num>
  <w:num w:numId="23" w16cid:durableId="1374964269">
    <w:abstractNumId w:val="42"/>
  </w:num>
  <w:num w:numId="24" w16cid:durableId="1566526188">
    <w:abstractNumId w:val="44"/>
  </w:num>
  <w:num w:numId="25" w16cid:durableId="678043725">
    <w:abstractNumId w:val="39"/>
  </w:num>
  <w:num w:numId="26" w16cid:durableId="1399785441">
    <w:abstractNumId w:val="13"/>
  </w:num>
  <w:num w:numId="27" w16cid:durableId="1617784639">
    <w:abstractNumId w:val="41"/>
  </w:num>
  <w:num w:numId="28" w16cid:durableId="210728651">
    <w:abstractNumId w:val="17"/>
  </w:num>
  <w:num w:numId="29" w16cid:durableId="2040087386">
    <w:abstractNumId w:val="38"/>
  </w:num>
  <w:num w:numId="30" w16cid:durableId="500124921">
    <w:abstractNumId w:val="36"/>
  </w:num>
  <w:num w:numId="31" w16cid:durableId="585529159">
    <w:abstractNumId w:val="3"/>
  </w:num>
  <w:num w:numId="32" w16cid:durableId="992952429">
    <w:abstractNumId w:val="28"/>
  </w:num>
  <w:num w:numId="33" w16cid:durableId="1947540227">
    <w:abstractNumId w:val="20"/>
  </w:num>
  <w:num w:numId="34" w16cid:durableId="615066076">
    <w:abstractNumId w:val="12"/>
  </w:num>
  <w:num w:numId="35" w16cid:durableId="2072120724">
    <w:abstractNumId w:val="29"/>
  </w:num>
  <w:num w:numId="36" w16cid:durableId="1092433092">
    <w:abstractNumId w:val="35"/>
  </w:num>
  <w:num w:numId="37" w16cid:durableId="1129668395">
    <w:abstractNumId w:val="21"/>
  </w:num>
  <w:num w:numId="38" w16cid:durableId="867062593">
    <w:abstractNumId w:val="27"/>
  </w:num>
  <w:num w:numId="39" w16cid:durableId="2008052910">
    <w:abstractNumId w:val="9"/>
  </w:num>
  <w:num w:numId="40" w16cid:durableId="1543977917">
    <w:abstractNumId w:val="4"/>
  </w:num>
  <w:num w:numId="41" w16cid:durableId="1069304114">
    <w:abstractNumId w:val="22"/>
  </w:num>
  <w:num w:numId="42" w16cid:durableId="2096971844">
    <w:abstractNumId w:val="10"/>
  </w:num>
  <w:num w:numId="43" w16cid:durableId="719480590">
    <w:abstractNumId w:val="33"/>
  </w:num>
  <w:num w:numId="44" w16cid:durableId="1150629890">
    <w:abstractNumId w:val="23"/>
  </w:num>
  <w:num w:numId="45" w16cid:durableId="12414065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356274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91"/>
    <w:rsid w:val="00003F7B"/>
    <w:rsid w:val="00004BE8"/>
    <w:rsid w:val="000122D4"/>
    <w:rsid w:val="0001253C"/>
    <w:rsid w:val="00012961"/>
    <w:rsid w:val="0002211D"/>
    <w:rsid w:val="0002329E"/>
    <w:rsid w:val="00025444"/>
    <w:rsid w:val="00026291"/>
    <w:rsid w:val="00026A4A"/>
    <w:rsid w:val="00030DC9"/>
    <w:rsid w:val="0003190B"/>
    <w:rsid w:val="0003194E"/>
    <w:rsid w:val="000360FE"/>
    <w:rsid w:val="00056B58"/>
    <w:rsid w:val="00061A83"/>
    <w:rsid w:val="00062BBA"/>
    <w:rsid w:val="00064F81"/>
    <w:rsid w:val="00065D87"/>
    <w:rsid w:val="00067A8C"/>
    <w:rsid w:val="00067E9E"/>
    <w:rsid w:val="00073603"/>
    <w:rsid w:val="00073B3E"/>
    <w:rsid w:val="0007711D"/>
    <w:rsid w:val="000812E1"/>
    <w:rsid w:val="00086EF9"/>
    <w:rsid w:val="00092FCB"/>
    <w:rsid w:val="00095E2D"/>
    <w:rsid w:val="000A11FA"/>
    <w:rsid w:val="000B4A7B"/>
    <w:rsid w:val="000B5EE7"/>
    <w:rsid w:val="000C0270"/>
    <w:rsid w:val="000C0E0D"/>
    <w:rsid w:val="000D14D8"/>
    <w:rsid w:val="000D14DD"/>
    <w:rsid w:val="000D5003"/>
    <w:rsid w:val="000D5314"/>
    <w:rsid w:val="000D6AFF"/>
    <w:rsid w:val="000E41AA"/>
    <w:rsid w:val="000E50DA"/>
    <w:rsid w:val="000E5B5B"/>
    <w:rsid w:val="000E7224"/>
    <w:rsid w:val="000F10DC"/>
    <w:rsid w:val="000F2C6E"/>
    <w:rsid w:val="0011081F"/>
    <w:rsid w:val="00111F7C"/>
    <w:rsid w:val="00112C50"/>
    <w:rsid w:val="00113DD1"/>
    <w:rsid w:val="001157C2"/>
    <w:rsid w:val="00117E37"/>
    <w:rsid w:val="00123F22"/>
    <w:rsid w:val="00124AD2"/>
    <w:rsid w:val="0012635B"/>
    <w:rsid w:val="0012692D"/>
    <w:rsid w:val="0013285D"/>
    <w:rsid w:val="0013414C"/>
    <w:rsid w:val="00141240"/>
    <w:rsid w:val="00145AA3"/>
    <w:rsid w:val="001473A1"/>
    <w:rsid w:val="00147604"/>
    <w:rsid w:val="001508E6"/>
    <w:rsid w:val="0015295F"/>
    <w:rsid w:val="00160E08"/>
    <w:rsid w:val="00166081"/>
    <w:rsid w:val="001664C3"/>
    <w:rsid w:val="001670D1"/>
    <w:rsid w:val="00172A3E"/>
    <w:rsid w:val="00173F1E"/>
    <w:rsid w:val="00174653"/>
    <w:rsid w:val="00176CE2"/>
    <w:rsid w:val="00180297"/>
    <w:rsid w:val="00180B4E"/>
    <w:rsid w:val="00185A90"/>
    <w:rsid w:val="001868CF"/>
    <w:rsid w:val="00191146"/>
    <w:rsid w:val="00191F7A"/>
    <w:rsid w:val="00192ECF"/>
    <w:rsid w:val="00197908"/>
    <w:rsid w:val="001A4A25"/>
    <w:rsid w:val="001B2A38"/>
    <w:rsid w:val="001B2F0B"/>
    <w:rsid w:val="001B3C0A"/>
    <w:rsid w:val="001B3CAA"/>
    <w:rsid w:val="001B4809"/>
    <w:rsid w:val="001C170C"/>
    <w:rsid w:val="001C2BD3"/>
    <w:rsid w:val="001C2BEE"/>
    <w:rsid w:val="001C3A01"/>
    <w:rsid w:val="001D1ED3"/>
    <w:rsid w:val="001D3262"/>
    <w:rsid w:val="001D49B4"/>
    <w:rsid w:val="001D4AD0"/>
    <w:rsid w:val="001D5A93"/>
    <w:rsid w:val="001D63B2"/>
    <w:rsid w:val="001E2BE2"/>
    <w:rsid w:val="001E3600"/>
    <w:rsid w:val="001F3607"/>
    <w:rsid w:val="001F47A7"/>
    <w:rsid w:val="001F4D3F"/>
    <w:rsid w:val="001F4E75"/>
    <w:rsid w:val="00203DC6"/>
    <w:rsid w:val="00210BF6"/>
    <w:rsid w:val="00215BA2"/>
    <w:rsid w:val="00216D67"/>
    <w:rsid w:val="00217931"/>
    <w:rsid w:val="00221944"/>
    <w:rsid w:val="00226BD1"/>
    <w:rsid w:val="0022758D"/>
    <w:rsid w:val="0023077A"/>
    <w:rsid w:val="002368ED"/>
    <w:rsid w:val="00240CE5"/>
    <w:rsid w:val="00243218"/>
    <w:rsid w:val="00244C59"/>
    <w:rsid w:val="00245838"/>
    <w:rsid w:val="0024668E"/>
    <w:rsid w:val="00246A2E"/>
    <w:rsid w:val="002512FB"/>
    <w:rsid w:val="00251B4F"/>
    <w:rsid w:val="00252271"/>
    <w:rsid w:val="002600D6"/>
    <w:rsid w:val="002649A9"/>
    <w:rsid w:val="00265DDE"/>
    <w:rsid w:val="0026639F"/>
    <w:rsid w:val="00267A91"/>
    <w:rsid w:val="0027594B"/>
    <w:rsid w:val="00277360"/>
    <w:rsid w:val="00291654"/>
    <w:rsid w:val="002938D5"/>
    <w:rsid w:val="00293F40"/>
    <w:rsid w:val="00294011"/>
    <w:rsid w:val="00296571"/>
    <w:rsid w:val="002A2908"/>
    <w:rsid w:val="002A3D5B"/>
    <w:rsid w:val="002A4CF3"/>
    <w:rsid w:val="002A691A"/>
    <w:rsid w:val="002B3CB7"/>
    <w:rsid w:val="002B4F00"/>
    <w:rsid w:val="002B5F57"/>
    <w:rsid w:val="002B63F9"/>
    <w:rsid w:val="002B780C"/>
    <w:rsid w:val="002C07EA"/>
    <w:rsid w:val="002C1F50"/>
    <w:rsid w:val="002D692E"/>
    <w:rsid w:val="002D79C8"/>
    <w:rsid w:val="002E299A"/>
    <w:rsid w:val="002E45EA"/>
    <w:rsid w:val="002F3228"/>
    <w:rsid w:val="002F55D2"/>
    <w:rsid w:val="00301124"/>
    <w:rsid w:val="00302736"/>
    <w:rsid w:val="0030279F"/>
    <w:rsid w:val="00302DB0"/>
    <w:rsid w:val="003128D7"/>
    <w:rsid w:val="003132CD"/>
    <w:rsid w:val="0031581B"/>
    <w:rsid w:val="00317284"/>
    <w:rsid w:val="00322CB5"/>
    <w:rsid w:val="00333926"/>
    <w:rsid w:val="00337B64"/>
    <w:rsid w:val="00342208"/>
    <w:rsid w:val="0035433C"/>
    <w:rsid w:val="003550E1"/>
    <w:rsid w:val="00355E62"/>
    <w:rsid w:val="003562DC"/>
    <w:rsid w:val="00360806"/>
    <w:rsid w:val="00361692"/>
    <w:rsid w:val="00362988"/>
    <w:rsid w:val="003637CC"/>
    <w:rsid w:val="00364817"/>
    <w:rsid w:val="003675F4"/>
    <w:rsid w:val="0037033F"/>
    <w:rsid w:val="00372C4F"/>
    <w:rsid w:val="0037726F"/>
    <w:rsid w:val="00377D26"/>
    <w:rsid w:val="00377EFE"/>
    <w:rsid w:val="00381CC7"/>
    <w:rsid w:val="00384E99"/>
    <w:rsid w:val="00385128"/>
    <w:rsid w:val="00387331"/>
    <w:rsid w:val="00390942"/>
    <w:rsid w:val="00390ECC"/>
    <w:rsid w:val="00395F38"/>
    <w:rsid w:val="003967DB"/>
    <w:rsid w:val="00396E26"/>
    <w:rsid w:val="00397AE8"/>
    <w:rsid w:val="003A2A11"/>
    <w:rsid w:val="003A2EA3"/>
    <w:rsid w:val="003A63C1"/>
    <w:rsid w:val="003B118C"/>
    <w:rsid w:val="003B22DD"/>
    <w:rsid w:val="003B45BC"/>
    <w:rsid w:val="003B50B5"/>
    <w:rsid w:val="003B5D40"/>
    <w:rsid w:val="003B60F6"/>
    <w:rsid w:val="003C4586"/>
    <w:rsid w:val="003D087E"/>
    <w:rsid w:val="003D1C04"/>
    <w:rsid w:val="003D2419"/>
    <w:rsid w:val="003D3245"/>
    <w:rsid w:val="003E0504"/>
    <w:rsid w:val="003E1CCC"/>
    <w:rsid w:val="003E3956"/>
    <w:rsid w:val="003E6124"/>
    <w:rsid w:val="003E658B"/>
    <w:rsid w:val="003E7CFB"/>
    <w:rsid w:val="003F558D"/>
    <w:rsid w:val="003F590F"/>
    <w:rsid w:val="0040311A"/>
    <w:rsid w:val="00403E39"/>
    <w:rsid w:val="004070FC"/>
    <w:rsid w:val="004076A5"/>
    <w:rsid w:val="00412F12"/>
    <w:rsid w:val="00414398"/>
    <w:rsid w:val="00415CD9"/>
    <w:rsid w:val="00421DC9"/>
    <w:rsid w:val="00431DAC"/>
    <w:rsid w:val="0043653E"/>
    <w:rsid w:val="004414F6"/>
    <w:rsid w:val="004505B7"/>
    <w:rsid w:val="00452ED3"/>
    <w:rsid w:val="00454046"/>
    <w:rsid w:val="00456828"/>
    <w:rsid w:val="00457B4C"/>
    <w:rsid w:val="00457F07"/>
    <w:rsid w:val="00461056"/>
    <w:rsid w:val="00461403"/>
    <w:rsid w:val="004737BB"/>
    <w:rsid w:val="00476071"/>
    <w:rsid w:val="00476F5C"/>
    <w:rsid w:val="0048190F"/>
    <w:rsid w:val="00484F86"/>
    <w:rsid w:val="00487B3C"/>
    <w:rsid w:val="0049524D"/>
    <w:rsid w:val="004A0426"/>
    <w:rsid w:val="004A3359"/>
    <w:rsid w:val="004A3485"/>
    <w:rsid w:val="004B04C4"/>
    <w:rsid w:val="004B3C34"/>
    <w:rsid w:val="004B77B0"/>
    <w:rsid w:val="004B7ED3"/>
    <w:rsid w:val="004C641E"/>
    <w:rsid w:val="004C6848"/>
    <w:rsid w:val="004D30CE"/>
    <w:rsid w:val="004D4E04"/>
    <w:rsid w:val="004D72E7"/>
    <w:rsid w:val="004E69D3"/>
    <w:rsid w:val="004E7259"/>
    <w:rsid w:val="004E7C6A"/>
    <w:rsid w:val="004F0B6B"/>
    <w:rsid w:val="004F219D"/>
    <w:rsid w:val="004F2402"/>
    <w:rsid w:val="004F620B"/>
    <w:rsid w:val="00502025"/>
    <w:rsid w:val="00503E26"/>
    <w:rsid w:val="005056D0"/>
    <w:rsid w:val="00505A39"/>
    <w:rsid w:val="00505BDC"/>
    <w:rsid w:val="005143FF"/>
    <w:rsid w:val="0051598E"/>
    <w:rsid w:val="00520EF4"/>
    <w:rsid w:val="005226FE"/>
    <w:rsid w:val="0052697B"/>
    <w:rsid w:val="00526A53"/>
    <w:rsid w:val="00553467"/>
    <w:rsid w:val="00560098"/>
    <w:rsid w:val="00563A41"/>
    <w:rsid w:val="005642A7"/>
    <w:rsid w:val="005726F5"/>
    <w:rsid w:val="00572DF2"/>
    <w:rsid w:val="005774AB"/>
    <w:rsid w:val="00582A75"/>
    <w:rsid w:val="0058365C"/>
    <w:rsid w:val="00593B15"/>
    <w:rsid w:val="005A5BC9"/>
    <w:rsid w:val="005B201A"/>
    <w:rsid w:val="005B4143"/>
    <w:rsid w:val="005C358A"/>
    <w:rsid w:val="005C40C1"/>
    <w:rsid w:val="005C57F7"/>
    <w:rsid w:val="005D0F80"/>
    <w:rsid w:val="005D48BD"/>
    <w:rsid w:val="005D4E41"/>
    <w:rsid w:val="005E11F9"/>
    <w:rsid w:val="005E593C"/>
    <w:rsid w:val="005F79F9"/>
    <w:rsid w:val="006023B9"/>
    <w:rsid w:val="0061054E"/>
    <w:rsid w:val="00610878"/>
    <w:rsid w:val="006116AB"/>
    <w:rsid w:val="006123B6"/>
    <w:rsid w:val="00616BE1"/>
    <w:rsid w:val="00617AA6"/>
    <w:rsid w:val="006242EA"/>
    <w:rsid w:val="00626C4A"/>
    <w:rsid w:val="00635B17"/>
    <w:rsid w:val="00643385"/>
    <w:rsid w:val="0064611F"/>
    <w:rsid w:val="00652321"/>
    <w:rsid w:val="00653D63"/>
    <w:rsid w:val="00653F7A"/>
    <w:rsid w:val="006610DF"/>
    <w:rsid w:val="0066311C"/>
    <w:rsid w:val="00663B23"/>
    <w:rsid w:val="00663B51"/>
    <w:rsid w:val="006655B0"/>
    <w:rsid w:val="006666A7"/>
    <w:rsid w:val="00671E9B"/>
    <w:rsid w:val="00675B74"/>
    <w:rsid w:val="0067745A"/>
    <w:rsid w:val="00680537"/>
    <w:rsid w:val="00686768"/>
    <w:rsid w:val="006A08EB"/>
    <w:rsid w:val="006A0EE4"/>
    <w:rsid w:val="006A7025"/>
    <w:rsid w:val="006B3A66"/>
    <w:rsid w:val="006C19D7"/>
    <w:rsid w:val="006C30BB"/>
    <w:rsid w:val="006C46D9"/>
    <w:rsid w:val="006C50DC"/>
    <w:rsid w:val="006C5B63"/>
    <w:rsid w:val="006C63FB"/>
    <w:rsid w:val="006C6C19"/>
    <w:rsid w:val="006D68DB"/>
    <w:rsid w:val="006D72CE"/>
    <w:rsid w:val="006E726A"/>
    <w:rsid w:val="006F08B0"/>
    <w:rsid w:val="0070209D"/>
    <w:rsid w:val="0070285A"/>
    <w:rsid w:val="0070453B"/>
    <w:rsid w:val="00705BAF"/>
    <w:rsid w:val="007102E4"/>
    <w:rsid w:val="007125D3"/>
    <w:rsid w:val="00712995"/>
    <w:rsid w:val="00716150"/>
    <w:rsid w:val="0073080C"/>
    <w:rsid w:val="007316CB"/>
    <w:rsid w:val="0073170E"/>
    <w:rsid w:val="00731E76"/>
    <w:rsid w:val="0073373E"/>
    <w:rsid w:val="00741290"/>
    <w:rsid w:val="007439B3"/>
    <w:rsid w:val="007471A3"/>
    <w:rsid w:val="007556DA"/>
    <w:rsid w:val="00757E6C"/>
    <w:rsid w:val="00757FDE"/>
    <w:rsid w:val="00764D58"/>
    <w:rsid w:val="00771725"/>
    <w:rsid w:val="0077237C"/>
    <w:rsid w:val="00774B54"/>
    <w:rsid w:val="007839A6"/>
    <w:rsid w:val="0078581D"/>
    <w:rsid w:val="007902BF"/>
    <w:rsid w:val="007A1ABB"/>
    <w:rsid w:val="007A24D6"/>
    <w:rsid w:val="007B081C"/>
    <w:rsid w:val="007B1BEC"/>
    <w:rsid w:val="007B56C4"/>
    <w:rsid w:val="007B7166"/>
    <w:rsid w:val="007C5800"/>
    <w:rsid w:val="007C6DB8"/>
    <w:rsid w:val="007D0A08"/>
    <w:rsid w:val="007D16B2"/>
    <w:rsid w:val="007D2364"/>
    <w:rsid w:val="007D28C9"/>
    <w:rsid w:val="007E4550"/>
    <w:rsid w:val="007E5695"/>
    <w:rsid w:val="007F3139"/>
    <w:rsid w:val="007F42F1"/>
    <w:rsid w:val="007F53C8"/>
    <w:rsid w:val="007F68C0"/>
    <w:rsid w:val="007F74CC"/>
    <w:rsid w:val="00801410"/>
    <w:rsid w:val="00801D9B"/>
    <w:rsid w:val="00802B8C"/>
    <w:rsid w:val="00802B9A"/>
    <w:rsid w:val="00802DBE"/>
    <w:rsid w:val="008108B4"/>
    <w:rsid w:val="008149BD"/>
    <w:rsid w:val="00814A67"/>
    <w:rsid w:val="008208BB"/>
    <w:rsid w:val="008232B7"/>
    <w:rsid w:val="00824C1C"/>
    <w:rsid w:val="00826F06"/>
    <w:rsid w:val="00834018"/>
    <w:rsid w:val="00841249"/>
    <w:rsid w:val="00842F9C"/>
    <w:rsid w:val="00846A91"/>
    <w:rsid w:val="008505F7"/>
    <w:rsid w:val="00852AE3"/>
    <w:rsid w:val="00853262"/>
    <w:rsid w:val="00853EE1"/>
    <w:rsid w:val="00860F1D"/>
    <w:rsid w:val="0086642E"/>
    <w:rsid w:val="00873D75"/>
    <w:rsid w:val="00873F4B"/>
    <w:rsid w:val="008868FE"/>
    <w:rsid w:val="00890C95"/>
    <w:rsid w:val="0089598E"/>
    <w:rsid w:val="008A0B8C"/>
    <w:rsid w:val="008A4F00"/>
    <w:rsid w:val="008A50DA"/>
    <w:rsid w:val="008B0849"/>
    <w:rsid w:val="008B10BB"/>
    <w:rsid w:val="008B510B"/>
    <w:rsid w:val="008C5E89"/>
    <w:rsid w:val="008C6DC1"/>
    <w:rsid w:val="008C7AE4"/>
    <w:rsid w:val="008D3518"/>
    <w:rsid w:val="008D5B51"/>
    <w:rsid w:val="008E2C41"/>
    <w:rsid w:val="008E403A"/>
    <w:rsid w:val="008E68E9"/>
    <w:rsid w:val="008E7113"/>
    <w:rsid w:val="008F0FAC"/>
    <w:rsid w:val="008F2AD3"/>
    <w:rsid w:val="008F7EBB"/>
    <w:rsid w:val="009065A1"/>
    <w:rsid w:val="00910D5D"/>
    <w:rsid w:val="00914331"/>
    <w:rsid w:val="009179C4"/>
    <w:rsid w:val="00922A42"/>
    <w:rsid w:val="00935CA2"/>
    <w:rsid w:val="00936FBF"/>
    <w:rsid w:val="00957627"/>
    <w:rsid w:val="00960373"/>
    <w:rsid w:val="009613F2"/>
    <w:rsid w:val="00961B77"/>
    <w:rsid w:val="00965DC0"/>
    <w:rsid w:val="00966BE7"/>
    <w:rsid w:val="009735FC"/>
    <w:rsid w:val="00973651"/>
    <w:rsid w:val="00980FF0"/>
    <w:rsid w:val="009814F7"/>
    <w:rsid w:val="00981E72"/>
    <w:rsid w:val="00986C25"/>
    <w:rsid w:val="00991726"/>
    <w:rsid w:val="0099263E"/>
    <w:rsid w:val="00997764"/>
    <w:rsid w:val="009A0717"/>
    <w:rsid w:val="009A2B3B"/>
    <w:rsid w:val="009A2C92"/>
    <w:rsid w:val="009B3FB7"/>
    <w:rsid w:val="009B424F"/>
    <w:rsid w:val="009C00CA"/>
    <w:rsid w:val="009C28F3"/>
    <w:rsid w:val="009C474F"/>
    <w:rsid w:val="009C4D01"/>
    <w:rsid w:val="009C7774"/>
    <w:rsid w:val="009C7D35"/>
    <w:rsid w:val="009D03C4"/>
    <w:rsid w:val="009D2A3E"/>
    <w:rsid w:val="009D735B"/>
    <w:rsid w:val="009E06DA"/>
    <w:rsid w:val="009E56C1"/>
    <w:rsid w:val="009E5CC6"/>
    <w:rsid w:val="009E6D11"/>
    <w:rsid w:val="009F28BE"/>
    <w:rsid w:val="009F2E8B"/>
    <w:rsid w:val="009F5169"/>
    <w:rsid w:val="009F77E7"/>
    <w:rsid w:val="00A02A9B"/>
    <w:rsid w:val="00A0439C"/>
    <w:rsid w:val="00A073F2"/>
    <w:rsid w:val="00A145D6"/>
    <w:rsid w:val="00A22698"/>
    <w:rsid w:val="00A233E5"/>
    <w:rsid w:val="00A24F17"/>
    <w:rsid w:val="00A26977"/>
    <w:rsid w:val="00A32857"/>
    <w:rsid w:val="00A3333D"/>
    <w:rsid w:val="00A40204"/>
    <w:rsid w:val="00A504F0"/>
    <w:rsid w:val="00A51F33"/>
    <w:rsid w:val="00A5345D"/>
    <w:rsid w:val="00A61298"/>
    <w:rsid w:val="00A63C2D"/>
    <w:rsid w:val="00A65604"/>
    <w:rsid w:val="00A67780"/>
    <w:rsid w:val="00A70A20"/>
    <w:rsid w:val="00A74D53"/>
    <w:rsid w:val="00A83618"/>
    <w:rsid w:val="00A8560B"/>
    <w:rsid w:val="00A909F8"/>
    <w:rsid w:val="00A90BC4"/>
    <w:rsid w:val="00A9158F"/>
    <w:rsid w:val="00A945F7"/>
    <w:rsid w:val="00A96722"/>
    <w:rsid w:val="00AA0DC5"/>
    <w:rsid w:val="00AA139B"/>
    <w:rsid w:val="00AA225A"/>
    <w:rsid w:val="00AA7D48"/>
    <w:rsid w:val="00AB36B6"/>
    <w:rsid w:val="00AC4EA5"/>
    <w:rsid w:val="00AC5107"/>
    <w:rsid w:val="00AC5E6D"/>
    <w:rsid w:val="00AC77ED"/>
    <w:rsid w:val="00AD4AD1"/>
    <w:rsid w:val="00AE1AD9"/>
    <w:rsid w:val="00AE4839"/>
    <w:rsid w:val="00AE692B"/>
    <w:rsid w:val="00B00AAC"/>
    <w:rsid w:val="00B0135F"/>
    <w:rsid w:val="00B01674"/>
    <w:rsid w:val="00B02CB3"/>
    <w:rsid w:val="00B03BB0"/>
    <w:rsid w:val="00B04728"/>
    <w:rsid w:val="00B06C07"/>
    <w:rsid w:val="00B1066F"/>
    <w:rsid w:val="00B12815"/>
    <w:rsid w:val="00B1597F"/>
    <w:rsid w:val="00B2089E"/>
    <w:rsid w:val="00B272DF"/>
    <w:rsid w:val="00B33EAC"/>
    <w:rsid w:val="00B357A7"/>
    <w:rsid w:val="00B36EA3"/>
    <w:rsid w:val="00B41A39"/>
    <w:rsid w:val="00B4502F"/>
    <w:rsid w:val="00B45FDE"/>
    <w:rsid w:val="00B45FFD"/>
    <w:rsid w:val="00B478A5"/>
    <w:rsid w:val="00B50225"/>
    <w:rsid w:val="00B542C4"/>
    <w:rsid w:val="00B60F32"/>
    <w:rsid w:val="00B618D9"/>
    <w:rsid w:val="00B66200"/>
    <w:rsid w:val="00B675AF"/>
    <w:rsid w:val="00B71923"/>
    <w:rsid w:val="00B768DC"/>
    <w:rsid w:val="00B830A0"/>
    <w:rsid w:val="00B838E3"/>
    <w:rsid w:val="00B86B51"/>
    <w:rsid w:val="00B92FE2"/>
    <w:rsid w:val="00B94292"/>
    <w:rsid w:val="00B96472"/>
    <w:rsid w:val="00BA26D1"/>
    <w:rsid w:val="00BB0D26"/>
    <w:rsid w:val="00BB51B3"/>
    <w:rsid w:val="00BD11B5"/>
    <w:rsid w:val="00BE11AA"/>
    <w:rsid w:val="00BE1727"/>
    <w:rsid w:val="00BE3037"/>
    <w:rsid w:val="00BE41BE"/>
    <w:rsid w:val="00BE66E7"/>
    <w:rsid w:val="00BF0779"/>
    <w:rsid w:val="00BF70BE"/>
    <w:rsid w:val="00C00E84"/>
    <w:rsid w:val="00C03FFD"/>
    <w:rsid w:val="00C126A7"/>
    <w:rsid w:val="00C17D4B"/>
    <w:rsid w:val="00C218C1"/>
    <w:rsid w:val="00C233D2"/>
    <w:rsid w:val="00C23C3A"/>
    <w:rsid w:val="00C247A5"/>
    <w:rsid w:val="00C25492"/>
    <w:rsid w:val="00C30245"/>
    <w:rsid w:val="00C30FDC"/>
    <w:rsid w:val="00C3223F"/>
    <w:rsid w:val="00C337BF"/>
    <w:rsid w:val="00C369F9"/>
    <w:rsid w:val="00C40C26"/>
    <w:rsid w:val="00C51B10"/>
    <w:rsid w:val="00C53D4C"/>
    <w:rsid w:val="00C57586"/>
    <w:rsid w:val="00C66656"/>
    <w:rsid w:val="00C66741"/>
    <w:rsid w:val="00C70F57"/>
    <w:rsid w:val="00C736B7"/>
    <w:rsid w:val="00C8208D"/>
    <w:rsid w:val="00C829EA"/>
    <w:rsid w:val="00C905D2"/>
    <w:rsid w:val="00C96BEE"/>
    <w:rsid w:val="00C96D20"/>
    <w:rsid w:val="00C97554"/>
    <w:rsid w:val="00CA1F55"/>
    <w:rsid w:val="00CA5B8D"/>
    <w:rsid w:val="00CA712E"/>
    <w:rsid w:val="00CB3BC5"/>
    <w:rsid w:val="00CB4347"/>
    <w:rsid w:val="00CB5549"/>
    <w:rsid w:val="00CB65CF"/>
    <w:rsid w:val="00CC0E58"/>
    <w:rsid w:val="00CC1687"/>
    <w:rsid w:val="00CC2E53"/>
    <w:rsid w:val="00CC6096"/>
    <w:rsid w:val="00CC6402"/>
    <w:rsid w:val="00CD1D3F"/>
    <w:rsid w:val="00CD3F77"/>
    <w:rsid w:val="00CD402E"/>
    <w:rsid w:val="00CD4961"/>
    <w:rsid w:val="00CE0931"/>
    <w:rsid w:val="00CE0A07"/>
    <w:rsid w:val="00CE300F"/>
    <w:rsid w:val="00CE5894"/>
    <w:rsid w:val="00CE6A6E"/>
    <w:rsid w:val="00CF06E0"/>
    <w:rsid w:val="00CF100D"/>
    <w:rsid w:val="00CF5A35"/>
    <w:rsid w:val="00D037A2"/>
    <w:rsid w:val="00D03E91"/>
    <w:rsid w:val="00D04367"/>
    <w:rsid w:val="00D05C09"/>
    <w:rsid w:val="00D066E6"/>
    <w:rsid w:val="00D07C57"/>
    <w:rsid w:val="00D12720"/>
    <w:rsid w:val="00D15903"/>
    <w:rsid w:val="00D21C5A"/>
    <w:rsid w:val="00D21E87"/>
    <w:rsid w:val="00D23100"/>
    <w:rsid w:val="00D25C9A"/>
    <w:rsid w:val="00D33269"/>
    <w:rsid w:val="00D35185"/>
    <w:rsid w:val="00D41489"/>
    <w:rsid w:val="00D43C8B"/>
    <w:rsid w:val="00D51A98"/>
    <w:rsid w:val="00D5275F"/>
    <w:rsid w:val="00D55C5C"/>
    <w:rsid w:val="00D60C38"/>
    <w:rsid w:val="00D704FC"/>
    <w:rsid w:val="00D7066A"/>
    <w:rsid w:val="00D7123B"/>
    <w:rsid w:val="00D751DB"/>
    <w:rsid w:val="00D76D58"/>
    <w:rsid w:val="00D8014E"/>
    <w:rsid w:val="00D820FC"/>
    <w:rsid w:val="00D84550"/>
    <w:rsid w:val="00D87086"/>
    <w:rsid w:val="00D87856"/>
    <w:rsid w:val="00D95844"/>
    <w:rsid w:val="00D976EE"/>
    <w:rsid w:val="00DA2365"/>
    <w:rsid w:val="00DA774E"/>
    <w:rsid w:val="00DB7505"/>
    <w:rsid w:val="00DB7E77"/>
    <w:rsid w:val="00DC15A4"/>
    <w:rsid w:val="00DD0414"/>
    <w:rsid w:val="00DE147D"/>
    <w:rsid w:val="00DE16B2"/>
    <w:rsid w:val="00DE2255"/>
    <w:rsid w:val="00DE5754"/>
    <w:rsid w:val="00DF01AD"/>
    <w:rsid w:val="00E02047"/>
    <w:rsid w:val="00E10959"/>
    <w:rsid w:val="00E111E6"/>
    <w:rsid w:val="00E12E59"/>
    <w:rsid w:val="00E13A6A"/>
    <w:rsid w:val="00E15737"/>
    <w:rsid w:val="00E15F6F"/>
    <w:rsid w:val="00E201ED"/>
    <w:rsid w:val="00E25AA9"/>
    <w:rsid w:val="00E26FE9"/>
    <w:rsid w:val="00E27657"/>
    <w:rsid w:val="00E31850"/>
    <w:rsid w:val="00E43A08"/>
    <w:rsid w:val="00E450AF"/>
    <w:rsid w:val="00E46860"/>
    <w:rsid w:val="00E47152"/>
    <w:rsid w:val="00E47C2B"/>
    <w:rsid w:val="00E50E19"/>
    <w:rsid w:val="00E5232D"/>
    <w:rsid w:val="00E53177"/>
    <w:rsid w:val="00E54BD6"/>
    <w:rsid w:val="00E56014"/>
    <w:rsid w:val="00E5789B"/>
    <w:rsid w:val="00E6073F"/>
    <w:rsid w:val="00E66A90"/>
    <w:rsid w:val="00E76566"/>
    <w:rsid w:val="00E81EBB"/>
    <w:rsid w:val="00E82643"/>
    <w:rsid w:val="00E827F0"/>
    <w:rsid w:val="00E86B1F"/>
    <w:rsid w:val="00E913B1"/>
    <w:rsid w:val="00E94EE8"/>
    <w:rsid w:val="00E94FE4"/>
    <w:rsid w:val="00E959AF"/>
    <w:rsid w:val="00E968BB"/>
    <w:rsid w:val="00EA0CD3"/>
    <w:rsid w:val="00EB50F0"/>
    <w:rsid w:val="00EB631B"/>
    <w:rsid w:val="00EC36EF"/>
    <w:rsid w:val="00ED3F2E"/>
    <w:rsid w:val="00ED7A8E"/>
    <w:rsid w:val="00EE44FF"/>
    <w:rsid w:val="00EE5C00"/>
    <w:rsid w:val="00EE6BA7"/>
    <w:rsid w:val="00EF029B"/>
    <w:rsid w:val="00EF329B"/>
    <w:rsid w:val="00EF3B0B"/>
    <w:rsid w:val="00EF424E"/>
    <w:rsid w:val="00EF4A25"/>
    <w:rsid w:val="00EF77B5"/>
    <w:rsid w:val="00F000D0"/>
    <w:rsid w:val="00F00321"/>
    <w:rsid w:val="00F00A3F"/>
    <w:rsid w:val="00F0196B"/>
    <w:rsid w:val="00F033F4"/>
    <w:rsid w:val="00F04749"/>
    <w:rsid w:val="00F067B8"/>
    <w:rsid w:val="00F10466"/>
    <w:rsid w:val="00F16207"/>
    <w:rsid w:val="00F170AB"/>
    <w:rsid w:val="00F170E3"/>
    <w:rsid w:val="00F216DB"/>
    <w:rsid w:val="00F312A3"/>
    <w:rsid w:val="00F37573"/>
    <w:rsid w:val="00F42165"/>
    <w:rsid w:val="00F43FE9"/>
    <w:rsid w:val="00F4597B"/>
    <w:rsid w:val="00F474A1"/>
    <w:rsid w:val="00F526E6"/>
    <w:rsid w:val="00F53736"/>
    <w:rsid w:val="00F53C18"/>
    <w:rsid w:val="00F56D2B"/>
    <w:rsid w:val="00F60C92"/>
    <w:rsid w:val="00F63565"/>
    <w:rsid w:val="00F65CFA"/>
    <w:rsid w:val="00F67CC5"/>
    <w:rsid w:val="00F7015A"/>
    <w:rsid w:val="00F71D61"/>
    <w:rsid w:val="00F73B16"/>
    <w:rsid w:val="00F74EE2"/>
    <w:rsid w:val="00F76FF4"/>
    <w:rsid w:val="00F80F91"/>
    <w:rsid w:val="00F81477"/>
    <w:rsid w:val="00F83CB5"/>
    <w:rsid w:val="00F8762E"/>
    <w:rsid w:val="00F90365"/>
    <w:rsid w:val="00F908DF"/>
    <w:rsid w:val="00F95724"/>
    <w:rsid w:val="00F9682A"/>
    <w:rsid w:val="00FA2C98"/>
    <w:rsid w:val="00FA3740"/>
    <w:rsid w:val="00FA6557"/>
    <w:rsid w:val="00FB0F33"/>
    <w:rsid w:val="00FB2D2A"/>
    <w:rsid w:val="00FB5B7A"/>
    <w:rsid w:val="00FB715C"/>
    <w:rsid w:val="00FB7DD3"/>
    <w:rsid w:val="00FC152D"/>
    <w:rsid w:val="00FC37E2"/>
    <w:rsid w:val="00FC61A1"/>
    <w:rsid w:val="00FD2554"/>
    <w:rsid w:val="00FD2EC6"/>
    <w:rsid w:val="00FD45F7"/>
    <w:rsid w:val="00FE2257"/>
    <w:rsid w:val="00FE4070"/>
    <w:rsid w:val="00FE593B"/>
    <w:rsid w:val="00FE61BD"/>
    <w:rsid w:val="00FE6AD2"/>
    <w:rsid w:val="00FE6D4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285D"/>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7316CB"/>
    <w:pPr>
      <w:keepNext/>
      <w:keepLines/>
      <w:numPr>
        <w:numId w:val="41"/>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7316CB"/>
    <w:pPr>
      <w:keepNext/>
      <w:keepLines/>
      <w:numPr>
        <w:ilvl w:val="1"/>
        <w:numId w:val="41"/>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70209D"/>
    <w:pPr>
      <w:keepNext/>
      <w:keepLines/>
      <w:numPr>
        <w:ilvl w:val="2"/>
        <w:numId w:val="41"/>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E2C41"/>
    <w:pPr>
      <w:keepNext/>
      <w:keepLines/>
      <w:numPr>
        <w:ilvl w:val="3"/>
        <w:numId w:val="41"/>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593B15"/>
    <w:pPr>
      <w:keepNext/>
      <w:keepLines/>
      <w:numPr>
        <w:ilvl w:val="4"/>
        <w:numId w:val="41"/>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70209D"/>
    <w:pPr>
      <w:keepNext/>
      <w:keepLines/>
      <w:numPr>
        <w:ilvl w:val="5"/>
        <w:numId w:val="4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70209D"/>
    <w:pPr>
      <w:keepNext/>
      <w:keepLines/>
      <w:numPr>
        <w:ilvl w:val="6"/>
        <w:numId w:val="4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0209D"/>
    <w:pPr>
      <w:keepNext/>
      <w:keepLines/>
      <w:numPr>
        <w:ilvl w:val="7"/>
        <w:numId w:val="4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0209D"/>
    <w:pPr>
      <w:keepNext/>
      <w:keepLines/>
      <w:numPr>
        <w:ilvl w:val="8"/>
        <w:numId w:val="4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16"/>
      </w:numPr>
    </w:pPr>
  </w:style>
  <w:style w:type="numbering" w:customStyle="1" w:styleId="Style1">
    <w:name w:val="Style1"/>
    <w:uiPriority w:val="99"/>
    <w:rsid w:val="00333926"/>
    <w:pPr>
      <w:numPr>
        <w:numId w:val="25"/>
      </w:numPr>
    </w:pPr>
  </w:style>
  <w:style w:type="numbering" w:customStyle="1" w:styleId="Headings1">
    <w:name w:val="Headings1"/>
    <w:uiPriority w:val="99"/>
    <w:rsid w:val="00F033F4"/>
    <w:pPr>
      <w:numPr>
        <w:numId w:val="38"/>
      </w:numPr>
    </w:pPr>
  </w:style>
  <w:style w:type="numbering" w:customStyle="1" w:styleId="CurrentList2">
    <w:name w:val="Current List2"/>
    <w:uiPriority w:val="99"/>
    <w:rsid w:val="00FB7DD3"/>
    <w:pPr>
      <w:numPr>
        <w:numId w:val="36"/>
      </w:numPr>
    </w:pPr>
  </w:style>
  <w:style w:type="numbering" w:customStyle="1" w:styleId="Heading">
    <w:name w:val="Heading"/>
    <w:uiPriority w:val="99"/>
    <w:rsid w:val="0070285A"/>
    <w:pPr>
      <w:numPr>
        <w:numId w:val="39"/>
      </w:numPr>
    </w:pPr>
  </w:style>
  <w:style w:type="numbering" w:customStyle="1" w:styleId="CurrentList3">
    <w:name w:val="Current List3"/>
    <w:uiPriority w:val="99"/>
    <w:rsid w:val="0070209D"/>
    <w:pPr>
      <w:numPr>
        <w:numId w:val="42"/>
      </w:numPr>
    </w:pPr>
  </w:style>
  <w:style w:type="numbering" w:customStyle="1" w:styleId="CurrentList4">
    <w:name w:val="Current List4"/>
    <w:uiPriority w:val="99"/>
    <w:rsid w:val="0070209D"/>
    <w:pPr>
      <w:numPr>
        <w:numId w:val="43"/>
      </w:numPr>
    </w:pPr>
  </w:style>
  <w:style w:type="numbering" w:customStyle="1" w:styleId="CurrentList5">
    <w:name w:val="Current List5"/>
    <w:uiPriority w:val="99"/>
    <w:rsid w:val="0070209D"/>
    <w:pPr>
      <w:numPr>
        <w:numId w:val="44"/>
      </w:numPr>
    </w:pPr>
  </w:style>
  <w:style w:type="numbering" w:customStyle="1" w:styleId="CurrentList6">
    <w:name w:val="Current List6"/>
    <w:uiPriority w:val="99"/>
    <w:rsid w:val="0070209D"/>
    <w:pPr>
      <w:numPr>
        <w:numId w:val="46"/>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6F227A-A05A-174E-8CF6-8AC1BE3BB8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7</Pages>
  <Words>4457</Words>
  <Characters>25411</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9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2</cp:revision>
  <dcterms:created xsi:type="dcterms:W3CDTF">2023-06-07T04:37:00Z</dcterms:created>
  <dcterms:modified xsi:type="dcterms:W3CDTF">2023-06-07T04:37:00Z</dcterms:modified>
</cp:coreProperties>
</file>